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1A68CD99" w:rsidR="00A048B2" w:rsidRDefault="008E3E21" w:rsidP="00DC43EF">
      <w:pPr>
        <w:pStyle w:val="RSCH1"/>
        <w:spacing w:after="480"/>
      </w:pPr>
      <w:r>
        <w:t xml:space="preserve">Covalent </w:t>
      </w:r>
      <w:r w:rsidR="00993A60">
        <w:t xml:space="preserve">structure and </w:t>
      </w:r>
      <w:r>
        <w:t>bond</w:t>
      </w:r>
      <w:r w:rsidR="00192A94">
        <w:t>ing</w:t>
      </w:r>
      <w:r w:rsidR="001135B3">
        <w:t>:</w:t>
      </w:r>
      <w:r w:rsidR="00C75A73">
        <w:t xml:space="preserve"> </w:t>
      </w:r>
      <w:r w:rsidR="004A5705">
        <w:t>teacher guidance</w:t>
      </w:r>
    </w:p>
    <w:p w14:paraId="7D5B1D6F" w14:textId="56697879" w:rsidR="007C6285" w:rsidRPr="005B0B96" w:rsidRDefault="007C6285" w:rsidP="00DC43EF">
      <w:pPr>
        <w:pStyle w:val="RSCBasictext"/>
        <w:spacing w:line="259" w:lineRule="auto"/>
      </w:pPr>
      <w:r w:rsidRPr="005B0B96">
        <w:t xml:space="preserve">These In context worksheets ask learners to use their knowledge of covalent structure and bonding in an applied context, building their confidence and capability to face exam questions. Calculation questions are included to give opportunities to practise mathematical skills within this topic. </w:t>
      </w:r>
      <w:r w:rsidR="00F06D15" w:rsidRPr="005B0B96">
        <w:t>They are a</w:t>
      </w:r>
      <w:r w:rsidRPr="005B0B96">
        <w:t xml:space="preserve">vailable at </w:t>
      </w:r>
      <w:r w:rsidR="00F06D15" w:rsidRPr="005B0B96">
        <w:t>F</w:t>
      </w:r>
      <w:r w:rsidRPr="005B0B96">
        <w:t xml:space="preserve">oundation and </w:t>
      </w:r>
      <w:r w:rsidR="00F06D15" w:rsidRPr="005B0B96">
        <w:t>H</w:t>
      </w:r>
      <w:r w:rsidRPr="005B0B96">
        <w:t xml:space="preserve">igher level and </w:t>
      </w:r>
      <w:r w:rsidR="00F06D15" w:rsidRPr="005B0B96">
        <w:t xml:space="preserve">as </w:t>
      </w:r>
      <w:r w:rsidRPr="005B0B96">
        <w:t xml:space="preserve">fully editable versions, giving you </w:t>
      </w:r>
      <w:r w:rsidR="00F06D15" w:rsidRPr="005B0B96">
        <w:t xml:space="preserve">the </w:t>
      </w:r>
      <w:r w:rsidRPr="005B0B96">
        <w:t xml:space="preserve">flexibility to select the questions most relevant to a particular lesson. </w:t>
      </w:r>
    </w:p>
    <w:p w14:paraId="2B852815" w14:textId="77777777" w:rsidR="007C6285" w:rsidRPr="005B0B96" w:rsidRDefault="007C6285" w:rsidP="00DC43EF">
      <w:pPr>
        <w:pStyle w:val="RSCBasictext"/>
        <w:spacing w:line="259" w:lineRule="auto"/>
      </w:pPr>
      <w:r w:rsidRPr="005B0B96">
        <w:t>Also available to assess this topic:</w:t>
      </w:r>
    </w:p>
    <w:p w14:paraId="2E5F71BD" w14:textId="77777777" w:rsidR="007C6285" w:rsidRPr="00B83BF8" w:rsidRDefault="007C6285" w:rsidP="00DC43EF">
      <w:pPr>
        <w:pStyle w:val="RSCBulletedlist"/>
        <w:spacing w:line="259" w:lineRule="auto"/>
      </w:pPr>
      <w:r w:rsidRPr="00B83BF8">
        <w:rPr>
          <w:b/>
          <w:bCs/>
        </w:rPr>
        <w:t>Review my learning</w:t>
      </w:r>
      <w:r w:rsidRPr="00B83BF8">
        <w:t xml:space="preserve"> </w:t>
      </w:r>
      <w:r w:rsidRPr="00B82242">
        <w:rPr>
          <w:b/>
          <w:bCs/>
        </w:rPr>
        <w:t>worksheets</w:t>
      </w:r>
      <w:r w:rsidRPr="00B83BF8">
        <w:t xml:space="preserve">: </w:t>
      </w:r>
      <w:r w:rsidRPr="005B0B96">
        <w:t>available</w:t>
      </w:r>
      <w:r w:rsidRPr="00B83BF8">
        <w:t xml:space="preserve"> with three levels of scaffolded support to help build confidence in every learner. Use before, during or after teaching the relevant topic to understand </w:t>
      </w:r>
      <w:r>
        <w:t>progress</w:t>
      </w:r>
      <w:r w:rsidRPr="00B83BF8">
        <w:t xml:space="preserve"> and identify </w:t>
      </w:r>
      <w:r w:rsidRPr="00FC5A2C">
        <w:t xml:space="preserve">misconceptions, </w:t>
      </w:r>
      <w:r w:rsidRPr="00FC5A2C">
        <w:rPr>
          <w:b/>
          <w:bCs/>
          <w:color w:val="C00000"/>
        </w:rPr>
        <w:t>rsc.li/44igB7V</w:t>
      </w:r>
      <w:r w:rsidRPr="00FC5A2C">
        <w:t>.</w:t>
      </w:r>
    </w:p>
    <w:p w14:paraId="449D8DCD" w14:textId="1C09C7F7" w:rsidR="007C6285" w:rsidRPr="00B83BF8" w:rsidRDefault="007C6285" w:rsidP="00DC43EF">
      <w:pPr>
        <w:pStyle w:val="RSCBulletedlist"/>
        <w:spacing w:line="259" w:lineRule="auto"/>
      </w:pPr>
      <w:r w:rsidRPr="00B83BF8">
        <w:rPr>
          <w:rStyle w:val="Strong"/>
          <w:rFonts w:cstheme="minorHAnsi"/>
          <w:shd w:val="clear" w:color="auto" w:fill="FFFFFF"/>
        </w:rPr>
        <w:t xml:space="preserve">Knowledge check worksheets: </w:t>
      </w:r>
      <w:r w:rsidRPr="00096EF2">
        <w:rPr>
          <w:rStyle w:val="Strong"/>
          <w:rFonts w:cstheme="minorHAnsi"/>
          <w:b w:val="0"/>
          <w:bCs w:val="0"/>
          <w:shd w:val="clear" w:color="auto" w:fill="FFFFFF"/>
        </w:rPr>
        <w:t xml:space="preserve">select from </w:t>
      </w:r>
      <w:r w:rsidR="00F06D15" w:rsidRPr="00096EF2">
        <w:rPr>
          <w:rStyle w:val="Strong"/>
          <w:rFonts w:cstheme="minorHAnsi"/>
          <w:b w:val="0"/>
          <w:bCs w:val="0"/>
          <w:shd w:val="clear" w:color="auto" w:fill="FFFFFF"/>
        </w:rPr>
        <w:t>F</w:t>
      </w:r>
      <w:r w:rsidRPr="00096EF2">
        <w:rPr>
          <w:rStyle w:val="Strong"/>
          <w:rFonts w:cstheme="minorHAnsi"/>
          <w:b w:val="0"/>
          <w:bCs w:val="0"/>
          <w:shd w:val="clear" w:color="auto" w:fill="FFFFFF"/>
        </w:rPr>
        <w:t xml:space="preserve">oundation and </w:t>
      </w:r>
      <w:r w:rsidR="00F06D15" w:rsidRPr="00096EF2">
        <w:rPr>
          <w:rStyle w:val="Strong"/>
          <w:rFonts w:cstheme="minorHAnsi"/>
          <w:b w:val="0"/>
          <w:bCs w:val="0"/>
          <w:shd w:val="clear" w:color="auto" w:fill="FFFFFF"/>
        </w:rPr>
        <w:t>H</w:t>
      </w:r>
      <w:r w:rsidRPr="00096EF2">
        <w:rPr>
          <w:rStyle w:val="Strong"/>
          <w:rFonts w:cstheme="minorHAnsi"/>
          <w:b w:val="0"/>
          <w:bCs w:val="0"/>
          <w:shd w:val="clear" w:color="auto" w:fill="FFFFFF"/>
        </w:rPr>
        <w:t>igher level</w:t>
      </w:r>
      <w:r w:rsidRPr="00B83BF8">
        <w:rPr>
          <w:rStyle w:val="Strong"/>
          <w:rFonts w:cstheme="minorHAnsi"/>
          <w:shd w:val="clear" w:color="auto" w:fill="FFFFFF"/>
        </w:rPr>
        <w:t xml:space="preserve"> </w:t>
      </w:r>
      <w:r w:rsidRPr="00B83BF8">
        <w:rPr>
          <w:shd w:val="clear" w:color="auto" w:fill="FFFFFF"/>
        </w:rPr>
        <w:t>to assess learners’ knowledge and understanding of this topic at the end of a period of teaching or as revision</w:t>
      </w:r>
      <w:r>
        <w:rPr>
          <w:shd w:val="clear" w:color="auto" w:fill="FFFFFF"/>
        </w:rPr>
        <w:t xml:space="preserve">, </w:t>
      </w:r>
      <w:r w:rsidR="001C477F" w:rsidRPr="00E07093">
        <w:rPr>
          <w:b/>
          <w:bCs/>
          <w:color w:val="C00000"/>
          <w:shd w:val="clear" w:color="auto" w:fill="FFFFFF"/>
        </w:rPr>
        <w:t>rsc.li/3z76C9T</w:t>
      </w:r>
      <w:r w:rsidR="001C477F" w:rsidRPr="00FF66AE">
        <w:rPr>
          <w:color w:val="000000" w:themeColor="text1"/>
          <w:shd w:val="clear" w:color="auto" w:fill="FFFFFF"/>
        </w:rPr>
        <w:t>.</w:t>
      </w:r>
    </w:p>
    <w:p w14:paraId="3EA21D5F" w14:textId="77777777" w:rsidR="004A5705" w:rsidRDefault="004A5705" w:rsidP="00DC43EF">
      <w:pPr>
        <w:pStyle w:val="RSCH1"/>
        <w:spacing w:before="360"/>
      </w:pPr>
      <w:r>
        <w:t>Answers</w:t>
      </w:r>
    </w:p>
    <w:p w14:paraId="19C26D60" w14:textId="75327649" w:rsidR="00906B72" w:rsidRDefault="00A26CC3" w:rsidP="00DC43EF">
      <w:pPr>
        <w:pStyle w:val="RSCH2"/>
      </w:pPr>
      <w:r>
        <w:t>Foundation</w:t>
      </w:r>
    </w:p>
    <w:p w14:paraId="4CAC7D23" w14:textId="4FCBBB21" w:rsidR="008D54CB" w:rsidRPr="007B20C0" w:rsidRDefault="007B20C0" w:rsidP="00DC43EF">
      <w:pPr>
        <w:pStyle w:val="RSCnumberedlist11"/>
        <w:spacing w:line="259" w:lineRule="auto"/>
      </w:pPr>
      <w:r>
        <w:t>(a)</w:t>
      </w:r>
      <w:r>
        <w:tab/>
      </w:r>
      <w:proofErr w:type="gramStart"/>
      <w:r w:rsidR="008D54CB" w:rsidRPr="0011241B">
        <w:rPr>
          <w:b/>
          <w:bCs/>
          <w:color w:val="C8102E"/>
        </w:rPr>
        <w:t>A</w:t>
      </w:r>
      <w:proofErr w:type="gramEnd"/>
      <w:r w:rsidR="008D54CB" w:rsidRPr="0011241B">
        <w:rPr>
          <w:color w:val="C8102E"/>
        </w:rPr>
        <w:t xml:space="preserve"> </w:t>
      </w:r>
      <w:r w:rsidR="00C02B9D">
        <w:t>E</w:t>
      </w:r>
      <w:r w:rsidR="008D54CB">
        <w:t xml:space="preserve">lectrons </w:t>
      </w:r>
      <w:r w:rsidR="008D54CB" w:rsidRPr="00665059">
        <w:t>are</w:t>
      </w:r>
      <w:r w:rsidR="008D54CB">
        <w:t xml:space="preserve"> shared in a covalent bond</w:t>
      </w:r>
      <w:r w:rsidR="00C02B9D">
        <w:t>.</w:t>
      </w:r>
    </w:p>
    <w:p w14:paraId="58D5D64B" w14:textId="77777777" w:rsidR="00986B62" w:rsidRDefault="00A814DB" w:rsidP="00400A0A">
      <w:pPr>
        <w:pStyle w:val="RSCnumberedlist11"/>
        <w:numPr>
          <w:ilvl w:val="0"/>
          <w:numId w:val="0"/>
        </w:numPr>
        <w:tabs>
          <w:tab w:val="clear" w:pos="1435"/>
          <w:tab w:val="left" w:pos="1134"/>
        </w:tabs>
        <w:spacing w:before="0" w:line="259" w:lineRule="auto"/>
        <w:ind w:left="1134" w:hanging="595"/>
      </w:pPr>
      <w:r>
        <w:t>(b)</w:t>
      </w:r>
      <w:r w:rsidR="00705838">
        <w:tab/>
        <w:t>Diagram A does not show the electronic configurations/how electrons are shared.</w:t>
      </w:r>
    </w:p>
    <w:p w14:paraId="092CC664" w14:textId="77EAC7EF" w:rsidR="009116CE" w:rsidRDefault="00986B62" w:rsidP="00986B62">
      <w:pPr>
        <w:pStyle w:val="RSCnumberedlist11"/>
        <w:numPr>
          <w:ilvl w:val="0"/>
          <w:numId w:val="0"/>
        </w:numPr>
        <w:spacing w:before="0" w:line="259" w:lineRule="auto"/>
        <w:ind w:left="1446" w:hanging="907"/>
      </w:pPr>
      <w:r>
        <w:t xml:space="preserve">(c) </w:t>
      </w:r>
      <w:r>
        <w:tab/>
      </w:r>
      <w:r w:rsidR="008D54CB">
        <w:t>Diagram B does not show the 3D structure.</w:t>
      </w:r>
    </w:p>
    <w:p w14:paraId="2A64D043" w14:textId="3DE22835" w:rsidR="00452D32" w:rsidRPr="00452D32" w:rsidRDefault="000D7D5E" w:rsidP="00DC43EF">
      <w:pPr>
        <w:pStyle w:val="RSCnumberedlist11"/>
        <w:spacing w:line="259" w:lineRule="auto"/>
      </w:pPr>
      <w:r>
        <w:t>(a)</w:t>
      </w:r>
    </w:p>
    <w:p w14:paraId="72331AB8" w14:textId="5E4D43B0" w:rsidR="008D54CB" w:rsidRPr="00C7665D" w:rsidRDefault="00CE3239" w:rsidP="00DC43EF">
      <w:pPr>
        <w:pStyle w:val="RSCmultilevellist11"/>
        <w:spacing w:before="0" w:line="259" w:lineRule="auto"/>
        <w:ind w:left="720"/>
        <w:rPr>
          <w:rFonts w:cstheme="minorHAnsi"/>
        </w:rPr>
      </w:pPr>
      <w:r>
        <w:rPr>
          <w:rFonts w:cstheme="minorHAnsi"/>
          <w:noProof/>
        </w:rPr>
        <w:drawing>
          <wp:inline distT="0" distB="0" distL="0" distR="0" wp14:anchorId="552AAE39" wp14:editId="77790D1E">
            <wp:extent cx="2324100" cy="1727200"/>
            <wp:effectExtent l="0" t="0" r="0" b="0"/>
            <wp:docPr id="10" name="Picture 10" descr="Dot and cross diagram for ammonia showing three hydrogen atoms whose outer shell overlaps with the outer shell of a central nitroge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ot and cross diagram for ammonia showing three hydrogen atoms whose outer shell overlaps with the outer shell of a central nitrogen atom."/>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4100" cy="1727200"/>
                    </a:xfrm>
                    <a:prstGeom prst="rect">
                      <a:avLst/>
                    </a:prstGeom>
                  </pic:spPr>
                </pic:pic>
              </a:graphicData>
            </a:graphic>
          </wp:inline>
        </w:drawing>
      </w:r>
    </w:p>
    <w:p w14:paraId="2D94F3AA" w14:textId="328F0351" w:rsidR="008D54CB" w:rsidRPr="00C7665D" w:rsidRDefault="008D54CB" w:rsidP="00AA1B00">
      <w:pPr>
        <w:pStyle w:val="RSCletteredlist"/>
        <w:numPr>
          <w:ilvl w:val="1"/>
          <w:numId w:val="28"/>
        </w:numPr>
        <w:spacing w:line="259" w:lineRule="auto"/>
      </w:pPr>
      <w:r w:rsidRPr="002152F1">
        <w:rPr>
          <w:rFonts w:ascii="Cambria Math" w:hAnsi="Cambria Math"/>
        </w:rPr>
        <w:t>NH</w:t>
      </w:r>
      <w:r w:rsidRPr="002152F1">
        <w:rPr>
          <w:rFonts w:ascii="Cambria Math" w:hAnsi="Cambria Math"/>
          <w:vertAlign w:val="subscript"/>
        </w:rPr>
        <w:t>3</w:t>
      </w:r>
    </w:p>
    <w:p w14:paraId="34B64889" w14:textId="1B3517FA" w:rsidR="008D54CB" w:rsidRDefault="008D54CB" w:rsidP="00AA1B00">
      <w:pPr>
        <w:pStyle w:val="RSCletteredlist"/>
        <w:numPr>
          <w:ilvl w:val="1"/>
          <w:numId w:val="28"/>
        </w:numPr>
        <w:spacing w:line="259" w:lineRule="auto"/>
      </w:pPr>
      <w:r w:rsidRPr="00A32B2E">
        <w:rPr>
          <w:i/>
        </w:rPr>
        <w:t>M</w:t>
      </w:r>
      <w:r w:rsidRPr="00A32B2E">
        <w:rPr>
          <w:vertAlign w:val="subscript"/>
        </w:rPr>
        <w:t>r</w:t>
      </w:r>
      <w:r w:rsidRPr="00C7665D">
        <w:t xml:space="preserve"> ammonia</w:t>
      </w:r>
      <w:r w:rsidR="00986B62">
        <w:t xml:space="preserve"> </w:t>
      </w:r>
      <w:r w:rsidRPr="00C7665D">
        <w:t xml:space="preserve"> </w:t>
      </w:r>
      <m:oMath>
        <m:r>
          <m:rPr>
            <m:sty m:val="p"/>
          </m:rPr>
          <w:rPr>
            <w:rFonts w:ascii="Cambria Math" w:hAnsi="Cambria Math"/>
          </w:rPr>
          <m:t>= 14 + (3×1)</m:t>
        </m:r>
      </m:oMath>
    </w:p>
    <w:p w14:paraId="50096FAF" w14:textId="5D3B10B3" w:rsidR="008D54CB" w:rsidRPr="00FD7EF6" w:rsidRDefault="00986B62" w:rsidP="00986B62">
      <w:pPr>
        <w:pStyle w:val="RSCmultilevellist11"/>
        <w:spacing w:before="0" w:line="259" w:lineRule="auto"/>
        <w:ind w:left="2268"/>
        <w:rPr>
          <w:rFonts w:cstheme="minorHAnsi"/>
        </w:rPr>
      </w:pPr>
      <w:r>
        <w:rPr>
          <w:rFonts w:eastAsiaTheme="minorEastAsia"/>
        </w:rPr>
        <w:t xml:space="preserve"> </w:t>
      </w:r>
      <m:oMath>
        <m:r>
          <w:rPr>
            <w:rFonts w:ascii="Cambria Math" w:hAnsi="Cambria Math" w:cstheme="minorHAnsi"/>
          </w:rPr>
          <m:t>= 17</m:t>
        </m:r>
      </m:oMath>
    </w:p>
    <w:p w14:paraId="150E6418" w14:textId="68F7AF76" w:rsidR="008D54CB" w:rsidRPr="00986B62" w:rsidRDefault="008D54CB" w:rsidP="00AA1B00">
      <w:pPr>
        <w:pStyle w:val="RSCletteredlist"/>
        <w:numPr>
          <w:ilvl w:val="1"/>
          <w:numId w:val="28"/>
        </w:numPr>
        <w:spacing w:line="259" w:lineRule="auto"/>
        <w:rPr>
          <w:rFonts w:eastAsiaTheme="minorEastAsia"/>
        </w:rPr>
      </w:pPr>
      <w:r>
        <w:t xml:space="preserve">percentage by mass of nitrogen in ammonia </w:t>
      </w:r>
      <m:oMath>
        <m:r>
          <w:rPr>
            <w:rFonts w:ascii="Cambria Math" w:hAnsi="Cambria Math"/>
          </w:rPr>
          <m:t xml:space="preserve">= </m:t>
        </m:r>
        <m:f>
          <m:fPr>
            <m:ctrlPr>
              <w:rPr>
                <w:rFonts w:ascii="Cambria Math" w:hAnsi="Cambria Math"/>
                <w:i/>
              </w:rPr>
            </m:ctrlPr>
          </m:fPr>
          <m:num>
            <m:r>
              <w:rPr>
                <w:rFonts w:ascii="Cambria Math" w:hAnsi="Cambria Math"/>
              </w:rPr>
              <m:t>14</m:t>
            </m:r>
          </m:num>
          <m:den>
            <m:r>
              <w:rPr>
                <w:rFonts w:ascii="Cambria Math" w:hAnsi="Cambria Math"/>
              </w:rPr>
              <m:t>17</m:t>
            </m:r>
          </m:den>
        </m:f>
        <m:r>
          <w:rPr>
            <w:rFonts w:ascii="Cambria Math" w:eastAsiaTheme="minorEastAsia" w:hAnsi="Cambria Math"/>
          </w:rPr>
          <m:t xml:space="preserve">  ×100</m:t>
        </m:r>
      </m:oMath>
    </w:p>
    <w:p w14:paraId="6422A630" w14:textId="0D9772EC" w:rsidR="00DC43EF" w:rsidRDefault="00DC43EF" w:rsidP="00DC43EF">
      <w:pPr>
        <w:pStyle w:val="RSCmultilevellist11"/>
        <w:tabs>
          <w:tab w:val="clear" w:pos="1435"/>
        </w:tabs>
        <w:spacing w:before="0" w:line="259" w:lineRule="auto"/>
        <w:rPr>
          <w:rFonts w:eastAsiaTheme="minorEastAsia" w:cstheme="minorHAnsi"/>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sidR="00986B62">
        <w:rPr>
          <w:rFonts w:eastAsiaTheme="minorEastAsia"/>
        </w:rPr>
        <w:t xml:space="preserve">         </w:t>
      </w:r>
      <w:r>
        <w:rPr>
          <w:rFonts w:eastAsiaTheme="minorEastAsia"/>
        </w:rPr>
        <w:t xml:space="preserve"> </w:t>
      </w:r>
      <m:oMath>
        <m:r>
          <w:rPr>
            <w:rFonts w:ascii="Cambria Math" w:eastAsiaTheme="minorEastAsia" w:hAnsi="Cambria Math" w:cstheme="minorHAnsi"/>
          </w:rPr>
          <m:t>= 82.4%</m:t>
        </m:r>
      </m:oMath>
    </w:p>
    <w:p w14:paraId="469BCDF2" w14:textId="77777777" w:rsidR="00DC43EF" w:rsidRDefault="00DC43EF">
      <w:pPr>
        <w:rPr>
          <w:rFonts w:ascii="Century Gothic" w:eastAsiaTheme="minorEastAsia" w:hAnsi="Century Gothic" w:cstheme="minorHAnsi"/>
          <w:color w:val="000000" w:themeColor="text1"/>
          <w:lang w:eastAsia="zh-CN"/>
        </w:rPr>
      </w:pPr>
      <w:r>
        <w:rPr>
          <w:rFonts w:eastAsiaTheme="minorEastAsia" w:cstheme="minorHAnsi"/>
        </w:rPr>
        <w:br w:type="page"/>
      </w:r>
    </w:p>
    <w:p w14:paraId="71C64CC8" w14:textId="77777777" w:rsidR="008D54CB" w:rsidRPr="007121A4" w:rsidRDefault="008D54CB" w:rsidP="00DC43EF">
      <w:pPr>
        <w:pStyle w:val="RSCmultilevellist11"/>
        <w:spacing w:before="0" w:line="259" w:lineRule="auto"/>
        <w:ind w:left="5896" w:hanging="539"/>
        <w:rPr>
          <w:rFonts w:eastAsiaTheme="minorEastAsia" w:cstheme="minorHAnsi"/>
        </w:rPr>
      </w:pPr>
    </w:p>
    <w:p w14:paraId="204E657E" w14:textId="05938E3E" w:rsidR="008D54CB" w:rsidRPr="00271B94" w:rsidRDefault="00420C60" w:rsidP="00DC43EF">
      <w:pPr>
        <w:pStyle w:val="RSCnumberedlist11"/>
        <w:spacing w:before="0" w:line="259" w:lineRule="auto"/>
      </w:pPr>
      <w:r>
        <w:t>(a)</w:t>
      </w:r>
      <w:r>
        <w:tab/>
      </w:r>
      <w:r w:rsidR="00FF1B26">
        <w:t xml:space="preserve">50 </w:t>
      </w:r>
      <w:r w:rsidR="008D54CB">
        <w:t>oxygen molecules</w:t>
      </w:r>
    </w:p>
    <w:p w14:paraId="41107CCC" w14:textId="37CC8684" w:rsidR="008D54CB" w:rsidRDefault="008D54CB" w:rsidP="00AA1B00">
      <w:pPr>
        <w:pStyle w:val="RSCnumberedlist11"/>
        <w:numPr>
          <w:ilvl w:val="1"/>
          <w:numId w:val="49"/>
        </w:numPr>
        <w:spacing w:before="0" w:line="259" w:lineRule="auto"/>
      </w:pPr>
      <w:r w:rsidRPr="000C7DD4">
        <w:t xml:space="preserve">A suitable example of an answer is: Oxygen has </w:t>
      </w:r>
      <w:r w:rsidRPr="000C7DD4">
        <w:rPr>
          <w:b/>
          <w:bCs/>
        </w:rPr>
        <w:t>simple molecules</w:t>
      </w:r>
      <w:r w:rsidRPr="000C7DD4">
        <w:t xml:space="preserve">. These are attracted to each other with </w:t>
      </w:r>
      <w:r w:rsidRPr="000C7DD4">
        <w:rPr>
          <w:b/>
          <w:bCs/>
        </w:rPr>
        <w:t>intermolecular forces</w:t>
      </w:r>
      <w:r w:rsidRPr="000C7DD4">
        <w:t xml:space="preserve">. Intermolecular forces are </w:t>
      </w:r>
      <w:r w:rsidRPr="000C7DD4">
        <w:rPr>
          <w:b/>
          <w:bCs/>
        </w:rPr>
        <w:t>weak forces</w:t>
      </w:r>
      <w:r w:rsidRPr="000C7DD4">
        <w:t xml:space="preserve">. Little </w:t>
      </w:r>
      <w:r w:rsidRPr="000C7DD4">
        <w:rPr>
          <w:b/>
          <w:bCs/>
        </w:rPr>
        <w:t>energy</w:t>
      </w:r>
      <w:r w:rsidRPr="000C7DD4">
        <w:t xml:space="preserve"> is required to overcome these forces.</w:t>
      </w:r>
    </w:p>
    <w:p w14:paraId="3090830A" w14:textId="0CB08A92" w:rsidR="008D54CB" w:rsidRDefault="00391C36" w:rsidP="00DC43EF">
      <w:pPr>
        <w:pStyle w:val="RSCnumberedlist11"/>
        <w:spacing w:line="259" w:lineRule="auto"/>
      </w:pPr>
      <w:r>
        <w:t>(a)</w:t>
      </w:r>
      <w:r>
        <w:tab/>
      </w:r>
      <w:r w:rsidR="00EB3876">
        <w:t>n</w:t>
      </w:r>
      <w:r w:rsidR="008D54CB">
        <w:t xml:space="preserve">umber of times </w:t>
      </w:r>
      <w:r w:rsidR="00D66AA1">
        <w:t xml:space="preserve">larger </w:t>
      </w:r>
      <m:oMath>
        <m:r>
          <w:rPr>
            <w:rFonts w:ascii="Cambria Math" w:hAnsi="Cambria Math"/>
          </w:rPr>
          <m:t xml:space="preserve">= </m:t>
        </m:r>
        <m:f>
          <m:fPr>
            <m:ctrlPr>
              <w:rPr>
                <w:rFonts w:ascii="Cambria Math" w:hAnsi="Cambria Math"/>
                <w:i/>
              </w:rPr>
            </m:ctrlPr>
          </m:fPr>
          <m:num>
            <m:r>
              <w:rPr>
                <w:rFonts w:ascii="Cambria Math" w:hAnsi="Cambria Math"/>
              </w:rPr>
              <m:t>70</m:t>
            </m:r>
          </m:num>
          <m:den>
            <m:r>
              <w:rPr>
                <w:rFonts w:ascii="Cambria Math" w:hAnsi="Cambria Math"/>
              </w:rPr>
              <m:t>0.35</m:t>
            </m:r>
          </m:den>
        </m:f>
      </m:oMath>
    </w:p>
    <w:p w14:paraId="32FFE3CF" w14:textId="77705E7B" w:rsidR="008D54CB" w:rsidRDefault="008D54CB" w:rsidP="00DC43EF">
      <w:pPr>
        <w:pStyle w:val="RSCromannumeralsublist"/>
        <w:numPr>
          <w:ilvl w:val="0"/>
          <w:numId w:val="0"/>
        </w:numPr>
        <w:spacing w:line="259" w:lineRule="auto"/>
        <w:ind w:left="3458"/>
        <w:rPr>
          <w:rFonts w:cstheme="minorHAnsi"/>
        </w:rPr>
      </w:pPr>
      <w:r>
        <w:rPr>
          <w:rFonts w:cstheme="minorHAnsi"/>
        </w:rPr>
        <w:t xml:space="preserve"> </w:t>
      </w:r>
      <m:oMath>
        <m:r>
          <w:rPr>
            <w:rFonts w:ascii="Cambria Math" w:hAnsi="Cambria Math" w:cstheme="minorHAnsi"/>
          </w:rPr>
          <m:t xml:space="preserve">= 200 </m:t>
        </m:r>
        <m:r>
          <m:rPr>
            <m:sty m:val="p"/>
          </m:rPr>
          <w:rPr>
            <w:rFonts w:ascii="Cambria Math" w:hAnsi="Cambria Math" w:cstheme="minorHAnsi"/>
          </w:rPr>
          <m:t>times</m:t>
        </m:r>
      </m:oMath>
    </w:p>
    <w:p w14:paraId="1DD3597D" w14:textId="4D6CBF94" w:rsidR="008D54CB" w:rsidRDefault="008D54CB" w:rsidP="00AA1B00">
      <w:pPr>
        <w:pStyle w:val="RSCnumberedlist11"/>
        <w:numPr>
          <w:ilvl w:val="1"/>
          <w:numId w:val="50"/>
        </w:numPr>
        <w:spacing w:before="0" w:line="259" w:lineRule="auto"/>
      </w:pPr>
      <w:r w:rsidRPr="00B71DE9">
        <w:t>starch</w:t>
      </w:r>
      <w:r>
        <w:t xml:space="preserve"> molecule</w:t>
      </w:r>
    </w:p>
    <w:p w14:paraId="567F9B94" w14:textId="19DB2771" w:rsidR="005D35C8" w:rsidRDefault="00F57FA5" w:rsidP="00AA1B00">
      <w:pPr>
        <w:pStyle w:val="RSCnumberedlist11"/>
        <w:numPr>
          <w:ilvl w:val="1"/>
          <w:numId w:val="50"/>
        </w:numPr>
        <w:spacing w:before="0" w:line="259" w:lineRule="auto"/>
      </w:pPr>
      <w:r>
        <w:t>S</w:t>
      </w:r>
      <w:r w:rsidR="008D54CB">
        <w:t>tarch will have a higher melting point</w:t>
      </w:r>
      <w:r w:rsidR="00905D49">
        <w:t xml:space="preserve"> than oxygen</w:t>
      </w:r>
      <w:r>
        <w:t>.</w:t>
      </w:r>
    </w:p>
    <w:p w14:paraId="21718556" w14:textId="14FA442A" w:rsidR="005D35C8" w:rsidRDefault="007467A9" w:rsidP="00DC43EF">
      <w:pPr>
        <w:pStyle w:val="RSCnumberedlist11"/>
        <w:spacing w:before="480" w:line="259" w:lineRule="auto"/>
      </w:pPr>
      <w:r>
        <w:rPr>
          <w:noProof/>
        </w:rPr>
        <mc:AlternateContent>
          <mc:Choice Requires="wps">
            <w:drawing>
              <wp:anchor distT="0" distB="0" distL="114300" distR="114300" simplePos="0" relativeHeight="251658245" behindDoc="0" locked="0" layoutInCell="1" allowOverlap="1" wp14:anchorId="59947B4B" wp14:editId="469CA178">
                <wp:simplePos x="0" y="0"/>
                <wp:positionH relativeFrom="margin">
                  <wp:posOffset>3467100</wp:posOffset>
                </wp:positionH>
                <wp:positionV relativeFrom="paragraph">
                  <wp:posOffset>283845</wp:posOffset>
                </wp:positionV>
                <wp:extent cx="1710000" cy="276225"/>
                <wp:effectExtent l="0" t="0" r="5080" b="9525"/>
                <wp:wrapNone/>
                <wp:docPr id="6" name="Text Box 1"/>
                <wp:cNvGraphicFramePr/>
                <a:graphic xmlns:a="http://schemas.openxmlformats.org/drawingml/2006/main">
                  <a:graphicData uri="http://schemas.microsoft.com/office/word/2010/wordprocessingShape">
                    <wps:wsp>
                      <wps:cNvSpPr txBox="1"/>
                      <wps:spPr>
                        <a:xfrm>
                          <a:off x="0" y="0"/>
                          <a:ext cx="1710000" cy="276225"/>
                        </a:xfrm>
                        <a:prstGeom prst="rect">
                          <a:avLst/>
                        </a:prstGeom>
                        <a:solidFill>
                          <a:schemeClr val="lt1"/>
                        </a:solidFill>
                        <a:ln w="6350">
                          <a:noFill/>
                        </a:ln>
                      </wps:spPr>
                      <wps:txbx>
                        <w:txbxContent>
                          <w:p w14:paraId="008A2C31" w14:textId="7ED195FD" w:rsidR="000E0B78" w:rsidRPr="00D9381E" w:rsidRDefault="002C3EE1" w:rsidP="000E0B78">
                            <w:pPr>
                              <w:rPr>
                                <w:rFonts w:ascii="Century Gothic" w:hAnsi="Century Gothic"/>
                              </w:rPr>
                            </w:pPr>
                            <w:r>
                              <w:rPr>
                                <w:rFonts w:ascii="Century Gothic" w:hAnsi="Century Gothic" w:cstheme="minorHAnsi"/>
                              </w:rPr>
                              <w:t>s</w:t>
                            </w:r>
                            <w:r w:rsidR="000E0B78">
                              <w:rPr>
                                <w:rFonts w:ascii="Century Gothic" w:hAnsi="Century Gothic" w:cstheme="minorHAnsi"/>
                              </w:rPr>
                              <w:t>ingle covalent bo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947B4B" id="_x0000_t202" coordsize="21600,21600" o:spt="202" path="m,l,21600r21600,l21600,xe">
                <v:stroke joinstyle="miter"/>
                <v:path gradientshapeok="t" o:connecttype="rect"/>
              </v:shapetype>
              <v:shape id="Text Box 1" o:spid="_x0000_s1026" type="#_x0000_t202" style="position:absolute;left:0;text-align:left;margin-left:273pt;margin-top:22.35pt;width:134.65pt;height:21.7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" fillcolor="white [3201]" stroked="f" strokeweight=".5pt">
                <v:textbox>
                  <w:txbxContent>
                    <w:p w14:paraId="008A2C31" w14:textId="7ED195FD" w:rsidR="000E0B78" w:rsidRPr="00D9381E" w:rsidRDefault="002C3EE1" w:rsidP="000E0B78">
                      <w:pPr>
                        <w:rPr>
                          <w:rFonts w:ascii="Century Gothic" w:hAnsi="Century Gothic"/>
                        </w:rPr>
                      </w:pPr>
                      <w:r>
                        <w:rPr>
                          <w:rFonts w:ascii="Century Gothic" w:hAnsi="Century Gothic" w:cstheme="minorHAnsi"/>
                        </w:rPr>
                        <w:t>s</w:t>
                      </w:r>
                      <w:r w:rsidR="000E0B78">
                        <w:rPr>
                          <w:rFonts w:ascii="Century Gothic" w:hAnsi="Century Gothic" w:cstheme="minorHAnsi"/>
                        </w:rPr>
                        <w:t>ingle covalent bond</w:t>
                      </w:r>
                    </w:p>
                  </w:txbxContent>
                </v:textbox>
                <w10:wrap anchorx="margin"/>
              </v:shape>
            </w:pict>
          </mc:Fallback>
        </mc:AlternateContent>
      </w:r>
      <w:r w:rsidR="00E232D4">
        <w:t>(a)</w:t>
      </w:r>
    </w:p>
    <w:p w14:paraId="7B6583B1" w14:textId="0C6B202F" w:rsidR="008D54CB" w:rsidRDefault="0011241B" w:rsidP="00DC43EF">
      <w:pPr>
        <w:pStyle w:val="RSCletteredlist"/>
        <w:numPr>
          <w:ilvl w:val="0"/>
          <w:numId w:val="0"/>
        </w:numPr>
        <w:spacing w:after="480" w:line="259" w:lineRule="auto"/>
      </w:pPr>
      <w:r>
        <w:rPr>
          <w:noProof/>
        </w:rPr>
        <mc:AlternateContent>
          <mc:Choice Requires="wps">
            <w:drawing>
              <wp:anchor distT="0" distB="0" distL="114300" distR="114300" simplePos="0" relativeHeight="251658240" behindDoc="0" locked="0" layoutInCell="1" allowOverlap="1" wp14:anchorId="37BF9A30" wp14:editId="067338CC">
                <wp:simplePos x="0" y="0"/>
                <wp:positionH relativeFrom="column">
                  <wp:posOffset>1619250</wp:posOffset>
                </wp:positionH>
                <wp:positionV relativeFrom="paragraph">
                  <wp:posOffset>260985</wp:posOffset>
                </wp:positionV>
                <wp:extent cx="295275" cy="952500"/>
                <wp:effectExtent l="0" t="0" r="66675" b="57150"/>
                <wp:wrapNone/>
                <wp:docPr id="512529769" name="Straight Arrow Connector 1" descr="An arrow pointing from the lavel Silicon atom to a red circle in the diagram."/>
                <wp:cNvGraphicFramePr/>
                <a:graphic xmlns:a="http://schemas.openxmlformats.org/drawingml/2006/main">
                  <a:graphicData uri="http://schemas.microsoft.com/office/word/2010/wordprocessingShape">
                    <wps:wsp>
                      <wps:cNvCnPr/>
                      <wps:spPr>
                        <a:xfrm>
                          <a:off x="0" y="0"/>
                          <a:ext cx="295275"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010F62" id="_x0000_t32" coordsize="21600,21600" o:spt="32" o:oned="t" path="m,l21600,21600e" filled="f">
                <v:path arrowok="t" fillok="f" o:connecttype="none"/>
                <o:lock v:ext="edit" shapetype="t"/>
              </v:shapetype>
              <v:shape id="Straight Arrow Connector 1" o:spid="_x0000_s1026" type="#_x0000_t32" alt="An arrow pointing from the lavel Silicon atom to a red circle in the diagram." style="position:absolute;margin-left:127.5pt;margin-top:20.55pt;width:23.2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" strokecolor="black [3200]"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5EFEA429" wp14:editId="35781FA7">
                <wp:simplePos x="0" y="0"/>
                <wp:positionH relativeFrom="column">
                  <wp:posOffset>2876549</wp:posOffset>
                </wp:positionH>
                <wp:positionV relativeFrom="paragraph">
                  <wp:posOffset>22860</wp:posOffset>
                </wp:positionV>
                <wp:extent cx="619125" cy="742950"/>
                <wp:effectExtent l="38100" t="0" r="28575" b="57150"/>
                <wp:wrapNone/>
                <wp:docPr id="206177262" name="Straight Arrow Connector 3" descr="An arrow pointing from the label single covalent bond to a grey line in the diagram."/>
                <wp:cNvGraphicFramePr/>
                <a:graphic xmlns:a="http://schemas.openxmlformats.org/drawingml/2006/main">
                  <a:graphicData uri="http://schemas.microsoft.com/office/word/2010/wordprocessingShape">
                    <wps:wsp>
                      <wps:cNvCnPr/>
                      <wps:spPr>
                        <a:xfrm flipH="1">
                          <a:off x="0" y="0"/>
                          <a:ext cx="619125" cy="742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B2D31C" id="Straight Arrow Connector 3" o:spid="_x0000_s1026" type="#_x0000_t32" alt="An arrow pointing from the label single covalent bond to a grey line in the diagram." style="position:absolute;margin-left:226.5pt;margin-top:1.8pt;width:48.75pt;height:58.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" strokecolor="black [3200]" strokeweight=".5pt">
                <v:stroke endarrow="block" joinstyle="miter"/>
              </v:shape>
            </w:pict>
          </mc:Fallback>
        </mc:AlternateContent>
      </w:r>
      <w:r w:rsidR="007467A9">
        <w:rPr>
          <w:rFonts w:cstheme="minorHAnsi"/>
          <w:noProof/>
        </w:rPr>
        <mc:AlternateContent>
          <mc:Choice Requires="wps">
            <w:drawing>
              <wp:anchor distT="0" distB="0" distL="114300" distR="114300" simplePos="0" relativeHeight="251658244" behindDoc="0" locked="0" layoutInCell="1" allowOverlap="1" wp14:anchorId="145D6E2F" wp14:editId="022EE723">
                <wp:simplePos x="0" y="0"/>
                <wp:positionH relativeFrom="margin">
                  <wp:posOffset>1185756</wp:posOffset>
                </wp:positionH>
                <wp:positionV relativeFrom="paragraph">
                  <wp:posOffset>23071</wp:posOffset>
                </wp:positionV>
                <wp:extent cx="1134000" cy="263661"/>
                <wp:effectExtent l="0" t="0" r="0" b="3175"/>
                <wp:wrapNone/>
                <wp:docPr id="5" name="Text Box 1"/>
                <wp:cNvGraphicFramePr/>
                <a:graphic xmlns:a="http://schemas.openxmlformats.org/drawingml/2006/main">
                  <a:graphicData uri="http://schemas.microsoft.com/office/word/2010/wordprocessingShape">
                    <wps:wsp>
                      <wps:cNvSpPr txBox="1"/>
                      <wps:spPr>
                        <a:xfrm>
                          <a:off x="0" y="0"/>
                          <a:ext cx="1134000" cy="263661"/>
                        </a:xfrm>
                        <a:prstGeom prst="rect">
                          <a:avLst/>
                        </a:prstGeom>
                        <a:solidFill>
                          <a:schemeClr val="lt1"/>
                        </a:solidFill>
                        <a:ln w="6350">
                          <a:noFill/>
                        </a:ln>
                      </wps:spPr>
                      <wps:txbx>
                        <w:txbxContent>
                          <w:p w14:paraId="3E7B2483" w14:textId="324E0834" w:rsidR="00A66614" w:rsidRPr="00D9381E" w:rsidRDefault="00A66614" w:rsidP="00A66614">
                            <w:pPr>
                              <w:rPr>
                                <w:rFonts w:ascii="Century Gothic" w:hAnsi="Century Gothic"/>
                              </w:rPr>
                            </w:pPr>
                            <w:r>
                              <w:rPr>
                                <w:rFonts w:ascii="Century Gothic" w:hAnsi="Century Gothic" w:cstheme="minorHAnsi"/>
                              </w:rPr>
                              <w:t>silicon a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D6E2F" id="_x0000_s1027" type="#_x0000_t202" style="position:absolute;margin-left:93.35pt;margin-top:1.8pt;width:89.3pt;height:20.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" fillcolor="white [3201]" stroked="f" strokeweight=".5pt">
                <v:textbox>
                  <w:txbxContent>
                    <w:p w14:paraId="3E7B2483" w14:textId="324E0834" w:rsidR="00A66614" w:rsidRPr="00D9381E" w:rsidRDefault="00A66614" w:rsidP="00A66614">
                      <w:pPr>
                        <w:rPr>
                          <w:rFonts w:ascii="Century Gothic" w:hAnsi="Century Gothic"/>
                        </w:rPr>
                      </w:pPr>
                      <w:r>
                        <w:rPr>
                          <w:rFonts w:ascii="Century Gothic" w:hAnsi="Century Gothic" w:cstheme="minorHAnsi"/>
                        </w:rPr>
                        <w:t>silicon atom</w:t>
                      </w:r>
                    </w:p>
                  </w:txbxContent>
                </v:textbox>
                <w10:wrap anchorx="margin"/>
              </v:shape>
            </w:pict>
          </mc:Fallback>
        </mc:AlternateContent>
      </w:r>
    </w:p>
    <w:p w14:paraId="36B71829" w14:textId="3CB622F8" w:rsidR="009F7354" w:rsidRDefault="0011241B" w:rsidP="00DC43EF">
      <w:pPr>
        <w:pStyle w:val="RSCBasictext"/>
        <w:tabs>
          <w:tab w:val="center" w:pos="4513"/>
          <w:tab w:val="right" w:pos="9026"/>
        </w:tabs>
        <w:spacing w:after="0" w:line="259" w:lineRule="auto"/>
      </w:pPr>
      <w:r>
        <w:rPr>
          <w:rFonts w:cstheme="minorHAnsi"/>
          <w:noProof/>
        </w:rPr>
        <mc:AlternateContent>
          <mc:Choice Requires="wps">
            <w:drawing>
              <wp:anchor distT="0" distB="0" distL="114300" distR="114300" simplePos="0" relativeHeight="251658241" behindDoc="0" locked="0" layoutInCell="1" allowOverlap="1" wp14:anchorId="3E5261EF" wp14:editId="2990F0F5">
                <wp:simplePos x="0" y="0"/>
                <wp:positionH relativeFrom="column">
                  <wp:posOffset>1019175</wp:posOffset>
                </wp:positionH>
                <wp:positionV relativeFrom="paragraph">
                  <wp:posOffset>790575</wp:posOffset>
                </wp:positionV>
                <wp:extent cx="762000" cy="314325"/>
                <wp:effectExtent l="0" t="38100" r="57150" b="28575"/>
                <wp:wrapNone/>
                <wp:docPr id="1375580289" name="Straight Arrow Connector 2" descr="An arrow pointing from the label oxygen atom to a grey circle in the diagram."/>
                <wp:cNvGraphicFramePr/>
                <a:graphic xmlns:a="http://schemas.openxmlformats.org/drawingml/2006/main">
                  <a:graphicData uri="http://schemas.microsoft.com/office/word/2010/wordprocessingShape">
                    <wps:wsp>
                      <wps:cNvCnPr/>
                      <wps:spPr>
                        <a:xfrm flipV="1">
                          <a:off x="0" y="0"/>
                          <a:ext cx="76200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0B484" id="Straight Arrow Connector 2" o:spid="_x0000_s1026" type="#_x0000_t32" alt="An arrow pointing from the label oxygen atom to a grey circle in the diagram." style="position:absolute;margin-left:80.25pt;margin-top:62.25pt;width:60pt;height:24.75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" strokecolor="black [3200]" strokeweight=".5pt">
                <v:stroke endarrow="block" joinstyle="miter"/>
              </v:shape>
            </w:pict>
          </mc:Fallback>
        </mc:AlternateContent>
      </w:r>
      <w:r w:rsidR="00691648">
        <w:rPr>
          <w:rFonts w:cstheme="minorHAnsi"/>
          <w:noProof/>
        </w:rPr>
        <mc:AlternateContent>
          <mc:Choice Requires="wps">
            <w:drawing>
              <wp:anchor distT="0" distB="0" distL="114300" distR="114300" simplePos="0" relativeHeight="251658243" behindDoc="0" locked="0" layoutInCell="1" allowOverlap="1" wp14:anchorId="0AE9E10E" wp14:editId="2F326598">
                <wp:simplePos x="0" y="0"/>
                <wp:positionH relativeFrom="margin">
                  <wp:posOffset>-47625</wp:posOffset>
                </wp:positionH>
                <wp:positionV relativeFrom="paragraph">
                  <wp:posOffset>965835</wp:posOffset>
                </wp:positionV>
                <wp:extent cx="1133475" cy="352425"/>
                <wp:effectExtent l="0" t="0" r="9525" b="9525"/>
                <wp:wrapNone/>
                <wp:docPr id="1212316320" name="Text Box 1"/>
                <wp:cNvGraphicFramePr/>
                <a:graphic xmlns:a="http://schemas.openxmlformats.org/drawingml/2006/main">
                  <a:graphicData uri="http://schemas.microsoft.com/office/word/2010/wordprocessingShape">
                    <wps:wsp>
                      <wps:cNvSpPr txBox="1"/>
                      <wps:spPr>
                        <a:xfrm>
                          <a:off x="0" y="0"/>
                          <a:ext cx="1133475" cy="352425"/>
                        </a:xfrm>
                        <a:prstGeom prst="rect">
                          <a:avLst/>
                        </a:prstGeom>
                        <a:solidFill>
                          <a:schemeClr val="lt1"/>
                        </a:solidFill>
                        <a:ln w="6350">
                          <a:noFill/>
                        </a:ln>
                      </wps:spPr>
                      <wps:txbx>
                        <w:txbxContent>
                          <w:p w14:paraId="185AFD82" w14:textId="79DDA226" w:rsidR="008D54CB" w:rsidRPr="00D9381E" w:rsidRDefault="008D54CB" w:rsidP="008D54CB">
                            <w:pPr>
                              <w:rPr>
                                <w:rFonts w:ascii="Century Gothic" w:hAnsi="Century Gothic"/>
                              </w:rPr>
                            </w:pPr>
                            <w:r w:rsidRPr="00D9381E">
                              <w:rPr>
                                <w:rFonts w:ascii="Century Gothic" w:hAnsi="Century Gothic" w:cstheme="minorHAnsi"/>
                              </w:rPr>
                              <w:t>oxygen a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9E10E" id="_x0000_s1028" type="#_x0000_t202" style="position:absolute;margin-left:-3.75pt;margin-top:76.05pt;width:89.25pt;height:27.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" fillcolor="white [3201]" stroked="f" strokeweight=".5pt">
                <v:textbox>
                  <w:txbxContent>
                    <w:p w14:paraId="185AFD82" w14:textId="79DDA226" w:rsidR="008D54CB" w:rsidRPr="00D9381E" w:rsidRDefault="008D54CB" w:rsidP="008D54CB">
                      <w:pPr>
                        <w:rPr>
                          <w:rFonts w:ascii="Century Gothic" w:hAnsi="Century Gothic"/>
                        </w:rPr>
                      </w:pPr>
                      <w:r w:rsidRPr="00D9381E">
                        <w:rPr>
                          <w:rFonts w:ascii="Century Gothic" w:hAnsi="Century Gothic" w:cstheme="minorHAnsi"/>
                        </w:rPr>
                        <w:t>oxygen atom</w:t>
                      </w:r>
                    </w:p>
                  </w:txbxContent>
                </v:textbox>
                <w10:wrap anchorx="margin"/>
              </v:shape>
            </w:pict>
          </mc:Fallback>
        </mc:AlternateContent>
      </w:r>
      <w:r w:rsidR="00CE04F7">
        <w:tab/>
      </w:r>
      <w:r w:rsidR="009F7354">
        <w:rPr>
          <w:noProof/>
        </w:rPr>
        <w:drawing>
          <wp:inline distT="0" distB="0" distL="0" distR="0" wp14:anchorId="4D3FFBD7" wp14:editId="2AAD3C60">
            <wp:extent cx="2347826" cy="2160000"/>
            <wp:effectExtent l="0" t="0" r="1905" b="0"/>
            <wp:docPr id="7" name="Picture 7" descr="Three-dimensional model of the structure of silicon dioxide. There is a large number of red spheres, each of which is connected to two small grey spheres and two other red spheres through grey lines. The grey spheres are only connected to two red sphe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ree-dimensional model of the structure of silicon dioxide. There is a large number of red spheres, each of which is connected to two small grey spheres and two other red spheres through grey lines. The grey spheres are only connected to two red sphere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7826" cy="2160000"/>
                    </a:xfrm>
                    <a:prstGeom prst="rect">
                      <a:avLst/>
                    </a:prstGeom>
                  </pic:spPr>
                </pic:pic>
              </a:graphicData>
            </a:graphic>
          </wp:inline>
        </w:drawing>
      </w:r>
    </w:p>
    <w:p w14:paraId="2926B6CF" w14:textId="77777777" w:rsidR="009F7354" w:rsidRDefault="009F7354" w:rsidP="00F00F21">
      <w:pPr>
        <w:pStyle w:val="RSCBasictext"/>
        <w:spacing w:before="40" w:line="259" w:lineRule="auto"/>
        <w:ind w:left="2835"/>
        <w:jc w:val="right"/>
        <w:rPr>
          <w:sz w:val="16"/>
          <w:szCs w:val="16"/>
        </w:rPr>
      </w:pPr>
      <w:r w:rsidRPr="006E2C82">
        <w:rPr>
          <w:sz w:val="16"/>
          <w:szCs w:val="16"/>
        </w:rPr>
        <w:t>Source: © Shutterstock</w:t>
      </w:r>
    </w:p>
    <w:p w14:paraId="766DFF63" w14:textId="77777777" w:rsidR="001A1095" w:rsidRDefault="0096703A" w:rsidP="001A1095">
      <w:pPr>
        <w:pStyle w:val="RSCnumberedlist11"/>
        <w:numPr>
          <w:ilvl w:val="0"/>
          <w:numId w:val="0"/>
        </w:numPr>
        <w:tabs>
          <w:tab w:val="clear" w:pos="533"/>
          <w:tab w:val="left" w:pos="1134"/>
        </w:tabs>
        <w:spacing w:before="0" w:line="259" w:lineRule="auto"/>
        <w:ind w:left="539"/>
      </w:pPr>
      <w:r>
        <w:t>(b)</w:t>
      </w:r>
      <w:r w:rsidR="001C5C2E">
        <w:tab/>
      </w:r>
      <w:r w:rsidR="00576601" w:rsidRPr="00B93173">
        <w:t>covalent bonds</w:t>
      </w:r>
    </w:p>
    <w:p w14:paraId="39B94EF3" w14:textId="663C7C47" w:rsidR="001A1095" w:rsidRDefault="001A1095" w:rsidP="005F280C">
      <w:pPr>
        <w:pStyle w:val="RSCnumberedlist11"/>
        <w:numPr>
          <w:ilvl w:val="0"/>
          <w:numId w:val="0"/>
        </w:numPr>
        <w:tabs>
          <w:tab w:val="clear" w:pos="533"/>
          <w:tab w:val="left" w:pos="1134"/>
        </w:tabs>
        <w:spacing w:before="0" w:line="259" w:lineRule="auto"/>
        <w:ind w:left="993" w:hanging="454"/>
      </w:pPr>
      <w:r>
        <w:t>(c)</w:t>
      </w:r>
      <w:r>
        <w:tab/>
      </w:r>
      <w:r w:rsidR="002473D2" w:rsidRPr="00F00F21">
        <w:rPr>
          <w:b/>
          <w:bCs/>
          <w:color w:val="C8102E"/>
        </w:rPr>
        <w:t>B</w:t>
      </w:r>
      <w:r w:rsidR="00A86717">
        <w:t xml:space="preserve"> </w:t>
      </w:r>
      <w:r w:rsidR="002473D2">
        <w:t>Sil</w:t>
      </w:r>
      <w:r w:rsidR="000E7B81">
        <w:t>i</w:t>
      </w:r>
      <w:r w:rsidR="002473D2">
        <w:t>con dioxide has</w:t>
      </w:r>
      <w:r w:rsidR="00576601">
        <w:t xml:space="preserve"> strong bonds.</w:t>
      </w:r>
    </w:p>
    <w:p w14:paraId="65232C3C" w14:textId="03C8A340" w:rsidR="0032312F" w:rsidRDefault="0012311E" w:rsidP="005F280C">
      <w:pPr>
        <w:pStyle w:val="RSCnumberedlist11"/>
        <w:numPr>
          <w:ilvl w:val="0"/>
          <w:numId w:val="0"/>
        </w:numPr>
        <w:tabs>
          <w:tab w:val="clear" w:pos="533"/>
          <w:tab w:val="clear" w:pos="1077"/>
          <w:tab w:val="clear" w:pos="1435"/>
        </w:tabs>
        <w:spacing w:before="0" w:line="259" w:lineRule="auto"/>
        <w:ind w:left="851" w:firstLine="142"/>
      </w:pPr>
      <w:r w:rsidRPr="005F280C">
        <w:rPr>
          <w:b/>
          <w:bCs/>
          <w:color w:val="C8102E"/>
        </w:rPr>
        <w:t>C</w:t>
      </w:r>
      <w:r w:rsidR="005F280C">
        <w:rPr>
          <w:b/>
          <w:bCs/>
          <w:color w:val="C8102E"/>
        </w:rPr>
        <w:t xml:space="preserve"> </w:t>
      </w:r>
      <w:r w:rsidR="002473D2">
        <w:t xml:space="preserve">It </w:t>
      </w:r>
      <w:r w:rsidR="002473D2" w:rsidRPr="0096703A">
        <w:t>requires</w:t>
      </w:r>
      <w:r w:rsidR="002473D2">
        <w:t xml:space="preserve"> a lot of energy to break the bonds of silicon dioxide.</w:t>
      </w:r>
      <w:r w:rsidR="00A86717">
        <w:t xml:space="preserve"> </w:t>
      </w:r>
    </w:p>
    <w:p w14:paraId="70D7F592" w14:textId="13BA1779" w:rsidR="00605B7E" w:rsidRPr="002473D2" w:rsidRDefault="00605B7E" w:rsidP="00DC43EF">
      <w:pPr>
        <w:pStyle w:val="RSCletteredlist"/>
        <w:spacing w:line="259" w:lineRule="auto"/>
      </w:pPr>
      <w:r>
        <w:br w:type="page"/>
      </w:r>
    </w:p>
    <w:p w14:paraId="54B7B2E0" w14:textId="17060AD6" w:rsidR="008D54CB" w:rsidRDefault="008D54CB" w:rsidP="00DC43EF">
      <w:pPr>
        <w:pStyle w:val="RSCH2"/>
      </w:pPr>
      <w:r w:rsidRPr="0087404A">
        <w:lastRenderedPageBreak/>
        <w:t>Higher</w:t>
      </w:r>
    </w:p>
    <w:p w14:paraId="26562420" w14:textId="0ED7C552" w:rsidR="008D54CB" w:rsidRDefault="00C22F92" w:rsidP="00AA1B00">
      <w:pPr>
        <w:pStyle w:val="RSCnumberedlist11"/>
        <w:numPr>
          <w:ilvl w:val="0"/>
          <w:numId w:val="45"/>
        </w:numPr>
        <w:spacing w:line="259" w:lineRule="auto"/>
      </w:pPr>
      <w:r>
        <w:t>(a)</w:t>
      </w:r>
      <w:r>
        <w:tab/>
      </w:r>
      <w:r w:rsidR="008D54CB">
        <w:t xml:space="preserve">oxygen molecule </w:t>
      </w:r>
      <w:r w:rsidR="00554BCB">
        <w:t>→</w:t>
      </w:r>
      <w:r w:rsidR="008D54CB">
        <w:t xml:space="preserve"> double covalent bond</w:t>
      </w:r>
    </w:p>
    <w:p w14:paraId="51B4B6EA" w14:textId="45DBE42E" w:rsidR="008D54CB" w:rsidRDefault="008D54CB" w:rsidP="00DC43EF">
      <w:pPr>
        <w:pStyle w:val="RSCletteredlist"/>
        <w:numPr>
          <w:ilvl w:val="0"/>
          <w:numId w:val="0"/>
        </w:numPr>
        <w:spacing w:line="259" w:lineRule="auto"/>
        <w:ind w:left="1077"/>
      </w:pPr>
      <w:r>
        <w:t xml:space="preserve">nitrogen molecule </w:t>
      </w:r>
      <w:r w:rsidR="00554BCB">
        <w:t>→</w:t>
      </w:r>
      <w:r>
        <w:t xml:space="preserve"> triple covalent bond</w:t>
      </w:r>
    </w:p>
    <w:p w14:paraId="1CDA204D" w14:textId="2A6B14B1" w:rsidR="008D54CB" w:rsidRDefault="008D54CB" w:rsidP="00DC43EF">
      <w:pPr>
        <w:pStyle w:val="RSCletteredlist"/>
        <w:numPr>
          <w:ilvl w:val="0"/>
          <w:numId w:val="0"/>
        </w:numPr>
        <w:spacing w:line="259" w:lineRule="auto"/>
        <w:ind w:left="1077"/>
      </w:pPr>
      <w:r>
        <w:t xml:space="preserve">hydrogen molecule </w:t>
      </w:r>
      <w:r w:rsidR="00554BCB">
        <w:t>→</w:t>
      </w:r>
      <w:r>
        <w:t xml:space="preserve"> single covalent bond</w:t>
      </w:r>
    </w:p>
    <w:p w14:paraId="7715F606" w14:textId="3CC1EE50" w:rsidR="008D54CB" w:rsidRDefault="002D5FBF" w:rsidP="00DC43EF">
      <w:pPr>
        <w:pStyle w:val="RSCnumberedlist11"/>
        <w:numPr>
          <w:ilvl w:val="0"/>
          <w:numId w:val="0"/>
        </w:numPr>
        <w:spacing w:before="0" w:line="259" w:lineRule="auto"/>
        <w:ind w:left="539"/>
      </w:pPr>
      <w:r>
        <w:t>(b)</w:t>
      </w:r>
    </w:p>
    <w:tbl>
      <w:tblPr>
        <w:tblStyle w:val="TableGrid"/>
        <w:tblW w:w="9070" w:type="dxa"/>
        <w:tblInd w:w="539" w:type="dxa"/>
        <w:tblCellMar>
          <w:top w:w="108" w:type="dxa"/>
        </w:tblCellMar>
        <w:tblLook w:val="04A0" w:firstRow="1" w:lastRow="0" w:firstColumn="1" w:lastColumn="0" w:noHBand="0" w:noVBand="1"/>
      </w:tblPr>
      <w:tblGrid>
        <w:gridCol w:w="4535"/>
        <w:gridCol w:w="4535"/>
      </w:tblGrid>
      <w:tr w:rsidR="008D54CB" w14:paraId="2C02C630" w14:textId="77777777" w:rsidTr="000D1B23">
        <w:trPr>
          <w:trHeight w:val="2835"/>
        </w:trPr>
        <w:tc>
          <w:tcPr>
            <w:tcW w:w="4535" w:type="dxa"/>
          </w:tcPr>
          <w:p w14:paraId="208C2C08" w14:textId="3EDA916A" w:rsidR="008D54CB" w:rsidRDefault="007B7A64" w:rsidP="00DC43EF">
            <w:pPr>
              <w:pStyle w:val="RSCmultilevellist11"/>
              <w:spacing w:before="0" w:line="259" w:lineRule="auto"/>
            </w:pPr>
            <w:r>
              <w:t>O</w:t>
            </w:r>
            <w:r w:rsidR="008D54CB">
              <w:t>xygen molecule</w:t>
            </w:r>
          </w:p>
          <w:p w14:paraId="3C81FF74" w14:textId="67F1BB1E" w:rsidR="008D54CB" w:rsidRDefault="00DE3057" w:rsidP="00DC43EF">
            <w:pPr>
              <w:pStyle w:val="RSCmultilevellist11"/>
              <w:spacing w:before="0" w:line="259" w:lineRule="auto"/>
              <w:jc w:val="center"/>
            </w:pPr>
            <w:r>
              <w:rPr>
                <w:noProof/>
              </w:rPr>
              <w:drawing>
                <wp:inline distT="0" distB="0" distL="0" distR="0" wp14:anchorId="3FA45394" wp14:editId="64A2CEB3">
                  <wp:extent cx="2323333" cy="1530000"/>
                  <wp:effectExtent l="0" t="0" r="1270" b="0"/>
                  <wp:docPr id="11" name="Picture 11" descr="Dot and cross diagram for an oxygen molecule showing the outer shells of two oxygen atoms with their shells overlapping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ot and cross diagram for an oxygen molecule showing the outer shells of two oxygen atoms with their shells overlapping in the middle."/>
                          <pic:cNvPicPr/>
                        </pic:nvPicPr>
                        <pic:blipFill>
                          <a:blip r:embed="rId12">
                            <a:extLst>
                              <a:ext uri="{28A0092B-C50C-407E-A947-70E740481C1C}">
                                <a14:useLocalDpi xmlns:a14="http://schemas.microsoft.com/office/drawing/2010/main" val="0"/>
                              </a:ext>
                            </a:extLst>
                          </a:blip>
                          <a:stretch>
                            <a:fillRect/>
                          </a:stretch>
                        </pic:blipFill>
                        <pic:spPr>
                          <a:xfrm>
                            <a:off x="0" y="0"/>
                            <a:ext cx="2323333" cy="1530000"/>
                          </a:xfrm>
                          <a:prstGeom prst="rect">
                            <a:avLst/>
                          </a:prstGeom>
                        </pic:spPr>
                      </pic:pic>
                    </a:graphicData>
                  </a:graphic>
                </wp:inline>
              </w:drawing>
            </w:r>
          </w:p>
        </w:tc>
        <w:tc>
          <w:tcPr>
            <w:tcW w:w="4535" w:type="dxa"/>
          </w:tcPr>
          <w:p w14:paraId="6231E918" w14:textId="5E3F21B3" w:rsidR="008D54CB" w:rsidRDefault="007B7A64" w:rsidP="00DC43EF">
            <w:pPr>
              <w:pStyle w:val="RSCmultilevellist11"/>
              <w:spacing w:before="0" w:line="259" w:lineRule="auto"/>
              <w:rPr>
                <w:color w:val="FF0000"/>
              </w:rPr>
            </w:pPr>
            <w:r>
              <w:t>N</w:t>
            </w:r>
            <w:r w:rsidR="008D54CB">
              <w:t>itrogen molecule</w:t>
            </w:r>
          </w:p>
          <w:p w14:paraId="2FC82366" w14:textId="2A0086A7" w:rsidR="008D54CB" w:rsidRDefault="00DE3057" w:rsidP="00DC43EF">
            <w:pPr>
              <w:pStyle w:val="RSCmultilevellist11"/>
              <w:spacing w:before="0" w:line="259" w:lineRule="auto"/>
              <w:jc w:val="center"/>
            </w:pPr>
            <w:r>
              <w:rPr>
                <w:noProof/>
              </w:rPr>
              <w:drawing>
                <wp:inline distT="0" distB="0" distL="0" distR="0" wp14:anchorId="713A7E8B" wp14:editId="14D7C68F">
                  <wp:extent cx="2436667" cy="1530000"/>
                  <wp:effectExtent l="0" t="0" r="1905" b="0"/>
                  <wp:docPr id="12" name="Picture 12" descr="Dot and cross diagram for an nitrogen molecule showing the outer shells of two nitrogen atoms with their shells overlapping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ot and cross diagram for an nitrogen molecule showing the outer shells of two nitrogen atoms with their shells overlapping in the middle."/>
                          <pic:cNvPicPr/>
                        </pic:nvPicPr>
                        <pic:blipFill>
                          <a:blip r:embed="rId13">
                            <a:extLst>
                              <a:ext uri="{28A0092B-C50C-407E-A947-70E740481C1C}">
                                <a14:useLocalDpi xmlns:a14="http://schemas.microsoft.com/office/drawing/2010/main" val="0"/>
                              </a:ext>
                            </a:extLst>
                          </a:blip>
                          <a:stretch>
                            <a:fillRect/>
                          </a:stretch>
                        </pic:blipFill>
                        <pic:spPr>
                          <a:xfrm>
                            <a:off x="0" y="0"/>
                            <a:ext cx="2436667" cy="1530000"/>
                          </a:xfrm>
                          <a:prstGeom prst="rect">
                            <a:avLst/>
                          </a:prstGeom>
                        </pic:spPr>
                      </pic:pic>
                    </a:graphicData>
                  </a:graphic>
                </wp:inline>
              </w:drawing>
            </w:r>
          </w:p>
        </w:tc>
      </w:tr>
    </w:tbl>
    <w:p w14:paraId="3F73E96E" w14:textId="470B5345" w:rsidR="008D54CB" w:rsidRPr="0087715A" w:rsidRDefault="00FF1C7F" w:rsidP="00DC49BA">
      <w:pPr>
        <w:pStyle w:val="RSCnumberedlist11"/>
        <w:tabs>
          <w:tab w:val="clear" w:pos="533"/>
          <w:tab w:val="left" w:pos="709"/>
        </w:tabs>
        <w:spacing w:line="259" w:lineRule="auto"/>
      </w:pPr>
      <w:r>
        <w:t>(a)</w:t>
      </w:r>
      <w:r w:rsidR="0087715A">
        <w:tab/>
      </w:r>
      <w:r w:rsidR="008D54CB" w:rsidRPr="00713F1E">
        <w:t xml:space="preserve">number of times larger </w:t>
      </w:r>
      <m:oMath>
        <m:r>
          <w:rPr>
            <w:rFonts w:ascii="Cambria Math" w:hAnsi="Cambria Math"/>
          </w:rPr>
          <m:t xml:space="preserve">= </m:t>
        </m:r>
        <m:f>
          <m:fPr>
            <m:ctrlPr>
              <w:rPr>
                <w:rFonts w:ascii="Cambria Math" w:hAnsi="Cambria Math"/>
                <w:i/>
              </w:rPr>
            </m:ctrlPr>
          </m:fPr>
          <m:num>
            <m:r>
              <w:rPr>
                <w:rFonts w:ascii="Cambria Math" w:hAnsi="Cambria Math"/>
              </w:rPr>
              <m:t>70</m:t>
            </m:r>
          </m:num>
          <m:den>
            <m:r>
              <w:rPr>
                <w:rFonts w:ascii="Cambria Math" w:hAnsi="Cambria Math"/>
              </w:rPr>
              <m:t>0.35</m:t>
            </m:r>
          </m:den>
        </m:f>
      </m:oMath>
    </w:p>
    <w:p w14:paraId="5CCEFFBF" w14:textId="6A3A9CDB" w:rsidR="008D54CB" w:rsidRDefault="007B7A64" w:rsidP="007B7A64">
      <w:pPr>
        <w:pStyle w:val="RSCmultilevellist11"/>
        <w:spacing w:before="0" w:line="259" w:lineRule="auto"/>
        <w:rPr>
          <w:rFonts w:eastAsiaTheme="minorEastAsia" w:cstheme="minorHAnsi"/>
        </w:rPr>
      </w:pP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t xml:space="preserve">          </w:t>
      </w:r>
      <w:r w:rsidR="008D54CB">
        <w:rPr>
          <w:rFonts w:eastAsiaTheme="minorEastAsia" w:cstheme="minorHAnsi"/>
        </w:rPr>
        <w:t xml:space="preserve"> </w:t>
      </w:r>
      <m:oMath>
        <m:r>
          <w:rPr>
            <w:rFonts w:ascii="Cambria Math" w:eastAsiaTheme="minorEastAsia" w:hAnsi="Cambria Math" w:cstheme="minorHAnsi"/>
          </w:rPr>
          <m:t xml:space="preserve">= 200 </m:t>
        </m:r>
        <m:r>
          <m:rPr>
            <m:sty m:val="p"/>
          </m:rPr>
          <w:rPr>
            <w:rFonts w:ascii="Cambria Math" w:eastAsiaTheme="minorEastAsia" w:hAnsi="Cambria Math" w:cstheme="minorHAnsi"/>
          </w:rPr>
          <m:t>times</m:t>
        </m:r>
      </m:oMath>
    </w:p>
    <w:p w14:paraId="0C361F14" w14:textId="68F97B5F" w:rsidR="008D54CB" w:rsidRDefault="008D54CB" w:rsidP="00AA1B00">
      <w:pPr>
        <w:pStyle w:val="RSCletteredlist"/>
        <w:numPr>
          <w:ilvl w:val="1"/>
          <w:numId w:val="52"/>
        </w:numPr>
        <w:ind w:hanging="255"/>
      </w:pPr>
      <w:r w:rsidRPr="00917CFD">
        <w:t>starch</w:t>
      </w:r>
      <w:r>
        <w:t xml:space="preserve"> molecule</w:t>
      </w:r>
    </w:p>
    <w:p w14:paraId="48B38743" w14:textId="41597E7C" w:rsidR="00DC5453" w:rsidRPr="00B82242" w:rsidRDefault="00554BCB" w:rsidP="00AA1B00">
      <w:pPr>
        <w:pStyle w:val="RSCletteredlist"/>
        <w:ind w:hanging="255"/>
      </w:pPr>
      <w:r>
        <w:t>S</w:t>
      </w:r>
      <w:r w:rsidR="008D54CB" w:rsidRPr="00B82242">
        <w:t>tarch will have a higher melting point</w:t>
      </w:r>
      <w:r>
        <w:t xml:space="preserve"> than oxygen</w:t>
      </w:r>
      <w:r w:rsidR="00213FC2">
        <w:t>.</w:t>
      </w:r>
    </w:p>
    <w:p w14:paraId="23029EDB" w14:textId="5ED83F43" w:rsidR="007D4548" w:rsidRDefault="007D4548" w:rsidP="00FF72EA">
      <w:pPr>
        <w:pStyle w:val="RSCletteredlist"/>
        <w:numPr>
          <w:ilvl w:val="1"/>
          <w:numId w:val="27"/>
        </w:numPr>
        <w:spacing w:line="259" w:lineRule="auto"/>
        <w:ind w:left="1134" w:hanging="567"/>
        <w:rPr>
          <w:rFonts w:eastAsiaTheme="minorEastAsia" w:cstheme="minorHAnsi"/>
        </w:rPr>
      </w:pPr>
      <w:r w:rsidRPr="000C7DD4">
        <w:rPr>
          <w:rFonts w:eastAsiaTheme="minorEastAsia" w:cstheme="minorHAnsi"/>
        </w:rPr>
        <w:t>Oxygen has</w:t>
      </w:r>
      <w:r w:rsidRPr="00044160">
        <w:rPr>
          <w:rFonts w:eastAsiaTheme="minorEastAsia" w:cstheme="minorHAnsi"/>
        </w:rPr>
        <w:t xml:space="preserve"> </w:t>
      </w:r>
      <w:r w:rsidRPr="008753AF">
        <w:rPr>
          <w:rFonts w:eastAsiaTheme="minorEastAsia" w:cstheme="minorHAnsi"/>
        </w:rPr>
        <w:t>simple molecules</w:t>
      </w:r>
      <w:r w:rsidRPr="00044160">
        <w:rPr>
          <w:rFonts w:eastAsiaTheme="minorEastAsia" w:cstheme="minorHAnsi"/>
        </w:rPr>
        <w:t xml:space="preserve">. These are attracted to each other with </w:t>
      </w:r>
      <w:r w:rsidRPr="008753AF">
        <w:rPr>
          <w:rFonts w:eastAsiaTheme="minorEastAsia" w:cstheme="minorHAnsi"/>
        </w:rPr>
        <w:t>intermolecular forces</w:t>
      </w:r>
      <w:r w:rsidRPr="00044160">
        <w:rPr>
          <w:rFonts w:eastAsiaTheme="minorEastAsia" w:cstheme="minorHAnsi"/>
        </w:rPr>
        <w:t xml:space="preserve">. Intermolecular forces are </w:t>
      </w:r>
      <w:r w:rsidRPr="008753AF">
        <w:rPr>
          <w:rFonts w:eastAsiaTheme="minorEastAsia" w:cstheme="minorHAnsi"/>
        </w:rPr>
        <w:t>weak forces</w:t>
      </w:r>
      <w:r w:rsidRPr="00044160">
        <w:rPr>
          <w:rFonts w:eastAsiaTheme="minorEastAsia" w:cstheme="minorHAnsi"/>
        </w:rPr>
        <w:t xml:space="preserve">. Little </w:t>
      </w:r>
      <w:r w:rsidRPr="008753AF">
        <w:rPr>
          <w:rFonts w:eastAsiaTheme="minorEastAsia" w:cstheme="minorHAnsi"/>
        </w:rPr>
        <w:t>energy</w:t>
      </w:r>
      <w:r w:rsidRPr="00044160">
        <w:rPr>
          <w:rFonts w:eastAsiaTheme="minorEastAsia" w:cstheme="minorHAnsi"/>
        </w:rPr>
        <w:t xml:space="preserve"> is required to overcome these forces</w:t>
      </w:r>
      <w:r w:rsidR="00044160">
        <w:rPr>
          <w:rFonts w:eastAsiaTheme="minorEastAsia" w:cstheme="minorHAnsi"/>
        </w:rPr>
        <w:t>.</w:t>
      </w:r>
    </w:p>
    <w:p w14:paraId="28FFE29B" w14:textId="77777777" w:rsidR="00FB60DA" w:rsidRPr="00A03F6B" w:rsidRDefault="00FB60DA" w:rsidP="00DC43EF">
      <w:pPr>
        <w:pStyle w:val="RSCBasictext"/>
        <w:spacing w:after="0" w:line="259" w:lineRule="auto"/>
      </w:pPr>
    </w:p>
    <w:p w14:paraId="526B0070" w14:textId="200FC390" w:rsidR="008D54CB" w:rsidRDefault="00747019" w:rsidP="00FF72EA">
      <w:pPr>
        <w:pStyle w:val="RSCletteredlist"/>
        <w:numPr>
          <w:ilvl w:val="0"/>
          <w:numId w:val="0"/>
        </w:numPr>
        <w:tabs>
          <w:tab w:val="clear" w:pos="1077"/>
          <w:tab w:val="left" w:pos="1134"/>
        </w:tabs>
        <w:spacing w:line="259" w:lineRule="auto"/>
        <w:ind w:left="1134" w:hanging="567"/>
      </w:pPr>
      <w:r>
        <w:t>(e)</w:t>
      </w:r>
      <w:r w:rsidR="007E04FC">
        <w:tab/>
        <w:t>It is the number of repeating units in the polymer chain (which can be a larger number).</w:t>
      </w:r>
    </w:p>
    <w:p w14:paraId="6DFCA838" w14:textId="459165F2" w:rsidR="008D54CB" w:rsidRDefault="006A176F" w:rsidP="006A176F">
      <w:pPr>
        <w:pStyle w:val="RSCletteredlist"/>
        <w:numPr>
          <w:ilvl w:val="0"/>
          <w:numId w:val="0"/>
        </w:numPr>
        <w:spacing w:line="259" w:lineRule="auto"/>
        <w:ind w:left="822" w:hanging="255"/>
      </w:pPr>
      <w:r>
        <w:t xml:space="preserve">(f) </w:t>
      </w:r>
      <w:r w:rsidR="00CE26A2">
        <w:tab/>
      </w:r>
      <w:r w:rsidR="008D54CB" w:rsidRPr="00805AA3">
        <w:t>relative</w:t>
      </w:r>
      <w:r w:rsidR="008D54CB">
        <w:t xml:space="preserve"> formula mass</w:t>
      </w:r>
      <m:oMath>
        <m:r>
          <m:rPr>
            <m:sty m:val="p"/>
          </m:rPr>
          <w:rPr>
            <w:rFonts w:ascii="Cambria Math" w:hAnsi="Cambria Math"/>
          </w:rPr>
          <m:t xml:space="preserve"> = 200 ×[(6 × 12) + (10 × 1) + (5 ×16)]</m:t>
        </m:r>
      </m:oMath>
    </w:p>
    <w:p w14:paraId="10CE5CE4" w14:textId="77777777" w:rsidR="008D54CB" w:rsidRPr="006F4D18" w:rsidRDefault="008D54CB" w:rsidP="00DC43EF">
      <w:pPr>
        <w:pStyle w:val="RSCmultilevellist21"/>
        <w:numPr>
          <w:ilvl w:val="0"/>
          <w:numId w:val="0"/>
        </w:numPr>
        <w:spacing w:before="0" w:line="259" w:lineRule="auto"/>
        <w:ind w:left="3742"/>
        <w:rPr>
          <w:rFonts w:eastAsiaTheme="minorEastAsia"/>
        </w:rPr>
      </w:pPr>
      <m:oMath>
        <m:r>
          <w:rPr>
            <w:rFonts w:ascii="Cambria Math" w:eastAsiaTheme="minorEastAsia" w:hAnsi="Cambria Math" w:cstheme="minorHAnsi"/>
          </w:rPr>
          <m:t xml:space="preserve">= 200 </m:t>
        </m:r>
        <m:r>
          <w:rPr>
            <w:rFonts w:ascii="Cambria Math" w:hAnsi="Cambria Math"/>
          </w:rPr>
          <m:t>×</m:t>
        </m:r>
        <m:r>
          <w:rPr>
            <w:rFonts w:ascii="Cambria Math" w:eastAsiaTheme="minorEastAsia" w:hAnsi="Cambria Math" w:cstheme="minorHAnsi"/>
          </w:rPr>
          <m:t xml:space="preserve"> [72 + 10 + 80]</m:t>
        </m:r>
      </m:oMath>
      <w:r>
        <w:rPr>
          <w:rFonts w:eastAsiaTheme="minorEastAsia"/>
        </w:rPr>
        <w:t xml:space="preserve"> </w:t>
      </w:r>
    </w:p>
    <w:p w14:paraId="57CE43B6" w14:textId="0E550726" w:rsidR="008D54CB" w:rsidRPr="00432635" w:rsidRDefault="008D54CB" w:rsidP="00DC43EF">
      <w:pPr>
        <w:pStyle w:val="RSCmultilevellist11"/>
        <w:tabs>
          <w:tab w:val="left" w:pos="5340"/>
        </w:tabs>
        <w:spacing w:before="0" w:line="259" w:lineRule="auto"/>
        <w:ind w:left="3742"/>
        <w:rPr>
          <w:rFonts w:eastAsiaTheme="minorEastAsia"/>
        </w:rPr>
      </w:pPr>
      <m:oMathPara>
        <m:oMathParaPr>
          <m:jc m:val="left"/>
        </m:oMathParaPr>
        <m:oMath>
          <m:r>
            <w:rPr>
              <w:rFonts w:ascii="Cambria Math" w:eastAsiaTheme="minorEastAsia" w:hAnsi="Cambria Math" w:cstheme="minorHAnsi"/>
            </w:rPr>
            <m:t xml:space="preserve">= 200 </m:t>
          </m:r>
          <m:r>
            <w:rPr>
              <w:rFonts w:ascii="Cambria Math" w:hAnsi="Cambria Math"/>
            </w:rPr>
            <m:t>×</m:t>
          </m:r>
          <m:r>
            <w:rPr>
              <w:rFonts w:ascii="Cambria Math" w:eastAsiaTheme="minorEastAsia" w:hAnsi="Cambria Math" w:cstheme="minorHAnsi"/>
            </w:rPr>
            <m:t xml:space="preserve"> 162</m:t>
          </m:r>
        </m:oMath>
      </m:oMathPara>
    </w:p>
    <w:p w14:paraId="1AFCB737" w14:textId="47B26A3F" w:rsidR="000312FD" w:rsidRPr="00CE26A2" w:rsidRDefault="008D54CB" w:rsidP="00DC43EF">
      <w:pPr>
        <w:pStyle w:val="RSCmultilevellist11"/>
        <w:spacing w:before="0" w:line="259" w:lineRule="auto"/>
        <w:ind w:left="-482"/>
        <w:rPr>
          <w:rFonts w:eastAsiaTheme="minorEastAsia"/>
        </w:rPr>
      </w:pPr>
      <m:oMathPara>
        <m:oMath>
          <m:r>
            <w:rPr>
              <w:rFonts w:ascii="Cambria Math" w:eastAsiaTheme="minorEastAsia" w:hAnsi="Cambria Math" w:cstheme="minorHAnsi"/>
            </w:rPr>
            <m:t>= 32 400</m:t>
          </m:r>
        </m:oMath>
      </m:oMathPara>
    </w:p>
    <w:p w14:paraId="7B500D47" w14:textId="69197E10" w:rsidR="008D54CB" w:rsidRPr="00FF72EA" w:rsidRDefault="00400A0A" w:rsidP="00AA1B00">
      <w:pPr>
        <w:pStyle w:val="RSCletteredlist"/>
        <w:numPr>
          <w:ilvl w:val="1"/>
          <w:numId w:val="53"/>
        </w:numPr>
        <w:spacing w:line="259" w:lineRule="auto"/>
        <w:rPr>
          <w:iCs/>
        </w:rPr>
      </w:pPr>
      <m:oMath>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6</m:t>
            </m:r>
          </m:sub>
        </m:sSub>
      </m:oMath>
    </w:p>
    <w:p w14:paraId="491A51E8" w14:textId="511F8ACE" w:rsidR="008D54CB" w:rsidRDefault="00F4358A" w:rsidP="00F4358A">
      <w:pPr>
        <w:pStyle w:val="RSCletteredlist"/>
        <w:numPr>
          <w:ilvl w:val="0"/>
          <w:numId w:val="0"/>
        </w:numPr>
        <w:spacing w:line="259" w:lineRule="auto"/>
        <w:ind w:left="822" w:hanging="255"/>
      </w:pPr>
      <w:r>
        <w:rPr>
          <w:iCs/>
        </w:rPr>
        <w:t>(h)</w:t>
      </w:r>
      <w:r w:rsidR="00BA76D9">
        <w:rPr>
          <w:iCs/>
        </w:rPr>
        <w:tab/>
      </w:r>
      <w:r w:rsidR="008D54CB" w:rsidRPr="00682409">
        <w:rPr>
          <w:iCs/>
        </w:rPr>
        <w:t>M</w:t>
      </w:r>
      <w:r w:rsidR="008D54CB" w:rsidRPr="00682409">
        <w:rPr>
          <w:vertAlign w:val="subscript"/>
        </w:rPr>
        <w:t>r</w:t>
      </w:r>
      <w:r w:rsidR="008D54CB">
        <w:t xml:space="preserve"> glucose </w:t>
      </w:r>
      <m:oMath>
        <m:r>
          <m:rPr>
            <m:sty m:val="p"/>
          </m:rPr>
          <w:rPr>
            <w:rFonts w:ascii="Cambria Math" w:hAnsi="Cambria Math"/>
          </w:rPr>
          <m:t>= (6 × 12) + (12 × 1) + (6 ×16)</m:t>
        </m:r>
      </m:oMath>
    </w:p>
    <w:p w14:paraId="11C50787" w14:textId="42D82AC0" w:rsidR="008D54CB" w:rsidRDefault="008D54CB" w:rsidP="00F4358A">
      <w:pPr>
        <w:pStyle w:val="RSCmultilevellist11"/>
        <w:spacing w:before="0" w:line="259" w:lineRule="auto"/>
        <w:ind w:left="2268"/>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180</m:t>
        </m:r>
      </m:oMath>
    </w:p>
    <w:p w14:paraId="4EBE7C24" w14:textId="3BB1FBA8" w:rsidR="008D54CB" w:rsidRDefault="008D54CB" w:rsidP="00DC43EF">
      <w:pPr>
        <w:pStyle w:val="RSCmultilevellist11"/>
        <w:spacing w:before="0" w:line="259" w:lineRule="auto"/>
        <w:ind w:left="567"/>
        <w:rPr>
          <w:rFonts w:eastAsiaTheme="minorEastAsia" w:cstheme="minorHAnsi"/>
        </w:rPr>
      </w:pPr>
      <w:r>
        <w:rPr>
          <w:rFonts w:eastAsiaTheme="minorEastAsia" w:cstheme="minorHAnsi"/>
          <w:iCs/>
        </w:rPr>
        <w:t xml:space="preserve"> </w:t>
      </w:r>
      <m:oMath>
        <m:r>
          <m:rPr>
            <m:sty m:val="p"/>
          </m:rPr>
          <w:rPr>
            <w:rFonts w:ascii="Cambria Math" w:eastAsiaTheme="minorEastAsia" w:hAnsi="Cambria Math" w:cstheme="minorHAnsi"/>
          </w:rPr>
          <m:t xml:space="preserve">% carbon in glucose = </m:t>
        </m:r>
        <m:f>
          <m:fPr>
            <m:ctrlPr>
              <w:rPr>
                <w:rFonts w:ascii="Cambria Math" w:eastAsiaTheme="minorEastAsia" w:hAnsi="Cambria Math" w:cstheme="minorHAnsi"/>
                <w:iCs/>
              </w:rPr>
            </m:ctrlPr>
          </m:fPr>
          <m:num>
            <m:r>
              <m:rPr>
                <m:sty m:val="p"/>
              </m:rPr>
              <w:rPr>
                <w:rFonts w:ascii="Cambria Math" w:eastAsiaTheme="minorEastAsia" w:hAnsi="Cambria Math" w:cstheme="minorHAnsi"/>
              </w:rPr>
              <m:t>72</m:t>
            </m:r>
          </m:num>
          <m:den>
            <m:r>
              <m:rPr>
                <m:sty m:val="p"/>
              </m:rPr>
              <w:rPr>
                <w:rFonts w:ascii="Cambria Math" w:eastAsiaTheme="minorEastAsia" w:hAnsi="Cambria Math" w:cstheme="minorHAnsi"/>
              </w:rPr>
              <m:t>180</m:t>
            </m:r>
          </m:den>
        </m:f>
        <m:r>
          <m:rPr>
            <m:sty m:val="p"/>
          </m:rPr>
          <w:rPr>
            <w:rFonts w:ascii="Cambria Math" w:eastAsiaTheme="minorEastAsia" w:hAnsi="Cambria Math" w:cstheme="minorHAnsi"/>
          </w:rPr>
          <m:t xml:space="preserve"> × 100</m:t>
        </m:r>
      </m:oMath>
    </w:p>
    <w:p w14:paraId="7CAD5075" w14:textId="32489F41" w:rsidR="008D54CB" w:rsidRDefault="008D54CB" w:rsidP="00DC43EF">
      <w:pPr>
        <w:pStyle w:val="RSCmultilevellist11"/>
        <w:spacing w:before="0" w:line="259" w:lineRule="auto"/>
        <w:ind w:left="2580"/>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40%</m:t>
        </m:r>
      </m:oMath>
    </w:p>
    <w:p w14:paraId="06E37A4C" w14:textId="15532408" w:rsidR="008D54CB" w:rsidRDefault="008D54CB" w:rsidP="00AA1B00">
      <w:pPr>
        <w:pStyle w:val="RSCmultilevellist21"/>
        <w:numPr>
          <w:ilvl w:val="1"/>
          <w:numId w:val="54"/>
        </w:numPr>
        <w:spacing w:before="0" w:line="259" w:lineRule="auto"/>
      </w:pPr>
      <w:r>
        <w:t>six moles</w:t>
      </w:r>
    </w:p>
    <w:p w14:paraId="5FD77931" w14:textId="38A05C63" w:rsidR="008D54CB" w:rsidRDefault="00B47DF8" w:rsidP="00AA1B00">
      <w:pPr>
        <w:pStyle w:val="RSCmultilevellist21"/>
        <w:numPr>
          <w:ilvl w:val="1"/>
          <w:numId w:val="27"/>
        </w:numPr>
        <w:spacing w:before="120" w:line="259" w:lineRule="auto"/>
      </w:pPr>
      <w:r>
        <w:t xml:space="preserve">Any </w:t>
      </w:r>
      <w:r w:rsidR="008D54CB">
        <w:t>three of:</w:t>
      </w:r>
    </w:p>
    <w:p w14:paraId="685146DB" w14:textId="77777777" w:rsidR="008D54CB" w:rsidRPr="00FF0DC9" w:rsidRDefault="008D54CB" w:rsidP="00DC43EF">
      <w:pPr>
        <w:pStyle w:val="RSCBulletedlist"/>
        <w:spacing w:line="259" w:lineRule="auto"/>
        <w:ind w:left="1434" w:hanging="357"/>
      </w:pPr>
      <w:r>
        <w:t>the type of atoms in carbon dioxide</w:t>
      </w:r>
    </w:p>
    <w:p w14:paraId="11183BA5" w14:textId="77777777" w:rsidR="008D54CB" w:rsidRDefault="008D54CB" w:rsidP="00DC43EF">
      <w:pPr>
        <w:pStyle w:val="RSCBulletedlist"/>
        <w:spacing w:line="259" w:lineRule="auto"/>
        <w:ind w:left="1434" w:hanging="357"/>
      </w:pPr>
      <w:r>
        <w:t xml:space="preserve">the number of each type of atom in a molecule of carbon dioxide </w:t>
      </w:r>
    </w:p>
    <w:p w14:paraId="69B4D49F" w14:textId="77777777" w:rsidR="008D54CB" w:rsidRDefault="008D54CB" w:rsidP="00DC43EF">
      <w:pPr>
        <w:pStyle w:val="RSCBulletedlist"/>
        <w:spacing w:line="259" w:lineRule="auto"/>
        <w:ind w:left="1434" w:hanging="357"/>
      </w:pPr>
      <w:r>
        <w:t>the order in which the atoms are bonded together</w:t>
      </w:r>
    </w:p>
    <w:p w14:paraId="594DD3FE" w14:textId="478BC3FC" w:rsidR="00DC43EF" w:rsidRDefault="008D54CB" w:rsidP="00DC43EF">
      <w:pPr>
        <w:pStyle w:val="RSCBulletedlist"/>
        <w:spacing w:after="0" w:line="259" w:lineRule="auto"/>
        <w:ind w:left="1434" w:hanging="357"/>
      </w:pPr>
      <w:r>
        <w:t>the type of covalent bonds</w:t>
      </w:r>
      <w:r w:rsidR="00B47DF8">
        <w:t>.</w:t>
      </w:r>
    </w:p>
    <w:p w14:paraId="465860F0" w14:textId="57045CB5" w:rsidR="008D54CB" w:rsidRPr="00DC43EF" w:rsidRDefault="00DC43EF" w:rsidP="00DC43EF">
      <w:pPr>
        <w:rPr>
          <w:rFonts w:ascii="Century Gothic" w:hAnsi="Century Gothic" w:cs="Arial"/>
          <w:lang w:eastAsia="zh-CN"/>
        </w:rPr>
      </w:pPr>
      <w:r>
        <w:br w:type="page"/>
      </w:r>
    </w:p>
    <w:p w14:paraId="19CA9742" w14:textId="1A5FE401" w:rsidR="008D54CB" w:rsidRPr="009B3704" w:rsidRDefault="00BD2D51" w:rsidP="00DC43EF">
      <w:pPr>
        <w:pStyle w:val="RSCnumberedlist11"/>
        <w:spacing w:line="259" w:lineRule="auto"/>
      </w:pPr>
      <w:r>
        <w:lastRenderedPageBreak/>
        <w:t>(a)</w:t>
      </w:r>
      <w:r>
        <w:tab/>
      </w:r>
      <w:r w:rsidR="008D54CB" w:rsidRPr="009B3704">
        <w:t>giant covalent structure</w:t>
      </w:r>
    </w:p>
    <w:p w14:paraId="0C198C9B" w14:textId="1C59E62B" w:rsidR="008D54CB" w:rsidRPr="009B3704" w:rsidRDefault="008D54CB" w:rsidP="00AA1B00">
      <w:pPr>
        <w:pStyle w:val="RSCnumberedlist11"/>
        <w:numPr>
          <w:ilvl w:val="1"/>
          <w:numId w:val="51"/>
        </w:numPr>
        <w:spacing w:before="0" w:line="259" w:lineRule="auto"/>
      </w:pPr>
      <w:r w:rsidRPr="009B3704">
        <w:t>four</w:t>
      </w:r>
    </w:p>
    <w:p w14:paraId="59B72DA3" w14:textId="77777777" w:rsidR="00123BF4" w:rsidRDefault="008D54CB" w:rsidP="00123BF4">
      <w:pPr>
        <w:pStyle w:val="RSCnumberedlist11"/>
        <w:numPr>
          <w:ilvl w:val="1"/>
          <w:numId w:val="51"/>
        </w:numPr>
        <w:spacing w:before="0" w:line="259" w:lineRule="auto"/>
      </w:pPr>
      <w:r w:rsidRPr="008E794E">
        <w:t>covalent bonds</w:t>
      </w:r>
    </w:p>
    <w:p w14:paraId="38BC6EA2" w14:textId="534002C5" w:rsidR="008D54CB" w:rsidRPr="008E794E" w:rsidRDefault="008D54CB" w:rsidP="00123BF4">
      <w:pPr>
        <w:pStyle w:val="RSCnumberedlist11"/>
        <w:numPr>
          <w:ilvl w:val="1"/>
          <w:numId w:val="51"/>
        </w:numPr>
        <w:spacing w:before="0" w:line="259" w:lineRule="auto"/>
      </w:pPr>
      <w:r w:rsidRPr="008E794E">
        <w:t>Covalent bonds are strong bonds.</w:t>
      </w:r>
      <w:r w:rsidR="00AA6912" w:rsidRPr="008E794E">
        <w:t xml:space="preserve"> </w:t>
      </w:r>
      <w:r w:rsidRPr="008E794E">
        <w:t>A lot of energy is needed to break them.</w:t>
      </w:r>
    </w:p>
    <w:p w14:paraId="2FED072F" w14:textId="191311FD" w:rsidR="008D54CB" w:rsidRDefault="008D54CB" w:rsidP="00DC43EF">
      <w:pPr>
        <w:pStyle w:val="RSCnumberedlist11"/>
        <w:spacing w:line="259" w:lineRule="auto"/>
      </w:pPr>
      <w:r>
        <w:t>Covalent substances do not have charged particles to carry an electrical charge.</w:t>
      </w:r>
    </w:p>
    <w:sectPr w:rsidR="008D54CB" w:rsidSect="00FD3A23">
      <w:headerReference w:type="default" r:id="rId14"/>
      <w:footerReference w:type="default" r:id="rId15"/>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B17F2" w14:textId="77777777" w:rsidR="00077A66" w:rsidRDefault="00077A66" w:rsidP="00E07B52">
      <w:pPr>
        <w:spacing w:after="0" w:line="240" w:lineRule="auto"/>
      </w:pPr>
      <w:r>
        <w:separator/>
      </w:r>
    </w:p>
  </w:endnote>
  <w:endnote w:type="continuationSeparator" w:id="0">
    <w:p w14:paraId="4F1856D2" w14:textId="77777777" w:rsidR="00077A66" w:rsidRDefault="00077A66" w:rsidP="00E07B52">
      <w:pPr>
        <w:spacing w:after="0" w:line="240" w:lineRule="auto"/>
      </w:pPr>
      <w:r>
        <w:continuationSeparator/>
      </w:r>
    </w:p>
  </w:endnote>
  <w:endnote w:type="continuationNotice" w:id="1">
    <w:p w14:paraId="4910DDBF" w14:textId="77777777" w:rsidR="00077A66" w:rsidRDefault="00077A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altName w:val="Calibr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1F3F7716"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sidR="00F23C6E">
      <w:rPr>
        <w:rFonts w:ascii="Century Gothic" w:hAnsi="Century Gothic"/>
        <w:sz w:val="16"/>
        <w:szCs w:val="16"/>
      </w:rPr>
      <w:t xml:space="preserve">2025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ED451" w14:textId="77777777" w:rsidR="00077A66" w:rsidRDefault="00077A66" w:rsidP="00E07B52">
      <w:pPr>
        <w:spacing w:after="0" w:line="240" w:lineRule="auto"/>
      </w:pPr>
      <w:r>
        <w:separator/>
      </w:r>
    </w:p>
  </w:footnote>
  <w:footnote w:type="continuationSeparator" w:id="0">
    <w:p w14:paraId="358C8C2A" w14:textId="77777777" w:rsidR="00077A66" w:rsidRDefault="00077A66" w:rsidP="00E07B52">
      <w:pPr>
        <w:spacing w:after="0" w:line="240" w:lineRule="auto"/>
      </w:pPr>
      <w:r>
        <w:continuationSeparator/>
      </w:r>
    </w:p>
  </w:footnote>
  <w:footnote w:type="continuationNotice" w:id="1">
    <w:p w14:paraId="0B2A8E67" w14:textId="77777777" w:rsidR="00077A66" w:rsidRDefault="00077A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44EC51E3" w:rsidR="0083323B" w:rsidRDefault="00276D3E" w:rsidP="0083323B">
    <w:pPr>
      <w:spacing w:after="60"/>
      <w:ind w:right="-850"/>
      <w:jc w:val="right"/>
      <w:rPr>
        <w:rFonts w:ascii="Century Gothic" w:hAnsi="Century Gothic"/>
        <w:b/>
        <w:bCs/>
        <w:color w:val="000000" w:themeColor="text1"/>
        <w:sz w:val="24"/>
        <w:szCs w:val="24"/>
      </w:rPr>
    </w:pPr>
    <w:r>
      <w:rPr>
        <w:noProof/>
      </w:rPr>
      <w:drawing>
        <wp:anchor distT="0" distB="0" distL="114300" distR="114300" simplePos="0" relativeHeight="251658243" behindDoc="0" locked="0" layoutInCell="1" allowOverlap="1" wp14:anchorId="27A4CED9" wp14:editId="760CF7A1">
          <wp:simplePos x="0" y="0"/>
          <wp:positionH relativeFrom="column">
            <wp:posOffset>159512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522054">
      <w:rPr>
        <w:rFonts w:ascii="Century Gothic" w:eastAsia="Century Gothic" w:hAnsi="Century Gothic" w:cs="Century Gothic"/>
        <w:b/>
        <w:noProof/>
        <w:color w:val="000000"/>
        <w:sz w:val="24"/>
        <w:szCs w:val="24"/>
      </w:rPr>
      <w:drawing>
        <wp:anchor distT="0" distB="0" distL="114300" distR="114300" simplePos="0" relativeHeight="251658241" behindDoc="0" locked="0" layoutInCell="1" allowOverlap="1" wp14:anchorId="39BA5E14" wp14:editId="6A84C2D0">
          <wp:simplePos x="0" y="0"/>
          <wp:positionH relativeFrom="column">
            <wp:posOffset>-540385</wp:posOffset>
          </wp:positionH>
          <wp:positionV relativeFrom="paragraph">
            <wp:posOffset>25400</wp:posOffset>
          </wp:positionV>
          <wp:extent cx="1789200" cy="356400"/>
          <wp:effectExtent l="0" t="0" r="190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522054">
      <w:rPr>
        <w:rFonts w:ascii="Century Gothic" w:eastAsia="Century Gothic" w:hAnsi="Century Gothic" w:cs="Century Gothic"/>
        <w:b/>
        <w:noProof/>
        <w:color w:val="000000"/>
        <w:sz w:val="24"/>
        <w:szCs w:val="24"/>
      </w:rPr>
      <w:drawing>
        <wp:anchor distT="0" distB="0" distL="114300" distR="114300" simplePos="0" relativeHeight="251658242" behindDoc="0" locked="0" layoutInCell="1" allowOverlap="1" wp14:anchorId="38DD5E3C" wp14:editId="023291FD">
          <wp:simplePos x="0" y="0"/>
          <wp:positionH relativeFrom="column">
            <wp:posOffset>1350010</wp:posOffset>
          </wp:positionH>
          <wp:positionV relativeFrom="paragraph">
            <wp:posOffset>101600</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4">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8E3E21">
      <w:rPr>
        <w:rFonts w:ascii="Century Gothic" w:hAnsi="Century Gothic"/>
        <w:b/>
        <w:bCs/>
        <w:color w:val="C8102E"/>
        <w:sz w:val="30"/>
        <w:szCs w:val="30"/>
      </w:rPr>
      <w:t>In context</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1F6C0197" w:rsidR="00F20C62" w:rsidRPr="002B0F45" w:rsidRDefault="00B00B51" w:rsidP="00B00B51">
    <w:pPr>
      <w:spacing w:after="200"/>
      <w:ind w:right="-850"/>
      <w:jc w:val="right"/>
    </w:pP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FB7EBA" w:rsidRPr="00FB7EBA">
      <w:rPr>
        <w:rFonts w:ascii="Century Gothic" w:hAnsi="Century Gothic"/>
        <w:b/>
        <w:bCs/>
        <w:color w:val="C00000"/>
        <w:sz w:val="18"/>
        <w:szCs w:val="18"/>
      </w:rPr>
      <w:t>rsc.li/3VC8uR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AF0DAE"/>
    <w:multiLevelType w:val="multilevel"/>
    <w:tmpl w:val="7E480688"/>
    <w:styleLink w:val="CurrentList23"/>
    <w:lvl w:ilvl="0">
      <w:start w:val="1"/>
      <w:numFmt w:val="lowerRoman"/>
      <w:lvlText w:val="%1."/>
      <w:lvlJc w:val="right"/>
      <w:pPr>
        <w:ind w:left="1701" w:hanging="266"/>
      </w:pPr>
      <w:rPr>
        <w:rFonts w:ascii="Century Gothic" w:hAnsi="Century Gothic" w:hint="default"/>
        <w:b w:val="0"/>
        <w:i w:val="0"/>
        <w:color w:val="E7E6E6" w:themeColor="background2"/>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9DC6DC8"/>
    <w:multiLevelType w:val="multilevel"/>
    <w:tmpl w:val="C4E06202"/>
    <w:styleLink w:val="CurrentList28"/>
    <w:lvl w:ilvl="0">
      <w:start w:val="1"/>
      <w:numFmt w:val="decimal"/>
      <w:lvlText w:val="%1"/>
      <w:lvlJc w:val="left"/>
      <w:pPr>
        <w:ind w:left="539" w:hanging="539"/>
      </w:pPr>
      <w:rPr>
        <w:rFonts w:hint="default"/>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B950225"/>
    <w:multiLevelType w:val="multilevel"/>
    <w:tmpl w:val="3ED878DA"/>
    <w:styleLink w:val="CurrentList25"/>
    <w:lvl w:ilvl="0">
      <w:start w:val="1"/>
      <w:numFmt w:val="decimal"/>
      <w:lvlText w:val="%1"/>
      <w:lvlJc w:val="left"/>
      <w:pPr>
        <w:ind w:left="539" w:hanging="539"/>
      </w:pPr>
      <w:rPr>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0000722"/>
    <w:multiLevelType w:val="multilevel"/>
    <w:tmpl w:val="35B6E39A"/>
    <w:styleLink w:val="CurrentList34"/>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15D4AF1"/>
    <w:multiLevelType w:val="multilevel"/>
    <w:tmpl w:val="C4E06202"/>
    <w:styleLink w:val="CurrentList37"/>
    <w:lvl w:ilvl="0">
      <w:start w:val="1"/>
      <w:numFmt w:val="decimal"/>
      <w:lvlText w:val="%1"/>
      <w:lvlJc w:val="left"/>
      <w:pPr>
        <w:ind w:left="539" w:hanging="539"/>
      </w:pPr>
      <w:rPr>
        <w:rFonts w:hint="default"/>
        <w:b/>
        <w:bCs/>
        <w:color w:val="C00000"/>
      </w:rPr>
    </w:lvl>
    <w:lvl w:ilvl="1">
      <w:start w:val="1"/>
      <w:numFmt w:val="lowerLetter"/>
      <w:lvlText w:val="(%2)"/>
      <w:lvlJc w:val="left"/>
      <w:pPr>
        <w:ind w:left="822"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15F2BE4"/>
    <w:multiLevelType w:val="multilevel"/>
    <w:tmpl w:val="C4E06202"/>
    <w:styleLink w:val="CurrentList33"/>
    <w:lvl w:ilvl="0">
      <w:start w:val="1"/>
      <w:numFmt w:val="decimal"/>
      <w:lvlText w:val="%1"/>
      <w:lvlJc w:val="left"/>
      <w:pPr>
        <w:ind w:left="539" w:hanging="539"/>
      </w:pPr>
      <w:rPr>
        <w:rFonts w:hint="default"/>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3D7540C"/>
    <w:multiLevelType w:val="multilevel"/>
    <w:tmpl w:val="C4E06202"/>
    <w:styleLink w:val="CurrentList32"/>
    <w:lvl w:ilvl="0">
      <w:start w:val="1"/>
      <w:numFmt w:val="decimal"/>
      <w:lvlText w:val="%1"/>
      <w:lvlJc w:val="left"/>
      <w:pPr>
        <w:ind w:left="539" w:hanging="539"/>
      </w:pPr>
      <w:rPr>
        <w:rFonts w:hint="default"/>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4D84E52"/>
    <w:multiLevelType w:val="multilevel"/>
    <w:tmpl w:val="8D1859B8"/>
    <w:styleLink w:val="CurrentList24"/>
    <w:lvl w:ilvl="0">
      <w:start w:val="1"/>
      <w:numFmt w:val="lowerRoman"/>
      <w:lvlText w:val="%1."/>
      <w:lvlJc w:val="right"/>
      <w:pPr>
        <w:ind w:left="1701"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61129F"/>
    <w:multiLevelType w:val="multilevel"/>
    <w:tmpl w:val="09B6D786"/>
    <w:styleLink w:val="CurrentList19"/>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4F146F"/>
    <w:multiLevelType w:val="hybridMultilevel"/>
    <w:tmpl w:val="B074F234"/>
    <w:lvl w:ilvl="0" w:tplc="70B2C24E">
      <w:start w:val="1"/>
      <w:numFmt w:val="decimal"/>
      <w:pStyle w:val="RSCLearningobjectives"/>
      <w:lvlText w:val="2.%1"/>
      <w:lvlJc w:val="left"/>
      <w:pPr>
        <w:ind w:left="476" w:hanging="476"/>
      </w:pPr>
      <w:rPr>
        <w:rFonts w:hint="default"/>
        <w:b/>
        <w:i w:val="0"/>
        <w:color w:val="C810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5421E6"/>
    <w:multiLevelType w:val="multilevel"/>
    <w:tmpl w:val="F974963E"/>
    <w:styleLink w:val="CurrentList26"/>
    <w:lvl w:ilvl="0">
      <w:start w:val="1"/>
      <w:numFmt w:val="lowerRoman"/>
      <w:lvlText w:val="%1."/>
      <w:lvlJc w:val="right"/>
      <w:pPr>
        <w:ind w:left="1701"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4764653"/>
    <w:multiLevelType w:val="multilevel"/>
    <w:tmpl w:val="40EC06FA"/>
    <w:lvl w:ilvl="0">
      <w:start w:val="1"/>
      <w:numFmt w:val="decimal"/>
      <w:lvlText w:val="%1"/>
      <w:lvlJc w:val="left"/>
      <w:pPr>
        <w:ind w:left="539" w:hanging="539"/>
      </w:pPr>
      <w:rPr>
        <w:rFonts w:hint="default"/>
        <w:b/>
        <w:bCs/>
        <w:color w:val="C00000"/>
      </w:rPr>
    </w:lvl>
    <w:lvl w:ilvl="1">
      <w:start w:val="1"/>
      <w:numFmt w:val="lowerLetter"/>
      <w:pStyle w:val="RSCletteredlist"/>
      <w:lvlText w:val="(%2)"/>
      <w:lvlJc w:val="left"/>
      <w:pPr>
        <w:ind w:left="822"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51159FE"/>
    <w:multiLevelType w:val="hybridMultilevel"/>
    <w:tmpl w:val="24622BB8"/>
    <w:lvl w:ilvl="0" w:tplc="51FEFB82">
      <w:start w:val="1"/>
      <w:numFmt w:val="lowerRoman"/>
      <w:pStyle w:val="RSCromannumeralsublist"/>
      <w:lvlText w:val="%1."/>
      <w:lvlJc w:val="right"/>
      <w:pPr>
        <w:ind w:left="1701" w:hanging="266"/>
      </w:pPr>
      <w:rPr>
        <w:rFonts w:ascii="Century Gothic" w:hAnsi="Century Gothic" w:hint="default"/>
        <w:b w:val="0"/>
        <w:i w:val="0"/>
        <w:color w:val="000000" w:themeColor="text1"/>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1F27A15"/>
    <w:multiLevelType w:val="multilevel"/>
    <w:tmpl w:val="5616E348"/>
    <w:styleLink w:val="CurrentList30"/>
    <w:lvl w:ilvl="0">
      <w:start w:val="1"/>
      <w:numFmt w:val="lowerRoman"/>
      <w:lvlText w:val="%1."/>
      <w:lvlJc w:val="right"/>
      <w:pPr>
        <w:ind w:left="1701"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10DB3"/>
    <w:multiLevelType w:val="multilevel"/>
    <w:tmpl w:val="CE1A5E8E"/>
    <w:lvl w:ilvl="0">
      <w:start w:val="1"/>
      <w:numFmt w:val="decimal"/>
      <w:pStyle w:val="RSCmultilevel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28"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68E5CF4"/>
    <w:multiLevelType w:val="multilevel"/>
    <w:tmpl w:val="56A6B8CA"/>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0705F"/>
    <w:multiLevelType w:val="hybridMultilevel"/>
    <w:tmpl w:val="4AFAEE2C"/>
    <w:lvl w:ilvl="0" w:tplc="AA3E7A9E">
      <w:start w:val="1"/>
      <w:numFmt w:val="bullet"/>
      <w:pStyle w:val="RSCtablebulletedlist"/>
      <w:lvlText w:val=""/>
      <w:lvlJc w:val="left"/>
      <w:pPr>
        <w:ind w:left="3054" w:hanging="360"/>
      </w:pPr>
      <w:rPr>
        <w:rFonts w:ascii="Symbol" w:hAnsi="Symbol" w:hint="default"/>
        <w:color w:val="C8102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7E7661"/>
    <w:multiLevelType w:val="multilevel"/>
    <w:tmpl w:val="0809001D"/>
    <w:styleLink w:val="Current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32A1D86"/>
    <w:multiLevelType w:val="multilevel"/>
    <w:tmpl w:val="9B94279E"/>
    <w:styleLink w:val="CurrentList31"/>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4560F0B"/>
    <w:multiLevelType w:val="multilevel"/>
    <w:tmpl w:val="35B6E39A"/>
    <w:lvl w:ilvl="0">
      <w:start w:val="1"/>
      <w:numFmt w:val="decimal"/>
      <w:pStyle w:val="RSCnumberedlist11"/>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79E5A66"/>
    <w:multiLevelType w:val="multilevel"/>
    <w:tmpl w:val="3ED878DA"/>
    <w:styleLink w:val="CurrentList27"/>
    <w:lvl w:ilvl="0">
      <w:start w:val="1"/>
      <w:numFmt w:val="decimal"/>
      <w:lvlText w:val="%1"/>
      <w:lvlJc w:val="left"/>
      <w:pPr>
        <w:ind w:left="539" w:hanging="539"/>
      </w:pPr>
      <w:rPr>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AA768BE"/>
    <w:multiLevelType w:val="multilevel"/>
    <w:tmpl w:val="D34E0148"/>
    <w:lvl w:ilvl="0">
      <w:start w:val="1"/>
      <w:numFmt w:val="decimal"/>
      <w:pStyle w:val="RSCnumberedlist31"/>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38"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1A2270B"/>
    <w:multiLevelType w:val="multilevel"/>
    <w:tmpl w:val="CF0A5AE0"/>
    <w:lvl w:ilvl="0">
      <w:start w:val="1"/>
      <w:numFmt w:val="decimal"/>
      <w:pStyle w:val="RSCmultilevellist21"/>
      <w:lvlText w:val="2.%1"/>
      <w:lvlJc w:val="left"/>
      <w:pPr>
        <w:ind w:left="539" w:hanging="539"/>
      </w:pPr>
      <w:rPr>
        <w:rFonts w:ascii="Century Gothic" w:hAnsi="Century Gothic" w:hint="default"/>
        <w:b/>
        <w:i w:val="0"/>
        <w:color w:val="C8102E"/>
        <w:sz w:val="22"/>
      </w:rPr>
    </w:lvl>
    <w:lvl w:ilvl="1">
      <w:start w:val="4"/>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1BB7524"/>
    <w:multiLevelType w:val="multilevel"/>
    <w:tmpl w:val="E3667438"/>
    <w:styleLink w:val="CurrentList29"/>
    <w:lvl w:ilvl="0">
      <w:start w:val="1"/>
      <w:numFmt w:val="lowerRoman"/>
      <w:lvlText w:val="%1."/>
      <w:lvlJc w:val="right"/>
      <w:pPr>
        <w:ind w:left="1701"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7F94D58"/>
    <w:multiLevelType w:val="multilevel"/>
    <w:tmpl w:val="3ED878DA"/>
    <w:styleLink w:val="CurrentList21"/>
    <w:lvl w:ilvl="0">
      <w:start w:val="1"/>
      <w:numFmt w:val="decimal"/>
      <w:lvlText w:val="%1"/>
      <w:lvlJc w:val="left"/>
      <w:pPr>
        <w:ind w:left="539" w:hanging="539"/>
      </w:pPr>
      <w:rPr>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44" w15:restartNumberingAfterBreak="0">
    <w:nsid w:val="7D9768E3"/>
    <w:multiLevelType w:val="multilevel"/>
    <w:tmpl w:val="2E7A8794"/>
    <w:styleLink w:val="CurrentList36"/>
    <w:lvl w:ilvl="0">
      <w:start w:val="1"/>
      <w:numFmt w:val="lowerRoman"/>
      <w:lvlText w:val="%1."/>
      <w:lvlJc w:val="right"/>
      <w:pPr>
        <w:ind w:left="1701" w:hanging="266"/>
      </w:pPr>
      <w:rPr>
        <w:rFonts w:ascii="Century Gothic" w:hAnsi="Century Gothic" w:hint="default"/>
        <w:b w:val="0"/>
        <w:i w:val="0"/>
        <w:color w:val="000000" w:themeColor="text1"/>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E9A3B06"/>
    <w:multiLevelType w:val="multilevel"/>
    <w:tmpl w:val="C4E06202"/>
    <w:styleLink w:val="CurrentList35"/>
    <w:lvl w:ilvl="0">
      <w:start w:val="1"/>
      <w:numFmt w:val="decimal"/>
      <w:lvlText w:val="%1"/>
      <w:lvlJc w:val="left"/>
      <w:pPr>
        <w:ind w:left="539" w:hanging="539"/>
      </w:pPr>
      <w:rPr>
        <w:rFonts w:hint="default"/>
        <w:b/>
        <w:bCs/>
        <w:color w:val="C00000"/>
      </w:rPr>
    </w:lvl>
    <w:lvl w:ilvl="1">
      <w:start w:val="1"/>
      <w:numFmt w:val="lowerLetter"/>
      <w:lvlText w:val="(%2)"/>
      <w:lvlJc w:val="left"/>
      <w:pPr>
        <w:ind w:left="1077" w:hanging="538"/>
      </w:pPr>
      <w:rPr>
        <w:rFonts w:hint="default"/>
        <w:b w:val="0"/>
        <w:bCs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2214278">
    <w:abstractNumId w:val="12"/>
  </w:num>
  <w:num w:numId="2" w16cid:durableId="2030064229">
    <w:abstractNumId w:val="15"/>
  </w:num>
  <w:num w:numId="3" w16cid:durableId="728573665">
    <w:abstractNumId w:val="24"/>
  </w:num>
  <w:num w:numId="4" w16cid:durableId="807090820">
    <w:abstractNumId w:val="30"/>
  </w:num>
  <w:num w:numId="5" w16cid:durableId="923302425">
    <w:abstractNumId w:val="39"/>
  </w:num>
  <w:num w:numId="6" w16cid:durableId="144903722">
    <w:abstractNumId w:val="20"/>
  </w:num>
  <w:num w:numId="7" w16cid:durableId="1534541782">
    <w:abstractNumId w:val="23"/>
  </w:num>
  <w:num w:numId="8" w16cid:durableId="1237088942">
    <w:abstractNumId w:val="0"/>
  </w:num>
  <w:num w:numId="9" w16cid:durableId="1416052295">
    <w:abstractNumId w:val="22"/>
  </w:num>
  <w:num w:numId="10" w16cid:durableId="895360508">
    <w:abstractNumId w:val="32"/>
  </w:num>
  <w:num w:numId="11" w16cid:durableId="1447574814">
    <w:abstractNumId w:val="37"/>
  </w:num>
  <w:num w:numId="12" w16cid:durableId="1219365946">
    <w:abstractNumId w:val="2"/>
  </w:num>
  <w:num w:numId="13" w16cid:durableId="2086948404">
    <w:abstractNumId w:val="34"/>
  </w:num>
  <w:num w:numId="14" w16cid:durableId="1533573651">
    <w:abstractNumId w:val="28"/>
  </w:num>
  <w:num w:numId="15" w16cid:durableId="2101902789">
    <w:abstractNumId w:val="18"/>
  </w:num>
  <w:num w:numId="16" w16cid:durableId="1347635577">
    <w:abstractNumId w:val="4"/>
  </w:num>
  <w:num w:numId="17" w16cid:durableId="1851019526">
    <w:abstractNumId w:val="19"/>
  </w:num>
  <w:num w:numId="18" w16cid:durableId="904030636">
    <w:abstractNumId w:val="21"/>
  </w:num>
  <w:num w:numId="19" w16cid:durableId="1417046684">
    <w:abstractNumId w:val="17"/>
  </w:num>
  <w:num w:numId="20" w16cid:durableId="1167018016">
    <w:abstractNumId w:val="14"/>
  </w:num>
  <w:num w:numId="21" w16cid:durableId="1422409376">
    <w:abstractNumId w:val="43"/>
  </w:num>
  <w:num w:numId="22" w16cid:durableId="768936428">
    <w:abstractNumId w:val="35"/>
  </w:num>
  <w:num w:numId="23" w16cid:durableId="2127190269">
    <w:abstractNumId w:val="38"/>
  </w:num>
  <w:num w:numId="24" w16cid:durableId="751119925">
    <w:abstractNumId w:val="27"/>
  </w:num>
  <w:num w:numId="25" w16cid:durableId="1789474183">
    <w:abstractNumId w:val="25"/>
  </w:num>
  <w:num w:numId="26" w16cid:durableId="2109688727">
    <w:abstractNumId w:val="11"/>
  </w:num>
  <w:num w:numId="27" w16cid:durableId="1144346041">
    <w:abstractNumId w:val="40"/>
  </w:num>
  <w:num w:numId="28" w16cid:durableId="122232258">
    <w:abstractNumId w:val="18"/>
    <w:lvlOverride w:ilvl="0">
      <w:startOverride w:val="1"/>
    </w:lvlOverride>
    <w:lvlOverride w:ilvl="1">
      <w:startOverride w:val="2"/>
    </w:lvlOverride>
  </w:num>
  <w:num w:numId="29" w16cid:durableId="534344429">
    <w:abstractNumId w:val="13"/>
  </w:num>
  <w:num w:numId="30" w16cid:durableId="1355110885">
    <w:abstractNumId w:val="29"/>
  </w:num>
  <w:num w:numId="31" w16cid:durableId="1895388379">
    <w:abstractNumId w:val="42"/>
  </w:num>
  <w:num w:numId="32" w16cid:durableId="922756797">
    <w:abstractNumId w:val="31"/>
  </w:num>
  <w:num w:numId="33" w16cid:durableId="1914243457">
    <w:abstractNumId w:val="1"/>
  </w:num>
  <w:num w:numId="34" w16cid:durableId="1443651391">
    <w:abstractNumId w:val="10"/>
  </w:num>
  <w:num w:numId="35" w16cid:durableId="2079596626">
    <w:abstractNumId w:val="5"/>
  </w:num>
  <w:num w:numId="36" w16cid:durableId="466632271">
    <w:abstractNumId w:val="16"/>
  </w:num>
  <w:num w:numId="37" w16cid:durableId="1023479646">
    <w:abstractNumId w:val="36"/>
  </w:num>
  <w:num w:numId="38" w16cid:durableId="1871605532">
    <w:abstractNumId w:val="3"/>
  </w:num>
  <w:num w:numId="39" w16cid:durableId="1222181526">
    <w:abstractNumId w:val="41"/>
  </w:num>
  <w:num w:numId="40" w16cid:durableId="1164468895">
    <w:abstractNumId w:val="26"/>
  </w:num>
  <w:num w:numId="41" w16cid:durableId="1135490192">
    <w:abstractNumId w:val="33"/>
  </w:num>
  <w:num w:numId="42" w16cid:durableId="702437647">
    <w:abstractNumId w:val="9"/>
  </w:num>
  <w:num w:numId="43" w16cid:durableId="10500201">
    <w:abstractNumId w:val="8"/>
  </w:num>
  <w:num w:numId="44" w16cid:durableId="1315837615">
    <w:abstractNumId w:val="6"/>
  </w:num>
  <w:num w:numId="45" w16cid:durableId="2457262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3798031">
    <w:abstractNumId w:val="45"/>
  </w:num>
  <w:num w:numId="47" w16cid:durableId="178206872">
    <w:abstractNumId w:val="44"/>
  </w:num>
  <w:num w:numId="48" w16cid:durableId="1193614655">
    <w:abstractNumId w:val="7"/>
  </w:num>
  <w:num w:numId="49" w16cid:durableId="806165093">
    <w:abstractNumId w:val="34"/>
    <w:lvlOverride w:ilvl="0">
      <w:startOverride w:val="1"/>
    </w:lvlOverride>
    <w:lvlOverride w:ilvl="1">
      <w:startOverride w:val="2"/>
    </w:lvlOverride>
  </w:num>
  <w:num w:numId="50" w16cid:durableId="844783220">
    <w:abstractNumId w:val="34"/>
    <w:lvlOverride w:ilvl="0">
      <w:startOverride w:val="1"/>
    </w:lvlOverride>
    <w:lvlOverride w:ilvl="1">
      <w:startOverride w:val="2"/>
    </w:lvlOverride>
  </w:num>
  <w:num w:numId="51" w16cid:durableId="220288594">
    <w:abstractNumId w:val="34"/>
    <w:lvlOverride w:ilvl="0">
      <w:startOverride w:val="1"/>
    </w:lvlOverride>
    <w:lvlOverride w:ilvl="1">
      <w:startOverride w:val="2"/>
    </w:lvlOverride>
  </w:num>
  <w:num w:numId="52" w16cid:durableId="579562546">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62867457">
    <w:abstractNumId w:val="40"/>
    <w:lvlOverride w:ilvl="0">
      <w:startOverride w:val="1"/>
    </w:lvlOverride>
    <w:lvlOverride w:ilvl="1">
      <w:startOverride w:val="7"/>
    </w:lvlOverride>
  </w:num>
  <w:num w:numId="54" w16cid:durableId="4018966">
    <w:abstractNumId w:val="40"/>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MDAzMLM0Mba0MDRQ0lEKTi0uzszPAykwqQUA/yPIQSwAAAA="/>
  </w:docVars>
  <w:rsids>
    <w:rsidRoot w:val="006B6F34"/>
    <w:rsid w:val="000034B1"/>
    <w:rsid w:val="000052DD"/>
    <w:rsid w:val="000062DA"/>
    <w:rsid w:val="00006A4E"/>
    <w:rsid w:val="00013571"/>
    <w:rsid w:val="0001367D"/>
    <w:rsid w:val="00013921"/>
    <w:rsid w:val="0001418E"/>
    <w:rsid w:val="00021340"/>
    <w:rsid w:val="0002236A"/>
    <w:rsid w:val="0002742E"/>
    <w:rsid w:val="0003039F"/>
    <w:rsid w:val="00030792"/>
    <w:rsid w:val="000312FD"/>
    <w:rsid w:val="000321CF"/>
    <w:rsid w:val="000337B4"/>
    <w:rsid w:val="0003512B"/>
    <w:rsid w:val="00035D7E"/>
    <w:rsid w:val="000371AF"/>
    <w:rsid w:val="000376A1"/>
    <w:rsid w:val="00040D8A"/>
    <w:rsid w:val="0004247A"/>
    <w:rsid w:val="0004346F"/>
    <w:rsid w:val="00044160"/>
    <w:rsid w:val="0004431D"/>
    <w:rsid w:val="000464ED"/>
    <w:rsid w:val="00052D2A"/>
    <w:rsid w:val="00053AF3"/>
    <w:rsid w:val="000564D3"/>
    <w:rsid w:val="00056C2B"/>
    <w:rsid w:val="000602DF"/>
    <w:rsid w:val="000609B3"/>
    <w:rsid w:val="00061C1D"/>
    <w:rsid w:val="000647B5"/>
    <w:rsid w:val="00065879"/>
    <w:rsid w:val="00071C5C"/>
    <w:rsid w:val="00074B51"/>
    <w:rsid w:val="00076BF1"/>
    <w:rsid w:val="0007775B"/>
    <w:rsid w:val="00077A66"/>
    <w:rsid w:val="00081F1D"/>
    <w:rsid w:val="00082477"/>
    <w:rsid w:val="00084ED1"/>
    <w:rsid w:val="00091CED"/>
    <w:rsid w:val="0009239D"/>
    <w:rsid w:val="000945CA"/>
    <w:rsid w:val="00094618"/>
    <w:rsid w:val="000964FC"/>
    <w:rsid w:val="00096957"/>
    <w:rsid w:val="00096EF2"/>
    <w:rsid w:val="000A1498"/>
    <w:rsid w:val="000A24FB"/>
    <w:rsid w:val="000A75B7"/>
    <w:rsid w:val="000A779A"/>
    <w:rsid w:val="000B0CCA"/>
    <w:rsid w:val="000B1FC2"/>
    <w:rsid w:val="000B205D"/>
    <w:rsid w:val="000B2BB4"/>
    <w:rsid w:val="000B2D4F"/>
    <w:rsid w:val="000B2D90"/>
    <w:rsid w:val="000B3136"/>
    <w:rsid w:val="000C04F6"/>
    <w:rsid w:val="000C1AFC"/>
    <w:rsid w:val="000C3531"/>
    <w:rsid w:val="000C38F6"/>
    <w:rsid w:val="000C49BD"/>
    <w:rsid w:val="000C5758"/>
    <w:rsid w:val="000C6315"/>
    <w:rsid w:val="000C6945"/>
    <w:rsid w:val="000C7DD4"/>
    <w:rsid w:val="000D1B23"/>
    <w:rsid w:val="000D333E"/>
    <w:rsid w:val="000D42AD"/>
    <w:rsid w:val="000D52FF"/>
    <w:rsid w:val="000D602F"/>
    <w:rsid w:val="000D6758"/>
    <w:rsid w:val="000D7459"/>
    <w:rsid w:val="000D74CD"/>
    <w:rsid w:val="000D7D5E"/>
    <w:rsid w:val="000E0B78"/>
    <w:rsid w:val="000E1B6F"/>
    <w:rsid w:val="000E2E37"/>
    <w:rsid w:val="000E6A14"/>
    <w:rsid w:val="000E7B81"/>
    <w:rsid w:val="000F0D4D"/>
    <w:rsid w:val="000F0D5A"/>
    <w:rsid w:val="000F37CD"/>
    <w:rsid w:val="000F6795"/>
    <w:rsid w:val="000F70B8"/>
    <w:rsid w:val="000F7AC5"/>
    <w:rsid w:val="001004DF"/>
    <w:rsid w:val="00100764"/>
    <w:rsid w:val="001008F0"/>
    <w:rsid w:val="00102748"/>
    <w:rsid w:val="00103488"/>
    <w:rsid w:val="001049C3"/>
    <w:rsid w:val="001056B3"/>
    <w:rsid w:val="00106D52"/>
    <w:rsid w:val="001101BC"/>
    <w:rsid w:val="00110371"/>
    <w:rsid w:val="0011165B"/>
    <w:rsid w:val="00112172"/>
    <w:rsid w:val="0011241B"/>
    <w:rsid w:val="0011241F"/>
    <w:rsid w:val="001135B3"/>
    <w:rsid w:val="001143A3"/>
    <w:rsid w:val="0011589E"/>
    <w:rsid w:val="00115E48"/>
    <w:rsid w:val="00117229"/>
    <w:rsid w:val="00120859"/>
    <w:rsid w:val="00122372"/>
    <w:rsid w:val="0012311E"/>
    <w:rsid w:val="00123BF4"/>
    <w:rsid w:val="0012766D"/>
    <w:rsid w:val="001315B6"/>
    <w:rsid w:val="00131612"/>
    <w:rsid w:val="00133F09"/>
    <w:rsid w:val="00135737"/>
    <w:rsid w:val="001379B5"/>
    <w:rsid w:val="00137DA1"/>
    <w:rsid w:val="001401C7"/>
    <w:rsid w:val="00141500"/>
    <w:rsid w:val="00143655"/>
    <w:rsid w:val="00144295"/>
    <w:rsid w:val="00145F45"/>
    <w:rsid w:val="00146127"/>
    <w:rsid w:val="001464B0"/>
    <w:rsid w:val="00147420"/>
    <w:rsid w:val="00150159"/>
    <w:rsid w:val="00150CDC"/>
    <w:rsid w:val="00151571"/>
    <w:rsid w:val="00157775"/>
    <w:rsid w:val="001579D7"/>
    <w:rsid w:val="001627D0"/>
    <w:rsid w:val="00164330"/>
    <w:rsid w:val="00165E2E"/>
    <w:rsid w:val="001661C3"/>
    <w:rsid w:val="00166783"/>
    <w:rsid w:val="00172392"/>
    <w:rsid w:val="00172B9E"/>
    <w:rsid w:val="00175436"/>
    <w:rsid w:val="00181C7E"/>
    <w:rsid w:val="00182D23"/>
    <w:rsid w:val="001857B5"/>
    <w:rsid w:val="0019110A"/>
    <w:rsid w:val="00191A59"/>
    <w:rsid w:val="00192A94"/>
    <w:rsid w:val="001947EC"/>
    <w:rsid w:val="00196EFF"/>
    <w:rsid w:val="001A01D9"/>
    <w:rsid w:val="001A1095"/>
    <w:rsid w:val="001A3127"/>
    <w:rsid w:val="001A3715"/>
    <w:rsid w:val="001A5D8B"/>
    <w:rsid w:val="001B0702"/>
    <w:rsid w:val="001B2DC6"/>
    <w:rsid w:val="001B61CF"/>
    <w:rsid w:val="001B67DC"/>
    <w:rsid w:val="001B717B"/>
    <w:rsid w:val="001B7E2C"/>
    <w:rsid w:val="001C2817"/>
    <w:rsid w:val="001C2E35"/>
    <w:rsid w:val="001C477F"/>
    <w:rsid w:val="001C54C5"/>
    <w:rsid w:val="001C5C2E"/>
    <w:rsid w:val="001C64A6"/>
    <w:rsid w:val="001D1F67"/>
    <w:rsid w:val="001D387A"/>
    <w:rsid w:val="001D3B94"/>
    <w:rsid w:val="001D423F"/>
    <w:rsid w:val="001E1004"/>
    <w:rsid w:val="001E1C2E"/>
    <w:rsid w:val="001E2564"/>
    <w:rsid w:val="001E2C2D"/>
    <w:rsid w:val="001E6C82"/>
    <w:rsid w:val="001E7458"/>
    <w:rsid w:val="001E7994"/>
    <w:rsid w:val="001F0AA3"/>
    <w:rsid w:val="001F1BC1"/>
    <w:rsid w:val="001F30BE"/>
    <w:rsid w:val="001F62D7"/>
    <w:rsid w:val="001F6E1D"/>
    <w:rsid w:val="001F6FA8"/>
    <w:rsid w:val="00200891"/>
    <w:rsid w:val="00201DB8"/>
    <w:rsid w:val="002053B6"/>
    <w:rsid w:val="002100AE"/>
    <w:rsid w:val="002121AA"/>
    <w:rsid w:val="00213FC2"/>
    <w:rsid w:val="002150CE"/>
    <w:rsid w:val="002152F1"/>
    <w:rsid w:val="00217004"/>
    <w:rsid w:val="002172A5"/>
    <w:rsid w:val="00217726"/>
    <w:rsid w:val="00221232"/>
    <w:rsid w:val="00223BBF"/>
    <w:rsid w:val="00225AAC"/>
    <w:rsid w:val="0022709D"/>
    <w:rsid w:val="002273BD"/>
    <w:rsid w:val="00235F46"/>
    <w:rsid w:val="00236F19"/>
    <w:rsid w:val="0024110E"/>
    <w:rsid w:val="002422CD"/>
    <w:rsid w:val="00242E4C"/>
    <w:rsid w:val="00245E13"/>
    <w:rsid w:val="002473D2"/>
    <w:rsid w:val="00250478"/>
    <w:rsid w:val="002523DE"/>
    <w:rsid w:val="00253A86"/>
    <w:rsid w:val="00254FD1"/>
    <w:rsid w:val="00255A7C"/>
    <w:rsid w:val="002579C5"/>
    <w:rsid w:val="00257A40"/>
    <w:rsid w:val="002604FA"/>
    <w:rsid w:val="002613F1"/>
    <w:rsid w:val="002628C9"/>
    <w:rsid w:val="00263D33"/>
    <w:rsid w:val="00264863"/>
    <w:rsid w:val="00266D18"/>
    <w:rsid w:val="002724F0"/>
    <w:rsid w:val="00273468"/>
    <w:rsid w:val="00274ABA"/>
    <w:rsid w:val="00276D3E"/>
    <w:rsid w:val="00280591"/>
    <w:rsid w:val="0028137C"/>
    <w:rsid w:val="00282B24"/>
    <w:rsid w:val="002868DA"/>
    <w:rsid w:val="00290A86"/>
    <w:rsid w:val="00291978"/>
    <w:rsid w:val="00295E93"/>
    <w:rsid w:val="002A0DC9"/>
    <w:rsid w:val="002A1E3E"/>
    <w:rsid w:val="002B0F45"/>
    <w:rsid w:val="002B2E39"/>
    <w:rsid w:val="002C3EE1"/>
    <w:rsid w:val="002D5FBF"/>
    <w:rsid w:val="002E13E2"/>
    <w:rsid w:val="002E6741"/>
    <w:rsid w:val="002E779C"/>
    <w:rsid w:val="002F0BFA"/>
    <w:rsid w:val="002F78E2"/>
    <w:rsid w:val="0030051E"/>
    <w:rsid w:val="003009D4"/>
    <w:rsid w:val="00301201"/>
    <w:rsid w:val="00303756"/>
    <w:rsid w:val="00303D49"/>
    <w:rsid w:val="00305DDE"/>
    <w:rsid w:val="00306810"/>
    <w:rsid w:val="003162A7"/>
    <w:rsid w:val="0032133E"/>
    <w:rsid w:val="0032312F"/>
    <w:rsid w:val="003235F5"/>
    <w:rsid w:val="00324252"/>
    <w:rsid w:val="00330178"/>
    <w:rsid w:val="0033144D"/>
    <w:rsid w:val="00333366"/>
    <w:rsid w:val="0033387B"/>
    <w:rsid w:val="003418C0"/>
    <w:rsid w:val="00342768"/>
    <w:rsid w:val="003441CB"/>
    <w:rsid w:val="0034501A"/>
    <w:rsid w:val="00347E48"/>
    <w:rsid w:val="0035222A"/>
    <w:rsid w:val="00352EBB"/>
    <w:rsid w:val="0035504D"/>
    <w:rsid w:val="003551D3"/>
    <w:rsid w:val="003554B1"/>
    <w:rsid w:val="00356010"/>
    <w:rsid w:val="0036784D"/>
    <w:rsid w:val="003722A6"/>
    <w:rsid w:val="0037548E"/>
    <w:rsid w:val="00377089"/>
    <w:rsid w:val="00377A0E"/>
    <w:rsid w:val="003810F6"/>
    <w:rsid w:val="0038186E"/>
    <w:rsid w:val="00381A2A"/>
    <w:rsid w:val="00383E97"/>
    <w:rsid w:val="00386A14"/>
    <w:rsid w:val="00387F70"/>
    <w:rsid w:val="00391C36"/>
    <w:rsid w:val="00394F02"/>
    <w:rsid w:val="003A0EC1"/>
    <w:rsid w:val="003A24FC"/>
    <w:rsid w:val="003A5670"/>
    <w:rsid w:val="003B06EA"/>
    <w:rsid w:val="003B2E8C"/>
    <w:rsid w:val="003B720A"/>
    <w:rsid w:val="003C0CC0"/>
    <w:rsid w:val="003C3480"/>
    <w:rsid w:val="003C4986"/>
    <w:rsid w:val="003C5614"/>
    <w:rsid w:val="003C640A"/>
    <w:rsid w:val="003D4B53"/>
    <w:rsid w:val="003F4E58"/>
    <w:rsid w:val="003F4EF6"/>
    <w:rsid w:val="003F5B0F"/>
    <w:rsid w:val="00400A0A"/>
    <w:rsid w:val="0040377D"/>
    <w:rsid w:val="0040409B"/>
    <w:rsid w:val="004045C7"/>
    <w:rsid w:val="00404BDB"/>
    <w:rsid w:val="004079FB"/>
    <w:rsid w:val="00411100"/>
    <w:rsid w:val="004135D5"/>
    <w:rsid w:val="00414567"/>
    <w:rsid w:val="00414F52"/>
    <w:rsid w:val="00417265"/>
    <w:rsid w:val="00420C60"/>
    <w:rsid w:val="00421A2C"/>
    <w:rsid w:val="004275EF"/>
    <w:rsid w:val="00432267"/>
    <w:rsid w:val="00432635"/>
    <w:rsid w:val="00433235"/>
    <w:rsid w:val="004335A0"/>
    <w:rsid w:val="004446E0"/>
    <w:rsid w:val="00447B6A"/>
    <w:rsid w:val="00447D38"/>
    <w:rsid w:val="00450E4E"/>
    <w:rsid w:val="00452D32"/>
    <w:rsid w:val="004535C6"/>
    <w:rsid w:val="004560C5"/>
    <w:rsid w:val="00457C64"/>
    <w:rsid w:val="00460F2B"/>
    <w:rsid w:val="00462B5A"/>
    <w:rsid w:val="004637DF"/>
    <w:rsid w:val="00470600"/>
    <w:rsid w:val="00471538"/>
    <w:rsid w:val="00471CE1"/>
    <w:rsid w:val="00473A0C"/>
    <w:rsid w:val="004752E8"/>
    <w:rsid w:val="00490304"/>
    <w:rsid w:val="0049357C"/>
    <w:rsid w:val="004938A1"/>
    <w:rsid w:val="0049626F"/>
    <w:rsid w:val="00497958"/>
    <w:rsid w:val="004A031A"/>
    <w:rsid w:val="004A1B71"/>
    <w:rsid w:val="004A35F8"/>
    <w:rsid w:val="004A5705"/>
    <w:rsid w:val="004A6981"/>
    <w:rsid w:val="004A72BB"/>
    <w:rsid w:val="004B01C3"/>
    <w:rsid w:val="004B1D31"/>
    <w:rsid w:val="004C0DB9"/>
    <w:rsid w:val="004C1321"/>
    <w:rsid w:val="004C24BC"/>
    <w:rsid w:val="004C5848"/>
    <w:rsid w:val="004C7097"/>
    <w:rsid w:val="004C7A4C"/>
    <w:rsid w:val="004D084E"/>
    <w:rsid w:val="004D0872"/>
    <w:rsid w:val="004D0992"/>
    <w:rsid w:val="004D13F0"/>
    <w:rsid w:val="004D17D2"/>
    <w:rsid w:val="004D218A"/>
    <w:rsid w:val="004D48EB"/>
    <w:rsid w:val="004D6BCA"/>
    <w:rsid w:val="004D7AAE"/>
    <w:rsid w:val="004D7E3D"/>
    <w:rsid w:val="004E0B7C"/>
    <w:rsid w:val="004E0DA5"/>
    <w:rsid w:val="004E1196"/>
    <w:rsid w:val="004E38DE"/>
    <w:rsid w:val="004E4B49"/>
    <w:rsid w:val="004E7024"/>
    <w:rsid w:val="004E7FF1"/>
    <w:rsid w:val="004F1681"/>
    <w:rsid w:val="004F744C"/>
    <w:rsid w:val="005007E0"/>
    <w:rsid w:val="005009BE"/>
    <w:rsid w:val="00502832"/>
    <w:rsid w:val="00505A56"/>
    <w:rsid w:val="00506B9B"/>
    <w:rsid w:val="00510973"/>
    <w:rsid w:val="005111FA"/>
    <w:rsid w:val="00512041"/>
    <w:rsid w:val="00517797"/>
    <w:rsid w:val="005208E8"/>
    <w:rsid w:val="00521FFE"/>
    <w:rsid w:val="00522054"/>
    <w:rsid w:val="005227C3"/>
    <w:rsid w:val="00524EB9"/>
    <w:rsid w:val="00526174"/>
    <w:rsid w:val="00526AEB"/>
    <w:rsid w:val="0053016D"/>
    <w:rsid w:val="005309D6"/>
    <w:rsid w:val="00533C99"/>
    <w:rsid w:val="005351F2"/>
    <w:rsid w:val="0053558E"/>
    <w:rsid w:val="00537C19"/>
    <w:rsid w:val="00541B7C"/>
    <w:rsid w:val="005422A8"/>
    <w:rsid w:val="00542CF1"/>
    <w:rsid w:val="005437C6"/>
    <w:rsid w:val="005438B8"/>
    <w:rsid w:val="00543AE5"/>
    <w:rsid w:val="00545112"/>
    <w:rsid w:val="005527FA"/>
    <w:rsid w:val="00552EA7"/>
    <w:rsid w:val="00554BCB"/>
    <w:rsid w:val="00556A96"/>
    <w:rsid w:val="00556BE1"/>
    <w:rsid w:val="005602BE"/>
    <w:rsid w:val="0056207B"/>
    <w:rsid w:val="0056279C"/>
    <w:rsid w:val="005630B7"/>
    <w:rsid w:val="00563412"/>
    <w:rsid w:val="00564D52"/>
    <w:rsid w:val="005666D7"/>
    <w:rsid w:val="005668CA"/>
    <w:rsid w:val="00566A65"/>
    <w:rsid w:val="00566E0D"/>
    <w:rsid w:val="005750B6"/>
    <w:rsid w:val="0057511D"/>
    <w:rsid w:val="00575DBC"/>
    <w:rsid w:val="00576601"/>
    <w:rsid w:val="00576E31"/>
    <w:rsid w:val="00577B1E"/>
    <w:rsid w:val="0058731B"/>
    <w:rsid w:val="005878A8"/>
    <w:rsid w:val="00590BE5"/>
    <w:rsid w:val="00592A75"/>
    <w:rsid w:val="00596AA5"/>
    <w:rsid w:val="005A0042"/>
    <w:rsid w:val="005B0B96"/>
    <w:rsid w:val="005B18B6"/>
    <w:rsid w:val="005B24B0"/>
    <w:rsid w:val="005B3B1B"/>
    <w:rsid w:val="005B40DC"/>
    <w:rsid w:val="005B506A"/>
    <w:rsid w:val="005B5E57"/>
    <w:rsid w:val="005C0F0D"/>
    <w:rsid w:val="005C4BC9"/>
    <w:rsid w:val="005C6C2C"/>
    <w:rsid w:val="005D2943"/>
    <w:rsid w:val="005D35C8"/>
    <w:rsid w:val="005D6B40"/>
    <w:rsid w:val="005D76DC"/>
    <w:rsid w:val="005D7F74"/>
    <w:rsid w:val="005E36B4"/>
    <w:rsid w:val="005E4D22"/>
    <w:rsid w:val="005E5F31"/>
    <w:rsid w:val="005F0285"/>
    <w:rsid w:val="005F0FB7"/>
    <w:rsid w:val="005F280C"/>
    <w:rsid w:val="005F2B57"/>
    <w:rsid w:val="005F6F82"/>
    <w:rsid w:val="00600A4B"/>
    <w:rsid w:val="00601BBC"/>
    <w:rsid w:val="00602A3C"/>
    <w:rsid w:val="00603D3C"/>
    <w:rsid w:val="00604172"/>
    <w:rsid w:val="006042A8"/>
    <w:rsid w:val="00604D21"/>
    <w:rsid w:val="0060548B"/>
    <w:rsid w:val="00605B7E"/>
    <w:rsid w:val="0060626C"/>
    <w:rsid w:val="00607558"/>
    <w:rsid w:val="00624FC6"/>
    <w:rsid w:val="006260C5"/>
    <w:rsid w:val="006268E1"/>
    <w:rsid w:val="006279B9"/>
    <w:rsid w:val="00633E76"/>
    <w:rsid w:val="00634747"/>
    <w:rsid w:val="006433F8"/>
    <w:rsid w:val="0064681A"/>
    <w:rsid w:val="006472DE"/>
    <w:rsid w:val="00647C3A"/>
    <w:rsid w:val="00653133"/>
    <w:rsid w:val="00656A1C"/>
    <w:rsid w:val="00657E3C"/>
    <w:rsid w:val="006656B1"/>
    <w:rsid w:val="00667C98"/>
    <w:rsid w:val="006703A2"/>
    <w:rsid w:val="006747BA"/>
    <w:rsid w:val="006767DA"/>
    <w:rsid w:val="00676870"/>
    <w:rsid w:val="00677756"/>
    <w:rsid w:val="00681747"/>
    <w:rsid w:val="00681A46"/>
    <w:rsid w:val="00682409"/>
    <w:rsid w:val="00684970"/>
    <w:rsid w:val="006851D4"/>
    <w:rsid w:val="00691648"/>
    <w:rsid w:val="006962ED"/>
    <w:rsid w:val="0069644F"/>
    <w:rsid w:val="00696ED4"/>
    <w:rsid w:val="006A176F"/>
    <w:rsid w:val="006A2766"/>
    <w:rsid w:val="006A3551"/>
    <w:rsid w:val="006A4C8C"/>
    <w:rsid w:val="006A5C64"/>
    <w:rsid w:val="006A79DF"/>
    <w:rsid w:val="006A7AB7"/>
    <w:rsid w:val="006B133B"/>
    <w:rsid w:val="006B3683"/>
    <w:rsid w:val="006B41A0"/>
    <w:rsid w:val="006B51BB"/>
    <w:rsid w:val="006B6064"/>
    <w:rsid w:val="006B6F34"/>
    <w:rsid w:val="006B6FB0"/>
    <w:rsid w:val="006B79DB"/>
    <w:rsid w:val="006C06FF"/>
    <w:rsid w:val="006C2970"/>
    <w:rsid w:val="006C38DA"/>
    <w:rsid w:val="006C5292"/>
    <w:rsid w:val="006D14CB"/>
    <w:rsid w:val="006D1AD4"/>
    <w:rsid w:val="006D6878"/>
    <w:rsid w:val="006E079E"/>
    <w:rsid w:val="006E36FB"/>
    <w:rsid w:val="006E6A7F"/>
    <w:rsid w:val="006E6A91"/>
    <w:rsid w:val="006F2955"/>
    <w:rsid w:val="006F51AA"/>
    <w:rsid w:val="006F704A"/>
    <w:rsid w:val="006F7164"/>
    <w:rsid w:val="0070254D"/>
    <w:rsid w:val="00705838"/>
    <w:rsid w:val="00706DEE"/>
    <w:rsid w:val="00710353"/>
    <w:rsid w:val="00712055"/>
    <w:rsid w:val="007121A4"/>
    <w:rsid w:val="0071342C"/>
    <w:rsid w:val="00713D5A"/>
    <w:rsid w:val="00713F1E"/>
    <w:rsid w:val="00714C6D"/>
    <w:rsid w:val="00724E58"/>
    <w:rsid w:val="00725313"/>
    <w:rsid w:val="00725498"/>
    <w:rsid w:val="007361B3"/>
    <w:rsid w:val="00736426"/>
    <w:rsid w:val="00741305"/>
    <w:rsid w:val="00741EBE"/>
    <w:rsid w:val="007421D9"/>
    <w:rsid w:val="00742CE6"/>
    <w:rsid w:val="00745BB9"/>
    <w:rsid w:val="007460D9"/>
    <w:rsid w:val="007467A9"/>
    <w:rsid w:val="00746BA2"/>
    <w:rsid w:val="00746F6B"/>
    <w:rsid w:val="00747019"/>
    <w:rsid w:val="007517FF"/>
    <w:rsid w:val="00755F5E"/>
    <w:rsid w:val="00757291"/>
    <w:rsid w:val="00762B31"/>
    <w:rsid w:val="00764DA6"/>
    <w:rsid w:val="007653A6"/>
    <w:rsid w:val="00765D27"/>
    <w:rsid w:val="0076769F"/>
    <w:rsid w:val="007678C9"/>
    <w:rsid w:val="00770C41"/>
    <w:rsid w:val="00772838"/>
    <w:rsid w:val="00774732"/>
    <w:rsid w:val="00775A43"/>
    <w:rsid w:val="00775D52"/>
    <w:rsid w:val="00780EDE"/>
    <w:rsid w:val="0078140A"/>
    <w:rsid w:val="00785619"/>
    <w:rsid w:val="00785BBF"/>
    <w:rsid w:val="00786AAD"/>
    <w:rsid w:val="00792CB5"/>
    <w:rsid w:val="00795AB2"/>
    <w:rsid w:val="007A07CA"/>
    <w:rsid w:val="007A4C08"/>
    <w:rsid w:val="007A712D"/>
    <w:rsid w:val="007A7836"/>
    <w:rsid w:val="007B20C0"/>
    <w:rsid w:val="007B2DF5"/>
    <w:rsid w:val="007B789A"/>
    <w:rsid w:val="007B7A64"/>
    <w:rsid w:val="007C0FA4"/>
    <w:rsid w:val="007C184F"/>
    <w:rsid w:val="007C22E5"/>
    <w:rsid w:val="007C6285"/>
    <w:rsid w:val="007C7536"/>
    <w:rsid w:val="007D0A86"/>
    <w:rsid w:val="007D2911"/>
    <w:rsid w:val="007D3248"/>
    <w:rsid w:val="007D4548"/>
    <w:rsid w:val="007D68EC"/>
    <w:rsid w:val="007E0152"/>
    <w:rsid w:val="007E04FC"/>
    <w:rsid w:val="007E0ADB"/>
    <w:rsid w:val="007E2B62"/>
    <w:rsid w:val="007E3E55"/>
    <w:rsid w:val="007E64A2"/>
    <w:rsid w:val="007E6A19"/>
    <w:rsid w:val="007E7C99"/>
    <w:rsid w:val="007F2DDC"/>
    <w:rsid w:val="007F489A"/>
    <w:rsid w:val="007F6E15"/>
    <w:rsid w:val="007F78CE"/>
    <w:rsid w:val="00800B77"/>
    <w:rsid w:val="00801BFC"/>
    <w:rsid w:val="00801CD1"/>
    <w:rsid w:val="00804743"/>
    <w:rsid w:val="0080597A"/>
    <w:rsid w:val="00805AA3"/>
    <w:rsid w:val="00811567"/>
    <w:rsid w:val="00811823"/>
    <w:rsid w:val="00812299"/>
    <w:rsid w:val="008123E8"/>
    <w:rsid w:val="00815958"/>
    <w:rsid w:val="00817038"/>
    <w:rsid w:val="008220C8"/>
    <w:rsid w:val="00822BF3"/>
    <w:rsid w:val="00822EF0"/>
    <w:rsid w:val="00825D29"/>
    <w:rsid w:val="00827515"/>
    <w:rsid w:val="00827CE4"/>
    <w:rsid w:val="0083323B"/>
    <w:rsid w:val="00833876"/>
    <w:rsid w:val="00834581"/>
    <w:rsid w:val="00834B7C"/>
    <w:rsid w:val="0083526A"/>
    <w:rsid w:val="00840D06"/>
    <w:rsid w:val="008427D2"/>
    <w:rsid w:val="00847116"/>
    <w:rsid w:val="008511FF"/>
    <w:rsid w:val="00851446"/>
    <w:rsid w:val="008518C4"/>
    <w:rsid w:val="00851A25"/>
    <w:rsid w:val="00851C9E"/>
    <w:rsid w:val="0085212E"/>
    <w:rsid w:val="00852683"/>
    <w:rsid w:val="00852FA7"/>
    <w:rsid w:val="00853F14"/>
    <w:rsid w:val="008543D3"/>
    <w:rsid w:val="00854454"/>
    <w:rsid w:val="00854E90"/>
    <w:rsid w:val="00857290"/>
    <w:rsid w:val="008576E0"/>
    <w:rsid w:val="00861071"/>
    <w:rsid w:val="008627DA"/>
    <w:rsid w:val="00863BAB"/>
    <w:rsid w:val="00864B3D"/>
    <w:rsid w:val="00866648"/>
    <w:rsid w:val="00870B86"/>
    <w:rsid w:val="0087419F"/>
    <w:rsid w:val="008753AF"/>
    <w:rsid w:val="00876F23"/>
    <w:rsid w:val="00876F55"/>
    <w:rsid w:val="0087715A"/>
    <w:rsid w:val="00880A7F"/>
    <w:rsid w:val="00882E96"/>
    <w:rsid w:val="0088350E"/>
    <w:rsid w:val="0088428C"/>
    <w:rsid w:val="00884412"/>
    <w:rsid w:val="00887A9C"/>
    <w:rsid w:val="0089323C"/>
    <w:rsid w:val="008932C2"/>
    <w:rsid w:val="00897E38"/>
    <w:rsid w:val="008A21B6"/>
    <w:rsid w:val="008A2DE9"/>
    <w:rsid w:val="008A353D"/>
    <w:rsid w:val="008A4520"/>
    <w:rsid w:val="008A511F"/>
    <w:rsid w:val="008A57CB"/>
    <w:rsid w:val="008B2D83"/>
    <w:rsid w:val="008B2FDE"/>
    <w:rsid w:val="008B7832"/>
    <w:rsid w:val="008C0DD3"/>
    <w:rsid w:val="008C2093"/>
    <w:rsid w:val="008C4C85"/>
    <w:rsid w:val="008C6C23"/>
    <w:rsid w:val="008C6DC0"/>
    <w:rsid w:val="008C6DD4"/>
    <w:rsid w:val="008C6F7C"/>
    <w:rsid w:val="008D06A8"/>
    <w:rsid w:val="008D38D1"/>
    <w:rsid w:val="008D4CD0"/>
    <w:rsid w:val="008D54CB"/>
    <w:rsid w:val="008D6171"/>
    <w:rsid w:val="008D7915"/>
    <w:rsid w:val="008E3E21"/>
    <w:rsid w:val="008E794E"/>
    <w:rsid w:val="008F080B"/>
    <w:rsid w:val="008F1ECA"/>
    <w:rsid w:val="008F2514"/>
    <w:rsid w:val="008F25D7"/>
    <w:rsid w:val="008F5E93"/>
    <w:rsid w:val="008F62B5"/>
    <w:rsid w:val="00900A37"/>
    <w:rsid w:val="00901542"/>
    <w:rsid w:val="00901C2D"/>
    <w:rsid w:val="009025EB"/>
    <w:rsid w:val="00903D01"/>
    <w:rsid w:val="00905D49"/>
    <w:rsid w:val="009063B3"/>
    <w:rsid w:val="00906B72"/>
    <w:rsid w:val="009116CE"/>
    <w:rsid w:val="00917CFD"/>
    <w:rsid w:val="009207DB"/>
    <w:rsid w:val="00922B64"/>
    <w:rsid w:val="0092745D"/>
    <w:rsid w:val="00931360"/>
    <w:rsid w:val="00931B20"/>
    <w:rsid w:val="00933D1A"/>
    <w:rsid w:val="00935259"/>
    <w:rsid w:val="00937647"/>
    <w:rsid w:val="00941238"/>
    <w:rsid w:val="00941FB5"/>
    <w:rsid w:val="00950041"/>
    <w:rsid w:val="009528FE"/>
    <w:rsid w:val="009536A1"/>
    <w:rsid w:val="009536E5"/>
    <w:rsid w:val="00953EF5"/>
    <w:rsid w:val="00954BB7"/>
    <w:rsid w:val="00955281"/>
    <w:rsid w:val="009562C7"/>
    <w:rsid w:val="009565B8"/>
    <w:rsid w:val="00957006"/>
    <w:rsid w:val="00957859"/>
    <w:rsid w:val="0096284A"/>
    <w:rsid w:val="00963C0F"/>
    <w:rsid w:val="00963D0A"/>
    <w:rsid w:val="00964434"/>
    <w:rsid w:val="0096703A"/>
    <w:rsid w:val="009677B7"/>
    <w:rsid w:val="009727E2"/>
    <w:rsid w:val="009731AE"/>
    <w:rsid w:val="009753F1"/>
    <w:rsid w:val="00976506"/>
    <w:rsid w:val="00977AA9"/>
    <w:rsid w:val="00980866"/>
    <w:rsid w:val="009835F7"/>
    <w:rsid w:val="00985B0C"/>
    <w:rsid w:val="00986533"/>
    <w:rsid w:val="00986B62"/>
    <w:rsid w:val="00993A60"/>
    <w:rsid w:val="009967F1"/>
    <w:rsid w:val="00997F60"/>
    <w:rsid w:val="009A3551"/>
    <w:rsid w:val="009A3ED4"/>
    <w:rsid w:val="009A659A"/>
    <w:rsid w:val="009A6B8B"/>
    <w:rsid w:val="009A7007"/>
    <w:rsid w:val="009A7110"/>
    <w:rsid w:val="009B3704"/>
    <w:rsid w:val="009B46F4"/>
    <w:rsid w:val="009B4897"/>
    <w:rsid w:val="009C2140"/>
    <w:rsid w:val="009C2828"/>
    <w:rsid w:val="009C4F8A"/>
    <w:rsid w:val="009C69A5"/>
    <w:rsid w:val="009C6BFA"/>
    <w:rsid w:val="009C7961"/>
    <w:rsid w:val="009C7E1B"/>
    <w:rsid w:val="009D2F09"/>
    <w:rsid w:val="009D528C"/>
    <w:rsid w:val="009D58AF"/>
    <w:rsid w:val="009D6242"/>
    <w:rsid w:val="009D67C6"/>
    <w:rsid w:val="009D70A3"/>
    <w:rsid w:val="009E271B"/>
    <w:rsid w:val="009E36C0"/>
    <w:rsid w:val="009E5741"/>
    <w:rsid w:val="009F55C8"/>
    <w:rsid w:val="009F5BCC"/>
    <w:rsid w:val="009F5E54"/>
    <w:rsid w:val="009F7354"/>
    <w:rsid w:val="009F792F"/>
    <w:rsid w:val="00A015D5"/>
    <w:rsid w:val="00A025F5"/>
    <w:rsid w:val="00A0316B"/>
    <w:rsid w:val="00A03F6B"/>
    <w:rsid w:val="00A04891"/>
    <w:rsid w:val="00A048B2"/>
    <w:rsid w:val="00A07D56"/>
    <w:rsid w:val="00A1245E"/>
    <w:rsid w:val="00A167F9"/>
    <w:rsid w:val="00A215F9"/>
    <w:rsid w:val="00A2278F"/>
    <w:rsid w:val="00A2575B"/>
    <w:rsid w:val="00A26A7B"/>
    <w:rsid w:val="00A26CC3"/>
    <w:rsid w:val="00A31834"/>
    <w:rsid w:val="00A32B2E"/>
    <w:rsid w:val="00A47E96"/>
    <w:rsid w:val="00A50FFF"/>
    <w:rsid w:val="00A527CF"/>
    <w:rsid w:val="00A536B7"/>
    <w:rsid w:val="00A5428E"/>
    <w:rsid w:val="00A56F44"/>
    <w:rsid w:val="00A574DF"/>
    <w:rsid w:val="00A62B67"/>
    <w:rsid w:val="00A66614"/>
    <w:rsid w:val="00A674FC"/>
    <w:rsid w:val="00A70FC2"/>
    <w:rsid w:val="00A71631"/>
    <w:rsid w:val="00A72C21"/>
    <w:rsid w:val="00A74B11"/>
    <w:rsid w:val="00A814DB"/>
    <w:rsid w:val="00A84869"/>
    <w:rsid w:val="00A84EED"/>
    <w:rsid w:val="00A860E0"/>
    <w:rsid w:val="00A86717"/>
    <w:rsid w:val="00A878A9"/>
    <w:rsid w:val="00A91ACE"/>
    <w:rsid w:val="00A94E28"/>
    <w:rsid w:val="00AA1B00"/>
    <w:rsid w:val="00AA2419"/>
    <w:rsid w:val="00AA351C"/>
    <w:rsid w:val="00AA490C"/>
    <w:rsid w:val="00AA4BF3"/>
    <w:rsid w:val="00AA4DBD"/>
    <w:rsid w:val="00AA6912"/>
    <w:rsid w:val="00AB1A59"/>
    <w:rsid w:val="00AB2B74"/>
    <w:rsid w:val="00AB43B2"/>
    <w:rsid w:val="00AB48AF"/>
    <w:rsid w:val="00AC149F"/>
    <w:rsid w:val="00AC1B8C"/>
    <w:rsid w:val="00AC1E03"/>
    <w:rsid w:val="00AC2137"/>
    <w:rsid w:val="00AC4997"/>
    <w:rsid w:val="00AD0E40"/>
    <w:rsid w:val="00AD18A7"/>
    <w:rsid w:val="00AD44CB"/>
    <w:rsid w:val="00AD4900"/>
    <w:rsid w:val="00AD6B6C"/>
    <w:rsid w:val="00AD721F"/>
    <w:rsid w:val="00AE2449"/>
    <w:rsid w:val="00AE6523"/>
    <w:rsid w:val="00AF4A5D"/>
    <w:rsid w:val="00B000EF"/>
    <w:rsid w:val="00B00B51"/>
    <w:rsid w:val="00B0291A"/>
    <w:rsid w:val="00B04606"/>
    <w:rsid w:val="00B059A4"/>
    <w:rsid w:val="00B0664C"/>
    <w:rsid w:val="00B07E54"/>
    <w:rsid w:val="00B10175"/>
    <w:rsid w:val="00B103C0"/>
    <w:rsid w:val="00B10F13"/>
    <w:rsid w:val="00B1411B"/>
    <w:rsid w:val="00B146AA"/>
    <w:rsid w:val="00B1724B"/>
    <w:rsid w:val="00B1779A"/>
    <w:rsid w:val="00B210D1"/>
    <w:rsid w:val="00B25319"/>
    <w:rsid w:val="00B25BDD"/>
    <w:rsid w:val="00B26394"/>
    <w:rsid w:val="00B327ED"/>
    <w:rsid w:val="00B337EF"/>
    <w:rsid w:val="00B33D76"/>
    <w:rsid w:val="00B415D1"/>
    <w:rsid w:val="00B424F0"/>
    <w:rsid w:val="00B47DF8"/>
    <w:rsid w:val="00B52E1B"/>
    <w:rsid w:val="00B53FB0"/>
    <w:rsid w:val="00B55028"/>
    <w:rsid w:val="00B56668"/>
    <w:rsid w:val="00B71434"/>
    <w:rsid w:val="00B71671"/>
    <w:rsid w:val="00B719C0"/>
    <w:rsid w:val="00B71DE9"/>
    <w:rsid w:val="00B74D8A"/>
    <w:rsid w:val="00B80148"/>
    <w:rsid w:val="00B82242"/>
    <w:rsid w:val="00B86F1F"/>
    <w:rsid w:val="00B915AD"/>
    <w:rsid w:val="00B9258C"/>
    <w:rsid w:val="00B93173"/>
    <w:rsid w:val="00B935B9"/>
    <w:rsid w:val="00B951E3"/>
    <w:rsid w:val="00B96019"/>
    <w:rsid w:val="00B976F1"/>
    <w:rsid w:val="00BA00EC"/>
    <w:rsid w:val="00BA1261"/>
    <w:rsid w:val="00BA1EEE"/>
    <w:rsid w:val="00BA6500"/>
    <w:rsid w:val="00BA76D9"/>
    <w:rsid w:val="00BB2311"/>
    <w:rsid w:val="00BB4FC9"/>
    <w:rsid w:val="00BB684E"/>
    <w:rsid w:val="00BB7694"/>
    <w:rsid w:val="00BB7EDB"/>
    <w:rsid w:val="00BC1A10"/>
    <w:rsid w:val="00BC390D"/>
    <w:rsid w:val="00BC6690"/>
    <w:rsid w:val="00BC71C9"/>
    <w:rsid w:val="00BD06A1"/>
    <w:rsid w:val="00BD2B26"/>
    <w:rsid w:val="00BD2D51"/>
    <w:rsid w:val="00BD3F6F"/>
    <w:rsid w:val="00BD441C"/>
    <w:rsid w:val="00BE1139"/>
    <w:rsid w:val="00BE2358"/>
    <w:rsid w:val="00BE51B6"/>
    <w:rsid w:val="00BE5973"/>
    <w:rsid w:val="00BE59C0"/>
    <w:rsid w:val="00BF084B"/>
    <w:rsid w:val="00BF0ACF"/>
    <w:rsid w:val="00BF3B92"/>
    <w:rsid w:val="00C0037A"/>
    <w:rsid w:val="00C00A44"/>
    <w:rsid w:val="00C02346"/>
    <w:rsid w:val="00C02B9D"/>
    <w:rsid w:val="00C03A14"/>
    <w:rsid w:val="00C03E87"/>
    <w:rsid w:val="00C0485D"/>
    <w:rsid w:val="00C0564D"/>
    <w:rsid w:val="00C10B3D"/>
    <w:rsid w:val="00C132E6"/>
    <w:rsid w:val="00C133EE"/>
    <w:rsid w:val="00C15006"/>
    <w:rsid w:val="00C155B1"/>
    <w:rsid w:val="00C2227E"/>
    <w:rsid w:val="00C22F92"/>
    <w:rsid w:val="00C26081"/>
    <w:rsid w:val="00C2683F"/>
    <w:rsid w:val="00C26F5D"/>
    <w:rsid w:val="00C271AA"/>
    <w:rsid w:val="00C3204F"/>
    <w:rsid w:val="00C33D60"/>
    <w:rsid w:val="00C34311"/>
    <w:rsid w:val="00C3488F"/>
    <w:rsid w:val="00C36E3D"/>
    <w:rsid w:val="00C43B74"/>
    <w:rsid w:val="00C46EDD"/>
    <w:rsid w:val="00C475BD"/>
    <w:rsid w:val="00C5174F"/>
    <w:rsid w:val="00C51881"/>
    <w:rsid w:val="00C51B31"/>
    <w:rsid w:val="00C52067"/>
    <w:rsid w:val="00C533BB"/>
    <w:rsid w:val="00C539ED"/>
    <w:rsid w:val="00C5429A"/>
    <w:rsid w:val="00C618F4"/>
    <w:rsid w:val="00C63701"/>
    <w:rsid w:val="00C677C9"/>
    <w:rsid w:val="00C70F95"/>
    <w:rsid w:val="00C745B9"/>
    <w:rsid w:val="00C75A73"/>
    <w:rsid w:val="00C75D13"/>
    <w:rsid w:val="00C80219"/>
    <w:rsid w:val="00C82012"/>
    <w:rsid w:val="00C8622D"/>
    <w:rsid w:val="00C876B3"/>
    <w:rsid w:val="00C9118A"/>
    <w:rsid w:val="00C91EA7"/>
    <w:rsid w:val="00C93002"/>
    <w:rsid w:val="00C93A1C"/>
    <w:rsid w:val="00C94D3D"/>
    <w:rsid w:val="00C94FE0"/>
    <w:rsid w:val="00C95099"/>
    <w:rsid w:val="00CA111E"/>
    <w:rsid w:val="00CA53EF"/>
    <w:rsid w:val="00CB0BC8"/>
    <w:rsid w:val="00CB4259"/>
    <w:rsid w:val="00CB54DB"/>
    <w:rsid w:val="00CB57CD"/>
    <w:rsid w:val="00CB5BBF"/>
    <w:rsid w:val="00CB7587"/>
    <w:rsid w:val="00CC05CC"/>
    <w:rsid w:val="00CC756D"/>
    <w:rsid w:val="00CD0026"/>
    <w:rsid w:val="00CD6D9F"/>
    <w:rsid w:val="00CD71AB"/>
    <w:rsid w:val="00CE04F7"/>
    <w:rsid w:val="00CE26A2"/>
    <w:rsid w:val="00CE3239"/>
    <w:rsid w:val="00CE3FF0"/>
    <w:rsid w:val="00CE7641"/>
    <w:rsid w:val="00CF433E"/>
    <w:rsid w:val="00CF4EAC"/>
    <w:rsid w:val="00CF745A"/>
    <w:rsid w:val="00D0106D"/>
    <w:rsid w:val="00D01880"/>
    <w:rsid w:val="00D02E71"/>
    <w:rsid w:val="00D04E57"/>
    <w:rsid w:val="00D129E6"/>
    <w:rsid w:val="00D12EED"/>
    <w:rsid w:val="00D1400E"/>
    <w:rsid w:val="00D160AE"/>
    <w:rsid w:val="00D160B5"/>
    <w:rsid w:val="00D1701B"/>
    <w:rsid w:val="00D2031F"/>
    <w:rsid w:val="00D20AD6"/>
    <w:rsid w:val="00D27B5F"/>
    <w:rsid w:val="00D325BF"/>
    <w:rsid w:val="00D355E7"/>
    <w:rsid w:val="00D36F13"/>
    <w:rsid w:val="00D377C2"/>
    <w:rsid w:val="00D37FAD"/>
    <w:rsid w:val="00D400E1"/>
    <w:rsid w:val="00D40613"/>
    <w:rsid w:val="00D41FC0"/>
    <w:rsid w:val="00D42FBA"/>
    <w:rsid w:val="00D44161"/>
    <w:rsid w:val="00D44744"/>
    <w:rsid w:val="00D501D2"/>
    <w:rsid w:val="00D5127B"/>
    <w:rsid w:val="00D51C7C"/>
    <w:rsid w:val="00D537CA"/>
    <w:rsid w:val="00D538B4"/>
    <w:rsid w:val="00D546BA"/>
    <w:rsid w:val="00D56861"/>
    <w:rsid w:val="00D56EC7"/>
    <w:rsid w:val="00D601AD"/>
    <w:rsid w:val="00D614A4"/>
    <w:rsid w:val="00D63CF8"/>
    <w:rsid w:val="00D64A70"/>
    <w:rsid w:val="00D64C86"/>
    <w:rsid w:val="00D66105"/>
    <w:rsid w:val="00D66AA1"/>
    <w:rsid w:val="00D66E9D"/>
    <w:rsid w:val="00D7024F"/>
    <w:rsid w:val="00D70C42"/>
    <w:rsid w:val="00D71B4A"/>
    <w:rsid w:val="00D734BC"/>
    <w:rsid w:val="00D73AA8"/>
    <w:rsid w:val="00D76159"/>
    <w:rsid w:val="00D8017D"/>
    <w:rsid w:val="00D807B7"/>
    <w:rsid w:val="00D8125E"/>
    <w:rsid w:val="00D814C0"/>
    <w:rsid w:val="00D82926"/>
    <w:rsid w:val="00D8400E"/>
    <w:rsid w:val="00D8457D"/>
    <w:rsid w:val="00D85953"/>
    <w:rsid w:val="00D8678F"/>
    <w:rsid w:val="00D87490"/>
    <w:rsid w:val="00D902E9"/>
    <w:rsid w:val="00D908C8"/>
    <w:rsid w:val="00D9381E"/>
    <w:rsid w:val="00D972D9"/>
    <w:rsid w:val="00DA0E86"/>
    <w:rsid w:val="00DA2546"/>
    <w:rsid w:val="00DA2747"/>
    <w:rsid w:val="00DA426F"/>
    <w:rsid w:val="00DA501C"/>
    <w:rsid w:val="00DA532F"/>
    <w:rsid w:val="00DA5DF4"/>
    <w:rsid w:val="00DB0011"/>
    <w:rsid w:val="00DB4757"/>
    <w:rsid w:val="00DB7E5F"/>
    <w:rsid w:val="00DC2D98"/>
    <w:rsid w:val="00DC43EF"/>
    <w:rsid w:val="00DC49BA"/>
    <w:rsid w:val="00DC5453"/>
    <w:rsid w:val="00DD23BF"/>
    <w:rsid w:val="00DD31C0"/>
    <w:rsid w:val="00DD6D66"/>
    <w:rsid w:val="00DD7B09"/>
    <w:rsid w:val="00DE3057"/>
    <w:rsid w:val="00DE4CFC"/>
    <w:rsid w:val="00DE4E2C"/>
    <w:rsid w:val="00DE7D5A"/>
    <w:rsid w:val="00DF0617"/>
    <w:rsid w:val="00DF1281"/>
    <w:rsid w:val="00DF16C0"/>
    <w:rsid w:val="00DF1A2C"/>
    <w:rsid w:val="00DF2855"/>
    <w:rsid w:val="00DF2DB9"/>
    <w:rsid w:val="00DF2EB2"/>
    <w:rsid w:val="00DF392C"/>
    <w:rsid w:val="00DF51D7"/>
    <w:rsid w:val="00DF70A9"/>
    <w:rsid w:val="00E001DE"/>
    <w:rsid w:val="00E0126C"/>
    <w:rsid w:val="00E03298"/>
    <w:rsid w:val="00E052A4"/>
    <w:rsid w:val="00E06587"/>
    <w:rsid w:val="00E06DEF"/>
    <w:rsid w:val="00E07093"/>
    <w:rsid w:val="00E07327"/>
    <w:rsid w:val="00E07B52"/>
    <w:rsid w:val="00E12F15"/>
    <w:rsid w:val="00E15700"/>
    <w:rsid w:val="00E15AE1"/>
    <w:rsid w:val="00E17811"/>
    <w:rsid w:val="00E22666"/>
    <w:rsid w:val="00E232D4"/>
    <w:rsid w:val="00E25EC6"/>
    <w:rsid w:val="00E2713B"/>
    <w:rsid w:val="00E276D7"/>
    <w:rsid w:val="00E34925"/>
    <w:rsid w:val="00E34A4D"/>
    <w:rsid w:val="00E351D3"/>
    <w:rsid w:val="00E35A13"/>
    <w:rsid w:val="00E3676E"/>
    <w:rsid w:val="00E403EA"/>
    <w:rsid w:val="00E41BAA"/>
    <w:rsid w:val="00E42CF5"/>
    <w:rsid w:val="00E42F7C"/>
    <w:rsid w:val="00E4316C"/>
    <w:rsid w:val="00E43E0F"/>
    <w:rsid w:val="00E45469"/>
    <w:rsid w:val="00E5217F"/>
    <w:rsid w:val="00E52843"/>
    <w:rsid w:val="00E52C30"/>
    <w:rsid w:val="00E55282"/>
    <w:rsid w:val="00E61071"/>
    <w:rsid w:val="00E61F62"/>
    <w:rsid w:val="00E626BE"/>
    <w:rsid w:val="00E636E3"/>
    <w:rsid w:val="00E63D4A"/>
    <w:rsid w:val="00E64E82"/>
    <w:rsid w:val="00E661BE"/>
    <w:rsid w:val="00E70751"/>
    <w:rsid w:val="00E71B6E"/>
    <w:rsid w:val="00E75BE6"/>
    <w:rsid w:val="00E8011D"/>
    <w:rsid w:val="00E81FCC"/>
    <w:rsid w:val="00E82306"/>
    <w:rsid w:val="00E82701"/>
    <w:rsid w:val="00E8517E"/>
    <w:rsid w:val="00E85305"/>
    <w:rsid w:val="00E864DB"/>
    <w:rsid w:val="00E90885"/>
    <w:rsid w:val="00E9271A"/>
    <w:rsid w:val="00E9337B"/>
    <w:rsid w:val="00E93652"/>
    <w:rsid w:val="00E945F1"/>
    <w:rsid w:val="00E9501A"/>
    <w:rsid w:val="00EA2314"/>
    <w:rsid w:val="00EA26BD"/>
    <w:rsid w:val="00EA5948"/>
    <w:rsid w:val="00EA6FE5"/>
    <w:rsid w:val="00EB0180"/>
    <w:rsid w:val="00EB068E"/>
    <w:rsid w:val="00EB2146"/>
    <w:rsid w:val="00EB3831"/>
    <w:rsid w:val="00EB3876"/>
    <w:rsid w:val="00EC2C5B"/>
    <w:rsid w:val="00EC6BA9"/>
    <w:rsid w:val="00EC6CB0"/>
    <w:rsid w:val="00ED0CC1"/>
    <w:rsid w:val="00ED0E43"/>
    <w:rsid w:val="00ED0F93"/>
    <w:rsid w:val="00ED15CE"/>
    <w:rsid w:val="00ED24DB"/>
    <w:rsid w:val="00ED428C"/>
    <w:rsid w:val="00ED6147"/>
    <w:rsid w:val="00EE0254"/>
    <w:rsid w:val="00EE061D"/>
    <w:rsid w:val="00EF0241"/>
    <w:rsid w:val="00EF56BD"/>
    <w:rsid w:val="00EF5B8B"/>
    <w:rsid w:val="00EF69BB"/>
    <w:rsid w:val="00EF6D0D"/>
    <w:rsid w:val="00EF7B88"/>
    <w:rsid w:val="00F005C2"/>
    <w:rsid w:val="00F00F21"/>
    <w:rsid w:val="00F01766"/>
    <w:rsid w:val="00F01E18"/>
    <w:rsid w:val="00F02660"/>
    <w:rsid w:val="00F0513C"/>
    <w:rsid w:val="00F06D15"/>
    <w:rsid w:val="00F07570"/>
    <w:rsid w:val="00F101B0"/>
    <w:rsid w:val="00F11AA2"/>
    <w:rsid w:val="00F11C06"/>
    <w:rsid w:val="00F16831"/>
    <w:rsid w:val="00F1747D"/>
    <w:rsid w:val="00F20AB8"/>
    <w:rsid w:val="00F20C62"/>
    <w:rsid w:val="00F217CA"/>
    <w:rsid w:val="00F22A56"/>
    <w:rsid w:val="00F231FB"/>
    <w:rsid w:val="00F2357B"/>
    <w:rsid w:val="00F23C6E"/>
    <w:rsid w:val="00F23C93"/>
    <w:rsid w:val="00F25F6B"/>
    <w:rsid w:val="00F27A21"/>
    <w:rsid w:val="00F300B3"/>
    <w:rsid w:val="00F30D35"/>
    <w:rsid w:val="00F31CD9"/>
    <w:rsid w:val="00F32D70"/>
    <w:rsid w:val="00F37809"/>
    <w:rsid w:val="00F4049C"/>
    <w:rsid w:val="00F41EF8"/>
    <w:rsid w:val="00F4358A"/>
    <w:rsid w:val="00F43E31"/>
    <w:rsid w:val="00F44AC7"/>
    <w:rsid w:val="00F45A28"/>
    <w:rsid w:val="00F46951"/>
    <w:rsid w:val="00F518C9"/>
    <w:rsid w:val="00F52648"/>
    <w:rsid w:val="00F54844"/>
    <w:rsid w:val="00F57FA5"/>
    <w:rsid w:val="00F60919"/>
    <w:rsid w:val="00F6141A"/>
    <w:rsid w:val="00F631FE"/>
    <w:rsid w:val="00F637C5"/>
    <w:rsid w:val="00F64252"/>
    <w:rsid w:val="00F700BC"/>
    <w:rsid w:val="00F71343"/>
    <w:rsid w:val="00F72D98"/>
    <w:rsid w:val="00F7379D"/>
    <w:rsid w:val="00F754EB"/>
    <w:rsid w:val="00F81266"/>
    <w:rsid w:val="00F81F53"/>
    <w:rsid w:val="00F86131"/>
    <w:rsid w:val="00F91634"/>
    <w:rsid w:val="00F955CD"/>
    <w:rsid w:val="00F96AD3"/>
    <w:rsid w:val="00FA0319"/>
    <w:rsid w:val="00FA04FC"/>
    <w:rsid w:val="00FA0557"/>
    <w:rsid w:val="00FA135E"/>
    <w:rsid w:val="00FA1F11"/>
    <w:rsid w:val="00FA3F63"/>
    <w:rsid w:val="00FA57EA"/>
    <w:rsid w:val="00FB2FFF"/>
    <w:rsid w:val="00FB3341"/>
    <w:rsid w:val="00FB60DA"/>
    <w:rsid w:val="00FB6661"/>
    <w:rsid w:val="00FB7EBA"/>
    <w:rsid w:val="00FC15F9"/>
    <w:rsid w:val="00FC30C7"/>
    <w:rsid w:val="00FC4834"/>
    <w:rsid w:val="00FC6B37"/>
    <w:rsid w:val="00FC6B65"/>
    <w:rsid w:val="00FD12DA"/>
    <w:rsid w:val="00FD1C9B"/>
    <w:rsid w:val="00FD24B5"/>
    <w:rsid w:val="00FD3A23"/>
    <w:rsid w:val="00FD3A3D"/>
    <w:rsid w:val="00FD4BD6"/>
    <w:rsid w:val="00FD500A"/>
    <w:rsid w:val="00FD575F"/>
    <w:rsid w:val="00FD7EF6"/>
    <w:rsid w:val="00FD7F3A"/>
    <w:rsid w:val="00FD7FD3"/>
    <w:rsid w:val="00FE06F2"/>
    <w:rsid w:val="00FE476D"/>
    <w:rsid w:val="00FE6C81"/>
    <w:rsid w:val="00FF0BB5"/>
    <w:rsid w:val="00FF1430"/>
    <w:rsid w:val="00FF199F"/>
    <w:rsid w:val="00FF1B26"/>
    <w:rsid w:val="00FF1C7F"/>
    <w:rsid w:val="00FF22E1"/>
    <w:rsid w:val="00FF342B"/>
    <w:rsid w:val="00FF4B16"/>
    <w:rsid w:val="00FF4CD3"/>
    <w:rsid w:val="00FF665F"/>
    <w:rsid w:val="00FF66AE"/>
    <w:rsid w:val="00FF6E26"/>
    <w:rsid w:val="00FF72EA"/>
    <w:rsid w:val="00FF779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9ED"/>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runninghead">
    <w:name w:val="RSC running head"/>
    <w:basedOn w:val="Normal"/>
    <w:qFormat/>
    <w:rsid w:val="004079FB"/>
    <w:pPr>
      <w:spacing w:after="60"/>
      <w:ind w:right="-850"/>
      <w:jc w:val="right"/>
    </w:pPr>
    <w:rPr>
      <w:rFonts w:ascii="Century Gothic" w:hAnsi="Century Gothic" w:cs="Times New Roman (Body CS)"/>
      <w:b/>
      <w:bCs/>
      <w:color w:val="000000" w:themeColor="text1"/>
      <w:sz w:val="18"/>
      <w:szCs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5B0B96"/>
    <w:pPr>
      <w:spacing w:after="120" w:line="480" w:lineRule="auto"/>
      <w:outlineLvl w:val="0"/>
    </w:pPr>
    <w:rPr>
      <w:rFonts w:ascii="Century Gothic" w:hAnsi="Century Gothic" w:cs="Arial"/>
      <w:lang w:eastAsia="zh-CN"/>
    </w:rPr>
  </w:style>
  <w:style w:type="paragraph" w:customStyle="1" w:styleId="RSC2-columntabs">
    <w:name w:val="RSC 2-column tabs"/>
    <w:basedOn w:val="RSCBasictext"/>
    <w:qFormat/>
    <w:rsid w:val="004079FB"/>
    <w:pPr>
      <w:tabs>
        <w:tab w:val="left" w:pos="363"/>
        <w:tab w:val="left" w:pos="4536"/>
      </w:tabs>
    </w:pPr>
  </w:style>
  <w:style w:type="paragraph" w:customStyle="1" w:styleId="RSCbasictextwithwrite-inlines">
    <w:name w:val="RSC basic text with write-in lines"/>
    <w:basedOn w:val="RSCBasictext"/>
    <w:qFormat/>
    <w:rsid w:val="004079FB"/>
    <w:pPr>
      <w:spacing w:after="300"/>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paragraph" w:customStyle="1" w:styleId="RSCEducationHeading2">
    <w:name w:val="RSC Education Heading2"/>
    <w:basedOn w:val="Heading1"/>
    <w:next w:val="Heading2"/>
    <w:qFormat/>
    <w:rsid w:val="004079FB"/>
    <w:pPr>
      <w:keepNext w:val="0"/>
      <w:keepLines w:val="0"/>
      <w:spacing w:after="120" w:line="280" w:lineRule="atLeast"/>
      <w:contextualSpacing w:val="0"/>
      <w:jc w:val="both"/>
    </w:pPr>
    <w:rPr>
      <w:rFonts w:eastAsiaTheme="minorHAnsi" w:cs="Arial"/>
      <w:bCs w:val="0"/>
      <w:color w:val="auto"/>
      <w:sz w:val="24"/>
      <w:szCs w:val="20"/>
      <w:lang w:eastAsia="zh-CN"/>
    </w:rPr>
  </w:style>
  <w:style w:type="paragraph" w:customStyle="1" w:styleId="RSCEducationHeading3">
    <w:name w:val="RSC Education Heading3"/>
    <w:basedOn w:val="Heading2"/>
    <w:next w:val="Heading3"/>
    <w:qFormat/>
    <w:rsid w:val="004079FB"/>
    <w:pPr>
      <w:spacing w:before="200" w:line="280" w:lineRule="atLeast"/>
      <w:jc w:val="both"/>
    </w:pPr>
    <w:rPr>
      <w:rFonts w:ascii="Arial" w:hAnsi="Arial"/>
      <w:b/>
      <w:bCs/>
      <w:color w:val="auto"/>
      <w:sz w:val="22"/>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EQ">
    <w:name w:val="RSC EQ"/>
    <w:basedOn w:val="RSCBasictext"/>
    <w:qFormat/>
    <w:rsid w:val="004079FB"/>
    <w:pPr>
      <w:jc w:val="center"/>
    </w:p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H3">
    <w:name w:val="RSC H3"/>
    <w:basedOn w:val="RSCBasictext"/>
    <w:qFormat/>
    <w:rsid w:val="004079FB"/>
    <w:pPr>
      <w:spacing w:before="300"/>
    </w:pPr>
    <w:rPr>
      <w:b/>
      <w:bCs/>
      <w:color w:val="C8102E"/>
    </w:rPr>
  </w:style>
  <w:style w:type="paragraph" w:customStyle="1" w:styleId="RSCH4">
    <w:name w:val="RSC H4"/>
    <w:basedOn w:val="RSCH2"/>
    <w:qFormat/>
    <w:rsid w:val="004079FB"/>
    <w:pPr>
      <w:spacing w:before="120" w:after="115"/>
    </w:pPr>
    <w:rPr>
      <w:b w:val="0"/>
      <w:bCs w:val="0"/>
      <w:i/>
      <w:iCs/>
      <w:sz w:val="22"/>
      <w:szCs w:val="20"/>
    </w:rPr>
  </w:style>
  <w:style w:type="paragraph" w:customStyle="1" w:styleId="RSCURL">
    <w:name w:val="RSC URL"/>
    <w:basedOn w:val="Normal"/>
    <w:qFormat/>
    <w:rsid w:val="004079FB"/>
    <w:pPr>
      <w:spacing w:after="86" w:line="280" w:lineRule="atLeast"/>
      <w:ind w:right="-850"/>
      <w:outlineLvl w:val="0"/>
    </w:pPr>
    <w:rPr>
      <w:rFonts w:ascii="Century Gothic" w:hAnsi="Century Gothic" w:cs="Arial"/>
      <w:b/>
      <w:bCs/>
      <w:color w:val="C8102E"/>
      <w:sz w:val="18"/>
      <w:szCs w:val="18"/>
      <w:lang w:eastAsia="zh-CN"/>
    </w:rPr>
  </w:style>
  <w:style w:type="paragraph" w:customStyle="1" w:styleId="RSCin-textURL">
    <w:name w:val="RSC in-text URL"/>
    <w:basedOn w:val="RSCURL"/>
    <w:qFormat/>
    <w:rsid w:val="004079FB"/>
    <w:rPr>
      <w:sz w:val="24"/>
      <w:szCs w:val="24"/>
    </w:rPr>
  </w:style>
  <w:style w:type="paragraph" w:customStyle="1" w:styleId="RSCLearningobjectives">
    <w:name w:val="RSC Learning objectives"/>
    <w:basedOn w:val="Normal"/>
    <w:qFormat/>
    <w:rsid w:val="00C10B3D"/>
    <w:pPr>
      <w:numPr>
        <w:numId w:val="2"/>
      </w:numPr>
      <w:spacing w:after="0" w:line="360" w:lineRule="auto"/>
      <w:contextualSpacing/>
      <w:jc w:val="both"/>
      <w:outlineLvl w:val="0"/>
    </w:pPr>
    <w:rPr>
      <w:rFonts w:ascii="Century Gothic" w:hAnsi="Century Gothic" w:cs="Arial"/>
      <w:szCs w:val="20"/>
      <w:lang w:eastAsia="zh-CN"/>
    </w:rPr>
  </w:style>
  <w:style w:type="paragraph" w:customStyle="1" w:styleId="RSCletteredlist">
    <w:name w:val="RSC lettered list"/>
    <w:basedOn w:val="Normal"/>
    <w:qFormat/>
    <w:rsid w:val="00705838"/>
    <w:pPr>
      <w:numPr>
        <w:ilvl w:val="1"/>
        <w:numId w:val="15"/>
      </w:numPr>
      <w:tabs>
        <w:tab w:val="left" w:pos="539"/>
        <w:tab w:val="left" w:pos="1077"/>
        <w:tab w:val="left" w:pos="1435"/>
      </w:tabs>
      <w:spacing w:after="0" w:line="480" w:lineRule="auto"/>
      <w:contextualSpacing/>
      <w:outlineLvl w:val="0"/>
    </w:pPr>
    <w:rPr>
      <w:rFonts w:ascii="Century Gothic" w:hAnsi="Century Gothic" w:cs="Arial"/>
      <w:lang w:eastAsia="zh-CN"/>
    </w:rPr>
  </w:style>
  <w:style w:type="paragraph" w:customStyle="1" w:styleId="RSClinespace">
    <w:name w:val="RSC line space"/>
    <w:basedOn w:val="RSCBasictext"/>
    <w:qFormat/>
    <w:rsid w:val="004079FB"/>
    <w:pPr>
      <w:spacing w:after="0"/>
    </w:pPr>
  </w:style>
  <w:style w:type="paragraph" w:customStyle="1" w:styleId="RSCMarks">
    <w:name w:val="RSC Marks"/>
    <w:basedOn w:val="Normal"/>
    <w:qFormat/>
    <w:rsid w:val="004079FB"/>
    <w:pPr>
      <w:tabs>
        <w:tab w:val="left" w:pos="8789"/>
      </w:tabs>
      <w:spacing w:after="240"/>
      <w:jc w:val="right"/>
      <w:outlineLvl w:val="0"/>
    </w:pPr>
    <w:rPr>
      <w:rFonts w:ascii="Century Gothic" w:hAnsi="Century Gothic" w:cs="Arial"/>
      <w:b/>
      <w:color w:val="C8102E"/>
      <w:sz w:val="18"/>
      <w:lang w:eastAsia="zh-CN"/>
    </w:rPr>
  </w:style>
  <w:style w:type="paragraph" w:customStyle="1" w:styleId="RSCnumberedinstruction">
    <w:name w:val="RSC numbered instruction"/>
    <w:basedOn w:val="RSCBasictext"/>
    <w:qFormat/>
    <w:rsid w:val="004079FB"/>
    <w:pPr>
      <w:spacing w:before="480" w:after="240"/>
    </w:pPr>
    <w:rPr>
      <w:bCs/>
      <w:color w:val="000000" w:themeColor="text1"/>
    </w:rPr>
  </w:style>
  <w:style w:type="paragraph" w:customStyle="1" w:styleId="RSCnumberedlist11">
    <w:name w:val="RSC numbered list 1.1"/>
    <w:basedOn w:val="Normal"/>
    <w:qFormat/>
    <w:rsid w:val="00851A25"/>
    <w:pPr>
      <w:numPr>
        <w:numId w:val="13"/>
      </w:numPr>
      <w:tabs>
        <w:tab w:val="left" w:pos="533"/>
        <w:tab w:val="left" w:pos="1077"/>
        <w:tab w:val="left" w:pos="1435"/>
      </w:tabs>
      <w:spacing w:before="240" w:after="0" w:line="480" w:lineRule="auto"/>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F23C93"/>
    <w:pPr>
      <w:numPr>
        <w:numId w:val="3"/>
      </w:numPr>
      <w:tabs>
        <w:tab w:val="left" w:pos="851"/>
        <w:tab w:val="left" w:pos="1276"/>
      </w:tabs>
      <w:spacing w:after="0" w:line="480" w:lineRule="auto"/>
      <w:contextualSpacing/>
      <w:outlineLvl w:val="0"/>
    </w:pPr>
    <w:rPr>
      <w:rFonts w:ascii="Century Gothic" w:hAnsi="Century Gothic" w:cs="Arial"/>
      <w:color w:val="000000" w:themeColor="text1"/>
      <w:lang w:eastAsia="zh-CN"/>
    </w:rPr>
  </w:style>
  <w:style w:type="paragraph" w:customStyle="1" w:styleId="RSCsubentrywithwrite-inlines">
    <w:name w:val="RSC sub entry with write-in lines"/>
    <w:basedOn w:val="RSCbasictextwithwrite-inlines"/>
    <w:qFormat/>
    <w:rsid w:val="004079FB"/>
    <w:pPr>
      <w:spacing w:before="240"/>
    </w:pPr>
  </w:style>
  <w:style w:type="paragraph" w:customStyle="1" w:styleId="RSCtablebulletedlist">
    <w:name w:val="RSC table bulleted list"/>
    <w:basedOn w:val="ListParagraph"/>
    <w:qFormat/>
    <w:rsid w:val="004079FB"/>
    <w:pPr>
      <w:numPr>
        <w:numId w:val="4"/>
      </w:numPr>
      <w:spacing w:after="0"/>
      <w:ind w:left="357" w:hanging="357"/>
    </w:pPr>
    <w:rPr>
      <w:rFonts w:ascii="Century Gothic" w:hAnsi="Century Gothic"/>
    </w:rPr>
  </w:style>
  <w:style w:type="paragraph" w:customStyle="1" w:styleId="RSCUnderline">
    <w:name w:val="RSC Underline"/>
    <w:basedOn w:val="Normal"/>
    <w:qFormat/>
    <w:rsid w:val="004079FB"/>
    <w:pPr>
      <w:spacing w:before="120" w:after="120"/>
      <w:jc w:val="both"/>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5"/>
      </w:numPr>
    </w:pPr>
  </w:style>
  <w:style w:type="numbering" w:customStyle="1" w:styleId="CurrentList2">
    <w:name w:val="Current List2"/>
    <w:uiPriority w:val="99"/>
    <w:rsid w:val="00E42F7C"/>
    <w:pPr>
      <w:numPr>
        <w:numId w:val="6"/>
      </w:numPr>
    </w:pPr>
  </w:style>
  <w:style w:type="numbering" w:customStyle="1" w:styleId="CurrentList3">
    <w:name w:val="Current List3"/>
    <w:uiPriority w:val="99"/>
    <w:rsid w:val="00C10B3D"/>
    <w:pPr>
      <w:numPr>
        <w:numId w:val="7"/>
      </w:numPr>
    </w:pPr>
  </w:style>
  <w:style w:type="numbering" w:customStyle="1" w:styleId="CurrentList4">
    <w:name w:val="Current List4"/>
    <w:uiPriority w:val="99"/>
    <w:rsid w:val="00EB3831"/>
    <w:pPr>
      <w:numPr>
        <w:numId w:val="8"/>
      </w:numPr>
    </w:pPr>
  </w:style>
  <w:style w:type="numbering" w:customStyle="1" w:styleId="CurrentList5">
    <w:name w:val="Current List5"/>
    <w:uiPriority w:val="99"/>
    <w:rsid w:val="00EB3831"/>
    <w:pPr>
      <w:numPr>
        <w:numId w:val="9"/>
      </w:numPr>
    </w:pPr>
  </w:style>
  <w:style w:type="paragraph" w:customStyle="1" w:styleId="RSCnumberedlist31">
    <w:name w:val="RSC numbered list 3.1"/>
    <w:basedOn w:val="RSCnumberedlist21"/>
    <w:qFormat/>
    <w:rsid w:val="00EA6FE5"/>
    <w:pPr>
      <w:numPr>
        <w:numId w:val="11"/>
      </w:numPr>
    </w:pPr>
  </w:style>
  <w:style w:type="numbering" w:customStyle="1" w:styleId="CurrentList6">
    <w:name w:val="Current List6"/>
    <w:uiPriority w:val="99"/>
    <w:rsid w:val="009565B8"/>
    <w:pPr>
      <w:numPr>
        <w:numId w:val="10"/>
      </w:numPr>
    </w:pPr>
  </w:style>
  <w:style w:type="paragraph" w:customStyle="1" w:styleId="RSCunderline0">
    <w:name w:val="RSC underline"/>
    <w:basedOn w:val="Normal"/>
    <w:qFormat/>
    <w:rsid w:val="00903D01"/>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letterlistwithwrite-inlines">
    <w:name w:val="RSC letter list with write-in lines"/>
    <w:basedOn w:val="RSCletteredlist"/>
    <w:qFormat/>
    <w:rsid w:val="005750B6"/>
    <w:pPr>
      <w:spacing w:before="360" w:line="240" w:lineRule="auto"/>
    </w:pPr>
  </w:style>
  <w:style w:type="paragraph" w:customStyle="1" w:styleId="RSCindentedwrite-intext">
    <w:name w:val="RSC indented write-in text"/>
    <w:basedOn w:val="RSCBasictext"/>
    <w:qFormat/>
    <w:rsid w:val="00A2575B"/>
    <w:pPr>
      <w:spacing w:after="300"/>
      <w:ind w:left="539"/>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12"/>
      </w:numPr>
    </w:pPr>
  </w:style>
  <w:style w:type="paragraph" w:customStyle="1" w:styleId="RSCmultilevellist11">
    <w:name w:val="RSC multilevel list 1.1"/>
    <w:basedOn w:val="RSCnumberedlist11"/>
    <w:qFormat/>
    <w:rsid w:val="007F2DDC"/>
    <w:pPr>
      <w:numPr>
        <w:numId w:val="0"/>
      </w:numPr>
    </w:pPr>
  </w:style>
  <w:style w:type="numbering" w:customStyle="1" w:styleId="CurrentList8">
    <w:name w:val="Current List8"/>
    <w:uiPriority w:val="99"/>
    <w:rsid w:val="0083526A"/>
    <w:pPr>
      <w:numPr>
        <w:numId w:val="14"/>
      </w:numPr>
    </w:pPr>
  </w:style>
  <w:style w:type="numbering" w:customStyle="1" w:styleId="CurrentList9">
    <w:name w:val="Current List9"/>
    <w:uiPriority w:val="99"/>
    <w:rsid w:val="0083526A"/>
    <w:pPr>
      <w:numPr>
        <w:numId w:val="16"/>
      </w:numPr>
    </w:pPr>
  </w:style>
  <w:style w:type="paragraph" w:customStyle="1" w:styleId="RSCmultilevellist21">
    <w:name w:val="RSC multilevel list 2.1"/>
    <w:basedOn w:val="RSCnumberedlist21"/>
    <w:qFormat/>
    <w:rsid w:val="006D6878"/>
    <w:pPr>
      <w:numPr>
        <w:numId w:val="27"/>
      </w:numPr>
    </w:pPr>
  </w:style>
  <w:style w:type="paragraph" w:customStyle="1" w:styleId="RSCmultilevellist31">
    <w:name w:val="RSC multilevel list 3.1"/>
    <w:basedOn w:val="RSCnumberedlist31"/>
    <w:qFormat/>
    <w:rsid w:val="008A57CB"/>
    <w:pPr>
      <w:numPr>
        <w:numId w:val="24"/>
      </w:numPr>
    </w:pPr>
  </w:style>
  <w:style w:type="numbering" w:customStyle="1" w:styleId="CurrentList10">
    <w:name w:val="Current List10"/>
    <w:uiPriority w:val="99"/>
    <w:rsid w:val="004B01C3"/>
    <w:pPr>
      <w:numPr>
        <w:numId w:val="17"/>
      </w:numPr>
    </w:pPr>
  </w:style>
  <w:style w:type="numbering" w:customStyle="1" w:styleId="CurrentList11">
    <w:name w:val="Current List11"/>
    <w:uiPriority w:val="99"/>
    <w:rsid w:val="00800B77"/>
    <w:pPr>
      <w:numPr>
        <w:numId w:val="18"/>
      </w:numPr>
    </w:pPr>
  </w:style>
  <w:style w:type="numbering" w:customStyle="1" w:styleId="CurrentList12">
    <w:name w:val="Current List12"/>
    <w:uiPriority w:val="99"/>
    <w:rsid w:val="00C43B74"/>
    <w:pPr>
      <w:numPr>
        <w:numId w:val="19"/>
      </w:numPr>
    </w:pPr>
  </w:style>
  <w:style w:type="numbering" w:customStyle="1" w:styleId="CurrentList13">
    <w:name w:val="Current List13"/>
    <w:uiPriority w:val="99"/>
    <w:rsid w:val="00C43B74"/>
    <w:pPr>
      <w:numPr>
        <w:numId w:val="20"/>
      </w:numPr>
    </w:pPr>
  </w:style>
  <w:style w:type="numbering" w:customStyle="1" w:styleId="CurrentList14">
    <w:name w:val="Current List14"/>
    <w:uiPriority w:val="99"/>
    <w:rsid w:val="00D902E9"/>
    <w:pPr>
      <w:numPr>
        <w:numId w:val="21"/>
      </w:numPr>
    </w:pPr>
  </w:style>
  <w:style w:type="numbering" w:customStyle="1" w:styleId="CurrentList15">
    <w:name w:val="Current List15"/>
    <w:uiPriority w:val="99"/>
    <w:rsid w:val="000D74CD"/>
    <w:pPr>
      <w:numPr>
        <w:numId w:val="22"/>
      </w:numPr>
    </w:pPr>
  </w:style>
  <w:style w:type="numbering" w:customStyle="1" w:styleId="CurrentList16">
    <w:name w:val="Current List16"/>
    <w:uiPriority w:val="99"/>
    <w:rsid w:val="008A57CB"/>
    <w:pPr>
      <w:numPr>
        <w:numId w:val="23"/>
      </w:numPr>
    </w:pPr>
  </w:style>
  <w:style w:type="numbering" w:customStyle="1" w:styleId="CurrentList17">
    <w:name w:val="Current List17"/>
    <w:uiPriority w:val="99"/>
    <w:rsid w:val="006D6878"/>
    <w:pPr>
      <w:numPr>
        <w:numId w:val="25"/>
      </w:numPr>
    </w:pPr>
  </w:style>
  <w:style w:type="numbering" w:customStyle="1" w:styleId="CurrentList18">
    <w:name w:val="Current List18"/>
    <w:uiPriority w:val="99"/>
    <w:rsid w:val="006D6878"/>
    <w:pPr>
      <w:numPr>
        <w:numId w:val="26"/>
      </w:numPr>
    </w:pPr>
  </w:style>
  <w:style w:type="character" w:styleId="Strong">
    <w:name w:val="Strong"/>
    <w:basedOn w:val="DefaultParagraphFont"/>
    <w:uiPriority w:val="22"/>
    <w:qFormat/>
    <w:rsid w:val="007C6285"/>
    <w:rPr>
      <w:b/>
      <w:bCs/>
    </w:rPr>
  </w:style>
  <w:style w:type="numbering" w:customStyle="1" w:styleId="CurrentList19">
    <w:name w:val="Current List19"/>
    <w:uiPriority w:val="99"/>
    <w:rsid w:val="00D0106D"/>
    <w:pPr>
      <w:numPr>
        <w:numId w:val="29"/>
      </w:numPr>
    </w:pPr>
  </w:style>
  <w:style w:type="numbering" w:customStyle="1" w:styleId="CurrentList20">
    <w:name w:val="Current List20"/>
    <w:uiPriority w:val="99"/>
    <w:rsid w:val="00E945F1"/>
    <w:pPr>
      <w:numPr>
        <w:numId w:val="30"/>
      </w:numPr>
    </w:pPr>
  </w:style>
  <w:style w:type="numbering" w:customStyle="1" w:styleId="CurrentList21">
    <w:name w:val="Current List21"/>
    <w:uiPriority w:val="99"/>
    <w:rsid w:val="00D8125E"/>
    <w:pPr>
      <w:numPr>
        <w:numId w:val="31"/>
      </w:numPr>
    </w:pPr>
  </w:style>
  <w:style w:type="numbering" w:customStyle="1" w:styleId="CurrentList24">
    <w:name w:val="Current List24"/>
    <w:uiPriority w:val="99"/>
    <w:rsid w:val="000945CA"/>
    <w:pPr>
      <w:numPr>
        <w:numId w:val="34"/>
      </w:numPr>
    </w:pPr>
  </w:style>
  <w:style w:type="numbering" w:customStyle="1" w:styleId="CurrentList22">
    <w:name w:val="Current List22"/>
    <w:uiPriority w:val="99"/>
    <w:rsid w:val="00852FA7"/>
    <w:pPr>
      <w:numPr>
        <w:numId w:val="32"/>
      </w:numPr>
    </w:pPr>
  </w:style>
  <w:style w:type="numbering" w:customStyle="1" w:styleId="CurrentList23">
    <w:name w:val="Current List23"/>
    <w:uiPriority w:val="99"/>
    <w:rsid w:val="00F23C93"/>
    <w:pPr>
      <w:numPr>
        <w:numId w:val="33"/>
      </w:numPr>
    </w:pPr>
  </w:style>
  <w:style w:type="numbering" w:customStyle="1" w:styleId="CurrentList25">
    <w:name w:val="Current List25"/>
    <w:uiPriority w:val="99"/>
    <w:rsid w:val="004E38DE"/>
    <w:pPr>
      <w:numPr>
        <w:numId w:val="35"/>
      </w:numPr>
    </w:pPr>
  </w:style>
  <w:style w:type="numbering" w:customStyle="1" w:styleId="CurrentList26">
    <w:name w:val="Current List26"/>
    <w:uiPriority w:val="99"/>
    <w:rsid w:val="00851C9E"/>
    <w:pPr>
      <w:numPr>
        <w:numId w:val="36"/>
      </w:numPr>
    </w:pPr>
  </w:style>
  <w:style w:type="numbering" w:customStyle="1" w:styleId="CurrentList28">
    <w:name w:val="Current List28"/>
    <w:uiPriority w:val="99"/>
    <w:rsid w:val="007F2DDC"/>
    <w:pPr>
      <w:numPr>
        <w:numId w:val="38"/>
      </w:numPr>
    </w:pPr>
  </w:style>
  <w:style w:type="numbering" w:customStyle="1" w:styleId="CurrentList27">
    <w:name w:val="Current List27"/>
    <w:uiPriority w:val="99"/>
    <w:rsid w:val="007F2DDC"/>
    <w:pPr>
      <w:numPr>
        <w:numId w:val="37"/>
      </w:numPr>
    </w:pPr>
  </w:style>
  <w:style w:type="numbering" w:customStyle="1" w:styleId="CurrentList29">
    <w:name w:val="Current List29"/>
    <w:uiPriority w:val="99"/>
    <w:rsid w:val="009D6242"/>
    <w:pPr>
      <w:numPr>
        <w:numId w:val="39"/>
      </w:numPr>
    </w:pPr>
  </w:style>
  <w:style w:type="numbering" w:customStyle="1" w:styleId="CurrentList30">
    <w:name w:val="Current List30"/>
    <w:uiPriority w:val="99"/>
    <w:rsid w:val="00805AA3"/>
    <w:pPr>
      <w:numPr>
        <w:numId w:val="40"/>
      </w:numPr>
    </w:pPr>
  </w:style>
  <w:style w:type="numbering" w:customStyle="1" w:styleId="CurrentList32">
    <w:name w:val="Current List32"/>
    <w:uiPriority w:val="99"/>
    <w:rsid w:val="0040377D"/>
    <w:pPr>
      <w:numPr>
        <w:numId w:val="42"/>
      </w:numPr>
    </w:pPr>
  </w:style>
  <w:style w:type="numbering" w:customStyle="1" w:styleId="CurrentList31">
    <w:name w:val="Current List31"/>
    <w:uiPriority w:val="99"/>
    <w:rsid w:val="001B717B"/>
    <w:pPr>
      <w:numPr>
        <w:numId w:val="41"/>
      </w:numPr>
    </w:pPr>
  </w:style>
  <w:style w:type="numbering" w:customStyle="1" w:styleId="CurrentList33">
    <w:name w:val="Current List33"/>
    <w:uiPriority w:val="99"/>
    <w:rsid w:val="0040377D"/>
    <w:pPr>
      <w:numPr>
        <w:numId w:val="43"/>
      </w:numPr>
    </w:pPr>
  </w:style>
  <w:style w:type="numbering" w:customStyle="1" w:styleId="CurrentList34">
    <w:name w:val="Current List34"/>
    <w:uiPriority w:val="99"/>
    <w:rsid w:val="00E85305"/>
    <w:pPr>
      <w:numPr>
        <w:numId w:val="44"/>
      </w:numPr>
    </w:pPr>
  </w:style>
  <w:style w:type="numbering" w:customStyle="1" w:styleId="CurrentList35">
    <w:name w:val="Current List35"/>
    <w:uiPriority w:val="99"/>
    <w:rsid w:val="00387F70"/>
    <w:pPr>
      <w:numPr>
        <w:numId w:val="46"/>
      </w:numPr>
    </w:pPr>
  </w:style>
  <w:style w:type="numbering" w:customStyle="1" w:styleId="CurrentList36">
    <w:name w:val="Current List36"/>
    <w:uiPriority w:val="99"/>
    <w:rsid w:val="00BC390D"/>
    <w:pPr>
      <w:numPr>
        <w:numId w:val="47"/>
      </w:numPr>
    </w:pPr>
  </w:style>
  <w:style w:type="numbering" w:customStyle="1" w:styleId="CurrentList37">
    <w:name w:val="Current List37"/>
    <w:uiPriority w:val="99"/>
    <w:rsid w:val="00053AF3"/>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2" ma:contentTypeDescription="Create a new document." ma:contentTypeScope="" ma:versionID="fbe9a6967c63918b4a05fd48802b0381">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2629b870a07d8cbeecf03e508ca47090"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documentManagement>
</p:properties>
</file>

<file path=customXml/itemProps1.xml><?xml version="1.0" encoding="utf-8"?>
<ds:datastoreItem xmlns:ds="http://schemas.openxmlformats.org/officeDocument/2006/customXml" ds:itemID="{358173A0-D70A-4FAB-AB81-7F7897D88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F7C5DA-964F-4D52-9B6E-157DD70D5B95}">
  <ds:schemaRefs>
    <ds:schemaRef ds:uri="http://schemas.microsoft.com/sharepoint/v3/contenttype/forms"/>
  </ds:schemaRefs>
</ds:datastoreItem>
</file>

<file path=customXml/itemProps3.xml><?xml version="1.0" encoding="utf-8"?>
<ds:datastoreItem xmlns:ds="http://schemas.openxmlformats.org/officeDocument/2006/customXml" ds:itemID="{EE831D53-0CC1-46FD-AC20-64BD2CEEE07A}">
  <ds:schemaRefs>
    <ds:schemaRef ds:uri="http://www.w3.org/XML/1998/namespace"/>
    <ds:schemaRef ds:uri="http://purl.org/dc/terms/"/>
    <ds:schemaRef ds:uri="5c7d88b2-bc5d-47d8-b067-5f30c82b40fb"/>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elements/1.1/"/>
    <ds:schemaRef ds:uri="9e3c562f-56b0-4bc9-96c8-d04b09868558"/>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529</Words>
  <Characters>2547</Characters>
  <Application>Microsoft Office Word</Application>
  <DocSecurity>0</DocSecurity>
  <Lines>90</Lines>
  <Paragraphs>71</Paragraphs>
  <ScaleCrop>false</ScaleCrop>
  <HeadingPairs>
    <vt:vector size="2" baseType="variant">
      <vt:variant>
        <vt:lpstr>Title</vt:lpstr>
      </vt:variant>
      <vt:variant>
        <vt:i4>1</vt:i4>
      </vt:variant>
    </vt:vector>
  </HeadingPairs>
  <TitlesOfParts>
    <vt:vector size="1" baseType="lpstr">
      <vt:lpstr>Covalent structure and bonding in context teacher notes</vt:lpstr>
    </vt:vector>
  </TitlesOfParts>
  <Company>Royal Society of Chemistry</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lent structure and bonding in context teacher notes</dc:title>
  <dc:subject/>
  <dc:creator>Royal Society of Chemistry</dc:creator>
  <cp:keywords>covalent bonds; bonding; non-metals; water; ammonia; calculations; maths; oxygen; chemistry; GCSE; biology; worksheet; answers</cp:keywords>
  <dc:description>From rsc.li/3VC8uR1, foundation and higher worksheets available</dc:description>
  <cp:lastModifiedBy>Kirsty Patterson</cp:lastModifiedBy>
  <cp:revision>15</cp:revision>
  <dcterms:created xsi:type="dcterms:W3CDTF">2025-03-24T12:29:00Z</dcterms:created>
  <dcterms:modified xsi:type="dcterms:W3CDTF">2025-03-2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d37df426e328d0cc502668803eebd4d2100f8743c5d6c72783eb88bb2211a</vt:lpwstr>
  </property>
  <property fmtid="{D5CDD505-2E9C-101B-9397-08002B2CF9AE}" pid="3" name="ContentTypeId">
    <vt:lpwstr>0x010100E45D359969893149933A4D4A74E189F8</vt:lpwstr>
  </property>
  <property fmtid="{D5CDD505-2E9C-101B-9397-08002B2CF9AE}" pid="4" name="MediaServiceImageTags">
    <vt:lpwstr/>
  </property>
</Properties>
</file>